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45FEA" w:rsidP="00696E21" w:rsidRDefault="00D45FEA" w14:paraId="49009E2C" w14:textId="77777777">
      <w:pPr>
        <w:rPr>
          <w:b/>
        </w:rPr>
      </w:pPr>
    </w:p>
    <w:p w:rsidRPr="00041787" w:rsidR="0029478C" w:rsidP="00910252" w:rsidRDefault="0029478C" w14:paraId="37C0DDBE" w14:textId="77777777">
      <w:pPr>
        <w:jc w:val="center"/>
        <w:rPr>
          <w:b/>
        </w:rPr>
      </w:pPr>
      <w:r w:rsidRPr="00041787">
        <w:rPr>
          <w:b/>
        </w:rPr>
        <w:t>SUPPORTING STATEMENT</w:t>
      </w:r>
    </w:p>
    <w:p w:rsidRPr="00BA6848" w:rsidR="0029478C" w:rsidP="00910252" w:rsidRDefault="00F83AB1" w14:paraId="7D07A11B" w14:textId="77777777">
      <w:pPr>
        <w:autoSpaceDE w:val="0"/>
        <w:autoSpaceDN w:val="0"/>
        <w:adjustRightInd w:val="0"/>
        <w:jc w:val="center"/>
        <w:rPr>
          <w:b/>
        </w:rPr>
      </w:pPr>
      <w:r>
        <w:rPr>
          <w:b/>
        </w:rPr>
        <w:t xml:space="preserve">Registered Apprenticeship </w:t>
      </w:r>
      <w:r w:rsidRPr="004B5517">
        <w:rPr>
          <w:b/>
        </w:rPr>
        <w:t>College Consortium</w:t>
      </w:r>
    </w:p>
    <w:p w:rsidRPr="004B5517" w:rsidR="00F83AB1" w:rsidP="00F83AB1" w:rsidRDefault="00F83AB1" w14:paraId="28BC75E8" w14:textId="77777777">
      <w:pPr>
        <w:tabs>
          <w:tab w:val="center" w:pos="4680"/>
        </w:tabs>
        <w:jc w:val="center"/>
        <w:rPr>
          <w:b/>
        </w:rPr>
      </w:pPr>
      <w:r>
        <w:rPr>
          <w:b/>
        </w:rPr>
        <w:t xml:space="preserve">OMB Control No. </w:t>
      </w:r>
      <w:r w:rsidRPr="004B5517">
        <w:rPr>
          <w:b/>
        </w:rPr>
        <w:t>1205-0512</w:t>
      </w:r>
    </w:p>
    <w:p w:rsidR="0029478C" w:rsidP="00EA78D2" w:rsidRDefault="0029478C" w14:paraId="355B5CF4" w14:textId="77777777">
      <w:pPr>
        <w:autoSpaceDE w:val="0"/>
        <w:autoSpaceDN w:val="0"/>
        <w:adjustRightInd w:val="0"/>
        <w:rPr>
          <w:b/>
        </w:rPr>
      </w:pPr>
      <w:bookmarkStart w:name="_GoBack" w:id="0"/>
      <w:bookmarkEnd w:id="0"/>
    </w:p>
    <w:p w:rsidRPr="00CE3C52" w:rsidR="00EA78D2" w:rsidP="00EA78D2" w:rsidRDefault="00EA78D2" w14:paraId="0D09D822" w14:textId="77777777">
      <w:pPr>
        <w:autoSpaceDE w:val="0"/>
        <w:autoSpaceDN w:val="0"/>
        <w:adjustRightInd w:val="0"/>
        <w:rPr>
          <w:b/>
        </w:rPr>
      </w:pPr>
      <w:r w:rsidRPr="00CE3C52">
        <w:rPr>
          <w:b/>
        </w:rPr>
        <w:t>General Instructions</w:t>
      </w:r>
    </w:p>
    <w:p w:rsidRPr="00CE3C52" w:rsidR="00EA78D2" w:rsidP="00EA78D2" w:rsidRDefault="00EA78D2" w14:paraId="4DB53B82" w14:textId="77777777">
      <w:pPr>
        <w:autoSpaceDE w:val="0"/>
        <w:autoSpaceDN w:val="0"/>
        <w:adjustRightInd w:val="0"/>
      </w:pPr>
    </w:p>
    <w:p w:rsidR="00F83AB1" w:rsidP="00EA78D2" w:rsidRDefault="00F83AB1" w14:paraId="1ADE6877" w14:textId="77777777">
      <w:pPr>
        <w:autoSpaceDE w:val="0"/>
        <w:autoSpaceDN w:val="0"/>
        <w:adjustRightInd w:val="0"/>
      </w:pPr>
    </w:p>
    <w:p w:rsidR="00EA78D2" w:rsidP="00803E8A" w:rsidRDefault="00550524" w14:paraId="615A683B" w14:textId="11FF19DE">
      <w:pPr>
        <w:rPr>
          <w:color w:val="1F497D"/>
        </w:rPr>
      </w:pPr>
      <w:r w:rsidRPr="00550524">
        <w:t xml:space="preserve">The Department of Labor's (DOL's) Employment and Training Administration (ETA) is </w:t>
      </w:r>
      <w:r>
        <w:t xml:space="preserve">proposing </w:t>
      </w:r>
      <w:r w:rsidR="00EF3D90">
        <w:t>a r</w:t>
      </w:r>
      <w:r w:rsidRPr="00EF3D90" w:rsidR="00EF3D90">
        <w:t>einstatement with</w:t>
      </w:r>
      <w:r w:rsidR="000C5628">
        <w:t>out</w:t>
      </w:r>
      <w:r w:rsidRPr="00EF3D90" w:rsidR="00EF3D90">
        <w:t xml:space="preserve"> change of a previously approved collection</w:t>
      </w:r>
      <w:r w:rsidR="00EF3D90">
        <w:t xml:space="preserve"> </w:t>
      </w:r>
      <w:r w:rsidRPr="00550524">
        <w:t>for the authority to conduct the information collection request (ICR) titled, “Registered Apprenticeship College Consortium.”</w:t>
      </w:r>
      <w:r w:rsidR="007B7DF7">
        <w:t xml:space="preserve"> </w:t>
      </w:r>
      <w:r w:rsidR="0029763A">
        <w:t>ETA discontinued this</w:t>
      </w:r>
      <w:r w:rsidR="007B7DF7">
        <w:t xml:space="preserve"> collection, and part of the justification </w:t>
      </w:r>
      <w:r w:rsidR="0029763A">
        <w:t>referenced</w:t>
      </w:r>
      <w:r w:rsidR="007B7DF7">
        <w:t xml:space="preserve"> a new user-friendly application tool.  However, </w:t>
      </w:r>
      <w:r w:rsidR="0029763A">
        <w:t>ETA has not yet built the new user-friendly application tool, and there is no timeframe for expected completion.  Therefore, this</w:t>
      </w:r>
      <w:r w:rsidR="007B7DF7">
        <w:rPr>
          <w:color w:val="1F497D"/>
        </w:rPr>
        <w:t xml:space="preserve"> collection will have no changes from its previous iteration.</w:t>
      </w:r>
    </w:p>
    <w:p w:rsidR="00550524" w:rsidP="00EA78D2" w:rsidRDefault="00550524" w14:paraId="645D98D1" w14:textId="77777777">
      <w:pPr>
        <w:autoSpaceDE w:val="0"/>
        <w:autoSpaceDN w:val="0"/>
        <w:adjustRightInd w:val="0"/>
        <w:rPr>
          <w:b/>
        </w:rPr>
      </w:pPr>
    </w:p>
    <w:p w:rsidRPr="00CE3C52" w:rsidR="00EA78D2" w:rsidP="00EA78D2" w:rsidRDefault="00EA78D2" w14:paraId="75BC6DA7" w14:textId="77777777">
      <w:pPr>
        <w:autoSpaceDE w:val="0"/>
        <w:autoSpaceDN w:val="0"/>
        <w:adjustRightInd w:val="0"/>
        <w:rPr>
          <w:b/>
        </w:rPr>
      </w:pPr>
      <w:r w:rsidRPr="00CE3C52">
        <w:rPr>
          <w:b/>
        </w:rPr>
        <w:t>Specific Instructions</w:t>
      </w:r>
    </w:p>
    <w:p w:rsidRPr="00CE3C52" w:rsidR="00EA78D2" w:rsidP="00EA78D2" w:rsidRDefault="00EA78D2" w14:paraId="58C796CE" w14:textId="77777777">
      <w:pPr>
        <w:autoSpaceDE w:val="0"/>
        <w:autoSpaceDN w:val="0"/>
        <w:adjustRightInd w:val="0"/>
      </w:pPr>
    </w:p>
    <w:p w:rsidRPr="00CE3C52" w:rsidR="00EA78D2" w:rsidP="0052176B" w:rsidRDefault="00EA78D2" w14:paraId="7BF12F7A" w14:textId="77777777">
      <w:pPr>
        <w:tabs>
          <w:tab w:val="left" w:pos="540"/>
        </w:tabs>
        <w:autoSpaceDE w:val="0"/>
        <w:autoSpaceDN w:val="0"/>
        <w:adjustRightInd w:val="0"/>
        <w:rPr>
          <w:b/>
        </w:rPr>
      </w:pPr>
      <w:r w:rsidRPr="00CE3C52">
        <w:rPr>
          <w:b/>
        </w:rPr>
        <w:t xml:space="preserve">A. </w:t>
      </w:r>
      <w:r w:rsidR="009D2A30">
        <w:rPr>
          <w:b/>
        </w:rPr>
        <w:tab/>
      </w:r>
      <w:r w:rsidRPr="00696E21">
        <w:rPr>
          <w:b/>
          <w:u w:val="single"/>
        </w:rPr>
        <w:t>Justification</w:t>
      </w:r>
      <w:r w:rsidR="00696E21">
        <w:rPr>
          <w:b/>
          <w:u w:val="single"/>
        </w:rPr>
        <w:t>.</w:t>
      </w:r>
    </w:p>
    <w:p w:rsidRPr="00CE3C52" w:rsidR="00EA78D2" w:rsidP="00EA78D2" w:rsidRDefault="00EA78D2" w14:paraId="6EB768EF" w14:textId="77777777">
      <w:pPr>
        <w:autoSpaceDE w:val="0"/>
        <w:autoSpaceDN w:val="0"/>
        <w:adjustRightInd w:val="0"/>
      </w:pPr>
    </w:p>
    <w:p w:rsidRPr="00F83AB1" w:rsidR="00EA78D2" w:rsidP="00651294" w:rsidRDefault="00651294" w14:paraId="0D417E5B" w14:textId="77777777">
      <w:pPr>
        <w:pStyle w:val="ListParagraph"/>
        <w:numPr>
          <w:ilvl w:val="0"/>
          <w:numId w:val="2"/>
        </w:numPr>
        <w:tabs>
          <w:tab w:val="right" w:pos="360"/>
        </w:tabs>
        <w:autoSpaceDE w:val="0"/>
        <w:autoSpaceDN w:val="0"/>
        <w:adjustRightInd w:val="0"/>
        <w:ind w:left="450"/>
        <w:rPr>
          <w:i/>
        </w:rPr>
      </w:pPr>
      <w:r>
        <w:rPr>
          <w:i/>
        </w:rPr>
        <w:t xml:space="preserve"> </w:t>
      </w:r>
      <w:r w:rsidRPr="00F83AB1" w:rsidR="00EA78D2">
        <w:rPr>
          <w:i/>
        </w:rPr>
        <w:t>Explain the circumstances that make the collection of information necessary</w:t>
      </w:r>
      <w:r w:rsidRPr="00F83AB1" w:rsidR="00F25EFF">
        <w:rPr>
          <w:i/>
        </w:rPr>
        <w:t xml:space="preserve">.  </w:t>
      </w:r>
      <w:r w:rsidRPr="00F83AB1" w:rsidR="00EA78D2">
        <w:rPr>
          <w:i/>
        </w:rPr>
        <w:t xml:space="preserve">Identify any legal or administrative requirements that necessitate the collection. </w:t>
      </w:r>
      <w:r w:rsidRPr="00F83AB1" w:rsidR="001C050B">
        <w:rPr>
          <w:i/>
        </w:rPr>
        <w:t xml:space="preserve"> </w:t>
      </w:r>
      <w:r w:rsidRPr="00F83AB1" w:rsidR="00EA78D2">
        <w:rPr>
          <w:i/>
        </w:rPr>
        <w:t>Attach a copy of the appropriate section of each statute and regulation mandating or authorizing the collection of information.</w:t>
      </w:r>
    </w:p>
    <w:p w:rsidR="00A5191B" w:rsidP="00A5191B" w:rsidRDefault="00A5191B" w14:paraId="24992155" w14:textId="77777777"/>
    <w:p w:rsidRPr="004B5517" w:rsidR="00A5191B" w:rsidP="00A5191B" w:rsidRDefault="00A5191B" w14:paraId="21A07D2B" w14:textId="77777777">
      <w:pPr>
        <w:ind w:left="450"/>
      </w:pPr>
      <w:r w:rsidRPr="004B5517">
        <w:t>The Secretary of Labor’s Advisory Committee on Apprenticeship (ACA), which includes members from the employer, labor, and public sectors, has identified the articulation of the Registered Apprenticeship completion certificate for college credit as an important opportunity for apprentices to continue on a career pathway, enhance skill acquisition, and earn an associate’s or bachelor’s degree.  Increasing articulation agreements between Registered Apprenticeship sponsors and colleges also create</w:t>
      </w:r>
      <w:r w:rsidR="00550524">
        <w:t>s</w:t>
      </w:r>
      <w:r w:rsidRPr="004B5517">
        <w:t xml:space="preserve"> a new pipeline of degree-seekers and enhance the competitiveness of American industry by enlarging the pool of highly-trained workers that possess in-demand skills and competencies.  The U.S. Department of Labor (DOL), ETA, Office of Apprenticeship (OA) has identified 1,660 articulation agreements between Registered Apprenticeship sponsors and local two- and four-year colleges.  There are many more of these agreements that OA will seek to identify.  The agreements are not portable to other colleges; rather they are negotiated at the local level.  The ACA requested that the DOL and Department of Education (DOE) jointly find a solution so that Registered Apprenticeship programs could be articulated to college credit on a national level.  </w:t>
      </w:r>
    </w:p>
    <w:p w:rsidRPr="004B5517" w:rsidR="00A5191B" w:rsidP="00A5191B" w:rsidRDefault="00A5191B" w14:paraId="24EE9272" w14:textId="77777777">
      <w:pPr>
        <w:ind w:left="450"/>
      </w:pPr>
    </w:p>
    <w:p w:rsidRPr="004B5517" w:rsidR="00A5191B" w:rsidP="00A5191B" w:rsidRDefault="00A5191B" w14:paraId="6F74DF40" w14:textId="77777777">
      <w:pPr>
        <w:ind w:left="450"/>
      </w:pPr>
      <w:r w:rsidRPr="004B5517">
        <w:t xml:space="preserve">Registered Apprenticeship pairs paid, on-the-job learning with related technical/theoretical classes in a career field.  Industries and employers are highly involved in the development and implementation of the programs.  The earn-while-you-learn model is extremely structured and rigorous, </w:t>
      </w:r>
      <w:r w:rsidR="00C555ED">
        <w:t xml:space="preserve">and recommends a minimum </w:t>
      </w:r>
      <w:r w:rsidRPr="004B5517">
        <w:t xml:space="preserve">of 144 hours of class time per year combined with a minimum of 2000 hours of on-the-job learning.  </w:t>
      </w:r>
      <w:r w:rsidRPr="004B5517">
        <w:lastRenderedPageBreak/>
        <w:t xml:space="preserve">Programs last between one and five years depending on the occupation.  Registered Apprenticeships offer job seekers immediate employment opportunities that pay good wages and career growth, highly-sought life and skill sets, portable credentials and the opportunity to apply their apprenticeship training to two- and four-year post-secondary programs.  </w:t>
      </w:r>
    </w:p>
    <w:p w:rsidRPr="004B5517" w:rsidR="00A5191B" w:rsidP="00A5191B" w:rsidRDefault="00A5191B" w14:paraId="71A59129" w14:textId="77777777">
      <w:pPr>
        <w:ind w:left="450"/>
      </w:pPr>
    </w:p>
    <w:p w:rsidRPr="004B5517" w:rsidR="00A5191B" w:rsidP="00A5191B" w:rsidRDefault="00A5191B" w14:paraId="77BEB5EC" w14:textId="77777777">
      <w:pPr>
        <w:ind w:left="450"/>
      </w:pPr>
      <w:r w:rsidRPr="004B5517">
        <w:t xml:space="preserve">The Registered Apprenticeship system is administered by OA which oversees Registered Apprenticeship programs as well as State Apprenticeship Agencies (SAAs).  The National Apprenticeship Act of 1937, (subsequently referred to as “the Act”) Section 50 (29 U.S.C. 50), authorizes and directs the Secretary of Labor "to formulate and promote the furtherance of labor standards necessary to safeguard the welfare of apprentices, to extend the application of such standards by encouraging the inclusion thereof in contracts of apprenticeship, to bring together employers and labor for the formulation of programs of apprenticeship, to cooperate with State agencies engaged in the formulation and promotion of standards of apprenticeship, and to cooperate with the Secretary of Education in accordance with Section 17 of Title 20.”  Section 50a of the Act authorizes the Secretary of Labor to “publish information relating to existing and proposed labor standards of apprenticeship,” and to “appoint national advisory committees...” (29 U.S.C. 50a) (for a copy of the Act, visit </w:t>
      </w:r>
      <w:hyperlink w:history="1" w:anchor="amendments" r:id="rId10">
        <w:r w:rsidRPr="004B5517">
          <w:rPr>
            <w:rStyle w:val="Hyperlink"/>
          </w:rPr>
          <w:t>http://www.doleta.gov/oa/history.cfm#amendments</w:t>
        </w:r>
      </w:hyperlink>
      <w:r w:rsidRPr="004B5517">
        <w:t>).  The administration of the system is guided by Title 29 CFR Part 29, regulations that were updated in 2008 to address 21</w:t>
      </w:r>
      <w:r w:rsidRPr="004B5517">
        <w:rPr>
          <w:vertAlign w:val="superscript"/>
        </w:rPr>
        <w:t>st</w:t>
      </w:r>
      <w:r w:rsidRPr="004B5517">
        <w:t xml:space="preserve"> century workforce needs as well as enhance accountability of the OA.  </w:t>
      </w:r>
    </w:p>
    <w:p w:rsidRPr="004B5517" w:rsidR="00A5191B" w:rsidP="00A5191B" w:rsidRDefault="00A5191B" w14:paraId="6A560B74" w14:textId="77777777">
      <w:pPr>
        <w:ind w:left="450"/>
      </w:pPr>
    </w:p>
    <w:p w:rsidRPr="004B5517" w:rsidR="00A5191B" w:rsidP="00A5191B" w:rsidRDefault="00A5191B" w14:paraId="02025090" w14:textId="77777777">
      <w:pPr>
        <w:ind w:left="450"/>
      </w:pPr>
      <w:r w:rsidRPr="004B5517">
        <w:lastRenderedPageBreak/>
        <w:t>The DOE Office of Adult and Vocational Education (OVAE) and the OA have worked jointly for a number of years on projects to enhance a pathway for adult learners from Registered Apprenticeship to an associate’s and bachelor’s degree with the goal of improved employment outcomes and higher earnings.  The DOE recently released the Career Technical Education (CTE) Blueprint to transform the federally administered Carl D. Perkins Career Technical Education program.  The CTE Blueprint supports articulation of Registered Apprenticeship and industry-based education and training programs into college academic credits.  This blueprint will help better align programs and institutions, enhance a strong collaboration among secondary, postsecondary, Registered Apprenticeship, employer and industry partners and result in meaningful accountability for academic outcomes and building technical employability skills.</w:t>
      </w:r>
    </w:p>
    <w:p w:rsidRPr="004B5517" w:rsidR="00A5191B" w:rsidP="00A5191B" w:rsidRDefault="00A5191B" w14:paraId="2DD95B9C" w14:textId="77777777">
      <w:pPr>
        <w:ind w:left="450"/>
      </w:pPr>
    </w:p>
    <w:p w:rsidRPr="004B5517" w:rsidR="00A5191B" w:rsidP="00A5191B" w:rsidRDefault="00A5191B" w14:paraId="069C4B77" w14:textId="77777777">
      <w:pPr>
        <w:ind w:left="450"/>
      </w:pPr>
      <w:r w:rsidRPr="004B5517">
        <w:t>The ACA, with the support of DOL Assistant Secretary for Emplo</w:t>
      </w:r>
      <w:r w:rsidR="005E24AE">
        <w:t xml:space="preserve">yment and Training </w:t>
      </w:r>
      <w:r w:rsidRPr="004B5517">
        <w:t>and the DOE Assistant Secretary for Vocational and Adul</w:t>
      </w:r>
      <w:r w:rsidR="005E24AE">
        <w:t>t Education</w:t>
      </w:r>
      <w:r w:rsidRPr="004B5517">
        <w:t xml:space="preserve">, convened an ad-hoc workgroup in 2011 to increase articulation agreements among post-secondary education institutions and Registered Apprenticeship program sponsors.  The workgroup was composed of ACA members, community college leaders, Registered Apprenticeship sponsors, American Association of Community Colleges (AACC) representatives, and leadership from OA and OVAE.  The ad-hoc workgroup consulted with a broad group of colleges and Registered Apprenticeship sponsors to address the issue, explore possible organizational structures, develop a framework and put forth a proposal.  Goals included </w:t>
      </w:r>
      <w:r w:rsidRPr="004B5517">
        <w:lastRenderedPageBreak/>
        <w:t xml:space="preserve">(1) increased graduation rates, (2) increased number of people who earn a credential, (3) providing career paths leading to good jobs, (4) portability, (5) accessibility, and (6) sustainability.  At the September 2011 meeting of the ACA, a proposal was adopted unanimously to form a national consortium based on the successful </w:t>
      </w:r>
      <w:r w:rsidR="000D13FF">
        <w:t>s</w:t>
      </w:r>
      <w:r w:rsidRPr="004B5517">
        <w:t>ervice</w:t>
      </w:r>
      <w:r w:rsidR="000D13FF">
        <w:t xml:space="preserve"> </w:t>
      </w:r>
      <w:r w:rsidRPr="004B5517">
        <w:t xml:space="preserve">members Opportunity Colleges (SOC) Consortium model.  The SOC is a consortium of colleges that provides college articulation for soldiers and veterans who accumulate credits at a number of colleges.  The SOC is supported by the Department of Defense.  </w:t>
      </w:r>
      <w:r>
        <w:t xml:space="preserve">The ACA also adopted </w:t>
      </w:r>
      <w:r w:rsidRPr="004B5517">
        <w:t xml:space="preserve">the Registered Apprenticeship-College Consortium Articulation Framework which outlines the goals of the consortium, the principles that guide the effort, conditions of membership, and criteria.  </w:t>
      </w:r>
    </w:p>
    <w:p w:rsidRPr="004B5517" w:rsidR="00A5191B" w:rsidP="00A5191B" w:rsidRDefault="00A5191B" w14:paraId="3507CBE7" w14:textId="77777777">
      <w:pPr>
        <w:ind w:left="450"/>
      </w:pPr>
    </w:p>
    <w:p w:rsidRPr="004B5517" w:rsidR="00A5191B" w:rsidP="00A5191B" w:rsidRDefault="00A5191B" w14:paraId="07263530" w14:textId="77777777">
      <w:pPr>
        <w:ind w:left="450"/>
      </w:pPr>
      <w:r w:rsidRPr="004B5517">
        <w:t>The purpose of the data collection is to establish membership in the Registered Apprenticeship</w:t>
      </w:r>
      <w:r w:rsidR="000D13FF">
        <w:t xml:space="preserve"> </w:t>
      </w:r>
      <w:r w:rsidRPr="004B5517">
        <w:t xml:space="preserve">College Consortium.  The Consortium </w:t>
      </w:r>
      <w:r w:rsidR="004B097E">
        <w:t>has</w:t>
      </w:r>
      <w:r w:rsidRPr="004B5517">
        <w:t xml:space="preserve"> three types of members:  two- and four-year post-secondary institutions, Registered Apprenticeship sponsors, and organizations and associations that represent institutions or sponsors on a national, regional or state level and serve in a coordinating role to facilitate membership in the consortium.</w:t>
      </w:r>
    </w:p>
    <w:p w:rsidRPr="004B5517" w:rsidR="00A5191B" w:rsidP="00A5191B" w:rsidRDefault="00A5191B" w14:paraId="5FD324DD" w14:textId="77777777">
      <w:pPr>
        <w:ind w:left="450"/>
      </w:pPr>
    </w:p>
    <w:p w:rsidRPr="004B5517" w:rsidR="00A5191B" w:rsidP="00A5191B" w:rsidRDefault="00A5191B" w14:paraId="423A157E" w14:textId="77777777">
      <w:pPr>
        <w:ind w:left="450"/>
      </w:pPr>
      <w:r w:rsidRPr="004B5517">
        <w:t xml:space="preserve">Post-secondary institution members must be listed in the Council for Higher Education Accreditation’s (CHEA) Database of Programs Accredited by Recognized U.S. Accrediting Organizations and be a degree-granting institution that is duly accredited by a regional institutional accrediting agency recognized by the U.S. Department of Education or by the CHEA.  </w:t>
      </w:r>
      <w:r w:rsidRPr="004B5517">
        <w:lastRenderedPageBreak/>
        <w:t>They must agree to accept the Registered Apprenticeship completion certificate at the value assigned by a recognized third party accreditation evaluator for college credit, for purposes of facilitating the transfer of credit between consortium member colleges.</w:t>
      </w:r>
    </w:p>
    <w:p w:rsidRPr="004B5517" w:rsidR="00A5191B" w:rsidP="00A5191B" w:rsidRDefault="00A5191B" w14:paraId="49574922" w14:textId="77777777">
      <w:pPr>
        <w:ind w:left="450"/>
      </w:pPr>
    </w:p>
    <w:p w:rsidRPr="004B5517" w:rsidR="00A5191B" w:rsidP="00A5191B" w:rsidRDefault="00A5191B" w14:paraId="349D6655" w14:textId="77777777">
      <w:pPr>
        <w:ind w:left="450"/>
      </w:pPr>
      <w:r w:rsidRPr="004B5517">
        <w:t>Registered Apprenticeship sponsor members must have a national, regional or local program or guideline standards registered with either the OA or SAA and submit to a program review performed by a national, regional, state or local educational entity for purposes of assessing program quality and rigor and determining credit value for learning acquired during Registered Apprenticeship.</w:t>
      </w:r>
    </w:p>
    <w:p w:rsidRPr="004B5517" w:rsidR="00A5191B" w:rsidP="00A5191B" w:rsidRDefault="00A5191B" w14:paraId="156BA193" w14:textId="77777777">
      <w:pPr>
        <w:ind w:left="450"/>
      </w:pPr>
    </w:p>
    <w:p w:rsidRPr="004B5517" w:rsidR="00A5191B" w:rsidP="00A5191B" w:rsidRDefault="00A5191B" w14:paraId="5D223DF2" w14:textId="77777777">
      <w:pPr>
        <w:ind w:left="450"/>
      </w:pPr>
      <w:r w:rsidRPr="004B5517">
        <w:t xml:space="preserve">“Other” organization or association members must represent two- and four-year post-secondary institutions on the national, regional or state level, or represent Registered Apprenticeship sponsors on the national, regional or state level, and must serve in a coordinating role to facilitate membership in the consortium. </w:t>
      </w:r>
    </w:p>
    <w:p w:rsidRPr="004B5517" w:rsidR="00A5191B" w:rsidP="00A5191B" w:rsidRDefault="00A5191B" w14:paraId="05AF59F0" w14:textId="77777777">
      <w:pPr>
        <w:ind w:left="450"/>
      </w:pPr>
      <w:r w:rsidRPr="004B5517">
        <w:t xml:space="preserve"> </w:t>
      </w:r>
    </w:p>
    <w:p w:rsidRPr="004B5517" w:rsidR="00A5191B" w:rsidP="00A5191B" w:rsidRDefault="00A5191B" w14:paraId="331A0AAE" w14:textId="77777777">
      <w:pPr>
        <w:ind w:left="450"/>
      </w:pPr>
      <w:r w:rsidRPr="004B5517">
        <w:t xml:space="preserve">The data collection includes the three application forms, one each for the three member categories of the consortium.  The applications are based on the SOC Consortium application.  The information is on the US DOL Office of Apprenticeship website at </w:t>
      </w:r>
      <w:hyperlink w:history="1" r:id="rId11">
        <w:r w:rsidRPr="004B5517">
          <w:rPr>
            <w:rStyle w:val="Hyperlink"/>
          </w:rPr>
          <w:t>https://doleta.gov/oa/racc.cfm</w:t>
        </w:r>
      </w:hyperlink>
      <w:r w:rsidRPr="004B5517">
        <w:t>.   To join the consortium, sponsors, colleges or associations will click the “</w:t>
      </w:r>
      <w:r>
        <w:t>application download</w:t>
      </w:r>
      <w:r w:rsidRPr="004B5517">
        <w:t xml:space="preserve">” link for their category.  The on-line PDF application appears to be filled out online (details listed below).  </w:t>
      </w:r>
    </w:p>
    <w:p w:rsidRPr="004B5517" w:rsidR="00A5191B" w:rsidP="00A5191B" w:rsidRDefault="00A5191B" w14:paraId="09187B6C" w14:textId="77777777">
      <w:pPr>
        <w:ind w:left="450"/>
      </w:pPr>
    </w:p>
    <w:p w:rsidRPr="004B5517" w:rsidR="00A5191B" w:rsidP="00A5191B" w:rsidRDefault="00A5191B" w14:paraId="0B439948" w14:textId="77777777">
      <w:pPr>
        <w:ind w:left="450"/>
      </w:pPr>
      <w:r w:rsidRPr="004B5517">
        <w:lastRenderedPageBreak/>
        <w:t xml:space="preserve">Users looking to find information about consortium members will go to the </w:t>
      </w:r>
      <w:r>
        <w:t>other members link</w:t>
      </w:r>
      <w:r w:rsidRPr="004B5517">
        <w:t xml:space="preserve"> on the</w:t>
      </w:r>
      <w:r>
        <w:t xml:space="preserve"> </w:t>
      </w:r>
      <w:r w:rsidRPr="004B5517">
        <w:t>homepage</w:t>
      </w:r>
      <w:r>
        <w:t xml:space="preserve"> and then</w:t>
      </w:r>
      <w:r w:rsidRPr="004B5517">
        <w:t xml:space="preserve"> click on </w:t>
      </w:r>
      <w:r>
        <w:t>the U.S.</w:t>
      </w:r>
      <w:r w:rsidRPr="004B5517">
        <w:t xml:space="preserve"> state</w:t>
      </w:r>
      <w:r>
        <w:t xml:space="preserve"> map</w:t>
      </w:r>
      <w:r w:rsidRPr="004B5517">
        <w:t>, and information will appear where the consortium members are located along with their information from the applications.  This will facilitate graduates of apprenticeship programs being able to find colleges across the country that will accept their apprenticeship certificate for college credit.</w:t>
      </w:r>
    </w:p>
    <w:p w:rsidRPr="004B5517" w:rsidR="00A5191B" w:rsidP="00A5191B" w:rsidRDefault="00A5191B" w14:paraId="3B5C17BA" w14:textId="77777777">
      <w:pPr>
        <w:ind w:left="450"/>
        <w:rPr>
          <w:b/>
        </w:rPr>
      </w:pPr>
    </w:p>
    <w:p w:rsidRPr="004B5517" w:rsidR="00A5191B" w:rsidP="00A5191B" w:rsidRDefault="00A5191B" w14:paraId="570719BA" w14:textId="77777777">
      <w:pPr>
        <w:ind w:left="450"/>
      </w:pPr>
      <w:r w:rsidRPr="004B5517">
        <w:rPr>
          <w:b/>
        </w:rPr>
        <w:t xml:space="preserve">Application for Post-Secondary Members </w:t>
      </w:r>
    </w:p>
    <w:p w:rsidRPr="00A03D23" w:rsidR="00A5191B" w:rsidP="00A5191B" w:rsidRDefault="00A5191B" w14:paraId="4672E8A2" w14:textId="77777777">
      <w:pPr>
        <w:ind w:left="450"/>
      </w:pPr>
      <w:r w:rsidRPr="004B5517">
        <w:rPr>
          <w:i/>
        </w:rPr>
        <w:t>Step 1</w:t>
      </w:r>
      <w:r w:rsidRPr="004B5517">
        <w:t xml:space="preserve"> asks for institutional information including name of the institution, address, phone number and website.  The following information is requested by checking boxes: if </w:t>
      </w:r>
      <w:r w:rsidR="000D13FF">
        <w:t>Registered Apprenticeship College Consortium (</w:t>
      </w:r>
      <w:r w:rsidRPr="004B5517">
        <w:t>RACC</w:t>
      </w:r>
      <w:r w:rsidR="000D13FF">
        <w:t>)</w:t>
      </w:r>
      <w:r w:rsidRPr="004B5517">
        <w:t xml:space="preserve"> membership applies to a statewide system, an institution, or part of the institution; whether the institution is public or private, for-profit or non-profit; what regional accrediting organization grants it credit; if the institution offers apprenticeship-related instruction for credit or non-credit; what awards the institution offers; if the credit system is semester, quarter or trimester; and, in what states degree programs are operated.</w:t>
      </w:r>
    </w:p>
    <w:p w:rsidRPr="004B5517" w:rsidR="00A5191B" w:rsidP="00A5191B" w:rsidRDefault="00A5191B" w14:paraId="4153768D" w14:textId="77777777">
      <w:pPr>
        <w:ind w:left="450"/>
      </w:pPr>
      <w:r w:rsidRPr="004B5517">
        <w:rPr>
          <w:i/>
        </w:rPr>
        <w:t>Step 2</w:t>
      </w:r>
      <w:r w:rsidRPr="004B5517">
        <w:t xml:space="preserve"> asks if the institution has articulation agreements with Registered Apprenticeship programs and if affirmative, to provide information on the program including the name of the program, the point of contact, address and the occupations.  This section also requests a list of courses offered for the Registered Apprenticeship program and if they count as credit towards an associate’s or bachelor’s degree.</w:t>
      </w:r>
    </w:p>
    <w:p w:rsidRPr="004B5517" w:rsidR="00A5191B" w:rsidP="00A5191B" w:rsidRDefault="00A5191B" w14:paraId="39F7E80C" w14:textId="77777777">
      <w:pPr>
        <w:ind w:left="450"/>
        <w:rPr>
          <w:i/>
        </w:rPr>
      </w:pPr>
    </w:p>
    <w:p w:rsidRPr="004B5517" w:rsidR="00A5191B" w:rsidP="00A5191B" w:rsidRDefault="00A5191B" w14:paraId="768DF29E" w14:textId="77777777">
      <w:pPr>
        <w:ind w:left="450"/>
      </w:pPr>
      <w:r w:rsidRPr="004B5517">
        <w:rPr>
          <w:i/>
        </w:rPr>
        <w:lastRenderedPageBreak/>
        <w:t>Step 3</w:t>
      </w:r>
      <w:r w:rsidRPr="004B5517">
        <w:t xml:space="preserve"> covers undergraduate admissions, prior learning and non-traditional credit information.  The section asks (by checking boxes) what, if any admissions and placement tests are required for apprentices seeking a degree, the amount of credit the institution will award for non-traditional learning, and the prior learning examinations that are accepted by the institution.</w:t>
      </w:r>
    </w:p>
    <w:p w:rsidRPr="004B5517" w:rsidR="00A5191B" w:rsidP="00A5191B" w:rsidRDefault="00A5191B" w14:paraId="3EA18492" w14:textId="77777777">
      <w:pPr>
        <w:ind w:left="450"/>
        <w:rPr>
          <w:i/>
        </w:rPr>
      </w:pPr>
    </w:p>
    <w:p w:rsidRPr="004B5517" w:rsidR="00A5191B" w:rsidP="00A5191B" w:rsidRDefault="00A5191B" w14:paraId="5567A18A" w14:textId="77777777">
      <w:pPr>
        <w:ind w:left="450"/>
      </w:pPr>
      <w:r w:rsidRPr="004B5517">
        <w:rPr>
          <w:i/>
        </w:rPr>
        <w:t>Step 4</w:t>
      </w:r>
      <w:r w:rsidRPr="004B5517">
        <w:t xml:space="preserve"> asks for information for the RACC institutional representatives, a representative who will be the primary point of contact for parties interested in applying their apprenticeship completion certificate to college credit and the representative responsible for complying with the RACC.</w:t>
      </w:r>
    </w:p>
    <w:p w:rsidRPr="004B5517" w:rsidR="00A5191B" w:rsidP="00A5191B" w:rsidRDefault="00A5191B" w14:paraId="03AD166F" w14:textId="77777777">
      <w:pPr>
        <w:ind w:left="450"/>
        <w:rPr>
          <w:i/>
        </w:rPr>
      </w:pPr>
    </w:p>
    <w:p w:rsidRPr="004B5517" w:rsidR="00A5191B" w:rsidP="00A5191B" w:rsidRDefault="00A5191B" w14:paraId="22425800" w14:textId="77777777">
      <w:pPr>
        <w:ind w:left="450"/>
      </w:pPr>
      <w:r w:rsidRPr="004B5517">
        <w:rPr>
          <w:i/>
        </w:rPr>
        <w:t>Step 5</w:t>
      </w:r>
      <w:r w:rsidRPr="004B5517">
        <w:t xml:space="preserve"> is the signatory page.  The president, chancellor or other senior administrator authorized by the president or chancellor to make this commitment signs and includes his/her name, position, phone number and e-mail.  </w:t>
      </w:r>
    </w:p>
    <w:p w:rsidRPr="004B5517" w:rsidR="00A5191B" w:rsidP="00A5191B" w:rsidRDefault="00A5191B" w14:paraId="6636A9E6" w14:textId="77777777">
      <w:pPr>
        <w:ind w:left="450"/>
        <w:rPr>
          <w:b/>
        </w:rPr>
      </w:pPr>
    </w:p>
    <w:p w:rsidRPr="004B5517" w:rsidR="00A5191B" w:rsidP="00A5191B" w:rsidRDefault="00A5191B" w14:paraId="5A20DBB5" w14:textId="77777777">
      <w:pPr>
        <w:ind w:left="450"/>
        <w:rPr>
          <w:b/>
        </w:rPr>
      </w:pPr>
      <w:r w:rsidRPr="004B5517">
        <w:rPr>
          <w:b/>
        </w:rPr>
        <w:t xml:space="preserve">Application for Registered Apprenticeship Sponsors </w:t>
      </w:r>
    </w:p>
    <w:p w:rsidRPr="004B5517" w:rsidR="00A5191B" w:rsidP="00A5191B" w:rsidRDefault="00A5191B" w14:paraId="399991F6" w14:textId="77777777">
      <w:pPr>
        <w:ind w:left="450"/>
      </w:pPr>
      <w:r w:rsidRPr="004B5517">
        <w:rPr>
          <w:i/>
        </w:rPr>
        <w:t>Step 1</w:t>
      </w:r>
      <w:r w:rsidRPr="004B5517">
        <w:t xml:space="preserve"> asks</w:t>
      </w:r>
      <w:r w:rsidR="00C82930">
        <w:t xml:space="preserve"> the</w:t>
      </w:r>
      <w:r w:rsidRPr="004B5517">
        <w:t xml:space="preserve"> sponsor to self-identify as a national sponsor that includes all or just select training centers; a regional sponsor that includes all or just select training centers; or a sponsor with a single site.</w:t>
      </w:r>
    </w:p>
    <w:p w:rsidRPr="004B5517" w:rsidR="00A5191B" w:rsidP="00A5191B" w:rsidRDefault="00A5191B" w14:paraId="538150B9" w14:textId="77777777">
      <w:pPr>
        <w:ind w:left="450"/>
        <w:rPr>
          <w:i/>
        </w:rPr>
      </w:pPr>
    </w:p>
    <w:p w:rsidRPr="004B5517" w:rsidR="00A5191B" w:rsidP="00A5191B" w:rsidRDefault="00A5191B" w14:paraId="2302B88D" w14:textId="77777777">
      <w:pPr>
        <w:ind w:left="450"/>
      </w:pPr>
      <w:r w:rsidRPr="004B5517">
        <w:rPr>
          <w:i/>
        </w:rPr>
        <w:t>Step 2</w:t>
      </w:r>
      <w:r w:rsidRPr="004B5517">
        <w:t xml:space="preserve"> requests point of contact information including name, title, sponsor name, address, phone, e-mail, and website.</w:t>
      </w:r>
    </w:p>
    <w:p w:rsidRPr="004B5517" w:rsidR="00A5191B" w:rsidP="00A5191B" w:rsidRDefault="00A5191B" w14:paraId="3A6ECFEA" w14:textId="77777777">
      <w:pPr>
        <w:ind w:left="450"/>
      </w:pPr>
    </w:p>
    <w:p w:rsidRPr="004B5517" w:rsidR="00A5191B" w:rsidP="00A5191B" w:rsidRDefault="00A5191B" w14:paraId="482B23EA" w14:textId="77777777">
      <w:pPr>
        <w:ind w:left="450"/>
      </w:pPr>
      <w:r w:rsidRPr="004B5517">
        <w:rPr>
          <w:i/>
        </w:rPr>
        <w:lastRenderedPageBreak/>
        <w:t>Step 3</w:t>
      </w:r>
      <w:r w:rsidRPr="004B5517">
        <w:t xml:space="preserve"> requests information on the third party evaluator who reviewed the program, including name, address, website and phone.</w:t>
      </w:r>
    </w:p>
    <w:p w:rsidRPr="004B5517" w:rsidR="00A5191B" w:rsidP="00A5191B" w:rsidRDefault="00A5191B" w14:paraId="3A0DB507" w14:textId="77777777">
      <w:pPr>
        <w:ind w:left="450"/>
        <w:rPr>
          <w:i/>
        </w:rPr>
      </w:pPr>
    </w:p>
    <w:p w:rsidRPr="004B5517" w:rsidR="00A5191B" w:rsidP="00A5191B" w:rsidRDefault="00A5191B" w14:paraId="3AE6B266" w14:textId="77777777">
      <w:pPr>
        <w:ind w:left="450"/>
      </w:pPr>
      <w:r w:rsidRPr="004B5517">
        <w:rPr>
          <w:i/>
        </w:rPr>
        <w:t>Step 4</w:t>
      </w:r>
      <w:r w:rsidRPr="004B5517">
        <w:t xml:space="preserve"> asks for information from national and regional sponsors on the local training centers that are part of the apprenticeship program including the local point of contact including name, title, address, phone, e-mail, and website; it also requests the point of contact information for any 2- or 4-year colleges with which they have articulation agreements.</w:t>
      </w:r>
    </w:p>
    <w:p w:rsidRPr="004B5517" w:rsidR="00A5191B" w:rsidP="00A5191B" w:rsidRDefault="00A5191B" w14:paraId="3F56B943" w14:textId="77777777">
      <w:pPr>
        <w:ind w:left="450"/>
      </w:pPr>
    </w:p>
    <w:p w:rsidRPr="004B5517" w:rsidR="00A5191B" w:rsidP="00A5191B" w:rsidRDefault="00A5191B" w14:paraId="7D0E20BE" w14:textId="77777777">
      <w:pPr>
        <w:ind w:left="450"/>
      </w:pPr>
      <w:r w:rsidRPr="004B5517">
        <w:rPr>
          <w:i/>
        </w:rPr>
        <w:t>Step 5</w:t>
      </w:r>
      <w:r w:rsidRPr="004B5517">
        <w:t xml:space="preserve"> asks for information for the RACC institutional representatives, a representative who will be the primary point of contact for parties interested in applying their apprenticeship completion certificate to college credit and the representative responsible for complying with the RACC.</w:t>
      </w:r>
    </w:p>
    <w:p w:rsidRPr="004B5517" w:rsidR="00A5191B" w:rsidP="00A5191B" w:rsidRDefault="00A5191B" w14:paraId="220B1E53" w14:textId="77777777">
      <w:pPr>
        <w:ind w:left="450"/>
        <w:rPr>
          <w:i/>
        </w:rPr>
      </w:pPr>
    </w:p>
    <w:p w:rsidR="00A5191B" w:rsidP="00A5191B" w:rsidRDefault="00A5191B" w14:paraId="1F970F06" w14:textId="77777777">
      <w:pPr>
        <w:ind w:left="450"/>
      </w:pPr>
      <w:r w:rsidRPr="004B5517">
        <w:rPr>
          <w:i/>
        </w:rPr>
        <w:t>Step 6</w:t>
      </w:r>
      <w:r w:rsidRPr="004B5517">
        <w:t xml:space="preserve"> is the signatory page.  The president or other senior administrator authorized by the president to make this commitment signs and includes his/her name, position, phone number and e-mail.  </w:t>
      </w:r>
    </w:p>
    <w:p w:rsidRPr="00F045E1" w:rsidR="00A5191B" w:rsidP="00A5191B" w:rsidRDefault="00A5191B" w14:paraId="01282DDA" w14:textId="77777777">
      <w:pPr>
        <w:ind w:left="450"/>
      </w:pPr>
    </w:p>
    <w:p w:rsidRPr="004B5517" w:rsidR="00A5191B" w:rsidP="00A5191B" w:rsidRDefault="00A5191B" w14:paraId="7D73C169" w14:textId="77777777">
      <w:pPr>
        <w:ind w:left="450"/>
        <w:rPr>
          <w:b/>
        </w:rPr>
      </w:pPr>
      <w:r w:rsidRPr="004B5517">
        <w:rPr>
          <w:b/>
        </w:rPr>
        <w:t xml:space="preserve">Application for “Other” Category Membership </w:t>
      </w:r>
    </w:p>
    <w:p w:rsidRPr="004B5517" w:rsidR="00A5191B" w:rsidP="00A5191B" w:rsidRDefault="00A5191B" w14:paraId="5CCFC258" w14:textId="77777777">
      <w:pPr>
        <w:ind w:left="450"/>
      </w:pPr>
      <w:r w:rsidRPr="004B5517">
        <w:rPr>
          <w:i/>
        </w:rPr>
        <w:t>Step 1</w:t>
      </w:r>
      <w:r w:rsidRPr="004B5517">
        <w:t xml:space="preserve"> asks about the type of organization and group they represent.  Response is by checking a box.  The seven possible selections include national, state or regional representative of colleges; national, state or regional representatives of sponsors; and “other.” </w:t>
      </w:r>
    </w:p>
    <w:p w:rsidRPr="004B5517" w:rsidR="00A5191B" w:rsidP="00A5191B" w:rsidRDefault="00A5191B" w14:paraId="295F903F" w14:textId="77777777">
      <w:pPr>
        <w:ind w:left="450"/>
      </w:pPr>
    </w:p>
    <w:p w:rsidRPr="004B5517" w:rsidR="00A5191B" w:rsidP="00A5191B" w:rsidRDefault="00A5191B" w14:paraId="522D9867" w14:textId="77777777">
      <w:pPr>
        <w:ind w:left="450"/>
      </w:pPr>
      <w:r w:rsidRPr="004B5517">
        <w:rPr>
          <w:i/>
        </w:rPr>
        <w:lastRenderedPageBreak/>
        <w:t>Step 2</w:t>
      </w:r>
      <w:r w:rsidRPr="004B5517">
        <w:t xml:space="preserve"> requests the point of contact information for the organization including name, address, phone and e-mail and what type of relationship it has with colleges or Registered Apprenticeship sponsors.</w:t>
      </w:r>
    </w:p>
    <w:p w:rsidRPr="004B5517" w:rsidR="00A5191B" w:rsidP="00A5191B" w:rsidRDefault="00A5191B" w14:paraId="3A3C8740" w14:textId="77777777">
      <w:pPr>
        <w:ind w:left="450"/>
        <w:rPr>
          <w:i/>
        </w:rPr>
      </w:pPr>
    </w:p>
    <w:p w:rsidRPr="004B5517" w:rsidR="00A5191B" w:rsidP="00A5191B" w:rsidRDefault="00A5191B" w14:paraId="3F1D884D" w14:textId="77777777">
      <w:pPr>
        <w:ind w:left="450"/>
      </w:pPr>
      <w:r w:rsidRPr="004B5517">
        <w:rPr>
          <w:i/>
        </w:rPr>
        <w:t>Step 3</w:t>
      </w:r>
      <w:r w:rsidRPr="004B5517">
        <w:t xml:space="preserve"> requests the name and contact information for the RACC representative.</w:t>
      </w:r>
    </w:p>
    <w:p w:rsidRPr="004B5517" w:rsidR="00A5191B" w:rsidP="00A5191B" w:rsidRDefault="00A5191B" w14:paraId="6B02DAF2" w14:textId="77777777">
      <w:pPr>
        <w:ind w:left="450"/>
        <w:rPr>
          <w:i/>
        </w:rPr>
      </w:pPr>
    </w:p>
    <w:p w:rsidRPr="004B5517" w:rsidR="00A5191B" w:rsidP="00A5191B" w:rsidRDefault="00A5191B" w14:paraId="6796621C" w14:textId="77777777">
      <w:pPr>
        <w:ind w:left="450"/>
      </w:pPr>
      <w:r w:rsidRPr="004B5517">
        <w:rPr>
          <w:i/>
        </w:rPr>
        <w:t>Step 4</w:t>
      </w:r>
      <w:r w:rsidRPr="004B5517">
        <w:t xml:space="preserve"> is the signatory page.  The president, CEO or other senior administrator authorized by the president or CEO to make this commitment signs and includes his/her name, position, phone number and e-mail.  </w:t>
      </w:r>
    </w:p>
    <w:p w:rsidRPr="004B5517" w:rsidR="00A5191B" w:rsidP="00A5191B" w:rsidRDefault="00A5191B" w14:paraId="0F3EB11B" w14:textId="77777777">
      <w:pPr>
        <w:ind w:left="450"/>
      </w:pPr>
    </w:p>
    <w:p w:rsidRPr="004B5517" w:rsidR="00A5191B" w:rsidP="00A5191B" w:rsidRDefault="00A5191B" w14:paraId="731CFF9E" w14:textId="77777777">
      <w:pPr>
        <w:tabs>
          <w:tab w:val="left" w:pos="360"/>
          <w:tab w:val="left" w:pos="900"/>
        </w:tabs>
        <w:ind w:left="450"/>
        <w:rPr>
          <w:u w:val="single"/>
        </w:rPr>
      </w:pPr>
      <w:r w:rsidRPr="004B5517">
        <w:rPr>
          <w:u w:val="single"/>
        </w:rPr>
        <w:t>Regulations</w:t>
      </w:r>
    </w:p>
    <w:p w:rsidRPr="004B5517" w:rsidR="00A5191B" w:rsidP="00A5191B" w:rsidRDefault="00A5191B" w14:paraId="3A87540C" w14:textId="77777777">
      <w:pPr>
        <w:tabs>
          <w:tab w:val="left" w:pos="360"/>
          <w:tab w:val="left" w:pos="900"/>
        </w:tabs>
        <w:ind w:left="450"/>
      </w:pPr>
    </w:p>
    <w:p w:rsidRPr="00F045E1" w:rsidR="00A5191B" w:rsidP="00A5191B" w:rsidRDefault="00A5191B" w14:paraId="74B02FBD" w14:textId="77777777">
      <w:pPr>
        <w:ind w:left="450"/>
      </w:pPr>
      <w:r w:rsidRPr="004B5517">
        <w:t xml:space="preserve">See OA’s website at: </w:t>
      </w:r>
      <w:hyperlink w:history="1" r:id="rId12">
        <w:r w:rsidRPr="004B5517">
          <w:rPr>
            <w:rStyle w:val="Hyperlink"/>
          </w:rPr>
          <w:t>http://www.doleta.gov/oa/pdf/FinalRule29CFRPart29.pdf</w:t>
        </w:r>
      </w:hyperlink>
      <w:r w:rsidRPr="00F045E1">
        <w:t>.</w:t>
      </w:r>
    </w:p>
    <w:p w:rsidRPr="004B5517" w:rsidR="00A5191B" w:rsidP="00A5191B" w:rsidRDefault="00A5191B" w14:paraId="26246EA2" w14:textId="77777777">
      <w:pPr>
        <w:rPr>
          <w:b/>
        </w:rPr>
      </w:pPr>
    </w:p>
    <w:p w:rsidRPr="00CE3C52" w:rsidR="00EA78D2" w:rsidP="00EA78D2" w:rsidRDefault="00EA78D2" w14:paraId="5EAE1599" w14:textId="77777777">
      <w:pPr>
        <w:autoSpaceDE w:val="0"/>
        <w:autoSpaceDN w:val="0"/>
        <w:adjustRightInd w:val="0"/>
      </w:pPr>
    </w:p>
    <w:p w:rsidRPr="00A5191B" w:rsidR="00EA78D2" w:rsidP="00A5191B" w:rsidRDefault="00EA78D2" w14:paraId="577F88A4" w14:textId="77777777">
      <w:pPr>
        <w:pStyle w:val="ListParagraph"/>
        <w:numPr>
          <w:ilvl w:val="0"/>
          <w:numId w:val="2"/>
        </w:numPr>
        <w:tabs>
          <w:tab w:val="right" w:pos="360"/>
        </w:tabs>
        <w:autoSpaceDE w:val="0"/>
        <w:autoSpaceDN w:val="0"/>
        <w:adjustRightInd w:val="0"/>
        <w:ind w:left="360"/>
        <w:rPr>
          <w:i/>
        </w:rPr>
      </w:pPr>
      <w:r w:rsidRPr="00A5191B">
        <w:rPr>
          <w:i/>
        </w:rPr>
        <w:t xml:space="preserve">Indicate how, by whom, and for what purpose the information is to be used. </w:t>
      </w:r>
      <w:r w:rsidRPr="00A5191B" w:rsidR="00B10FD7">
        <w:rPr>
          <w:i/>
        </w:rPr>
        <w:t xml:space="preserve"> </w:t>
      </w:r>
      <w:r w:rsidRPr="00A5191B">
        <w:rPr>
          <w:i/>
        </w:rPr>
        <w:t>Except for a new collection, indicate the actual use the agency has made of the information received from the current collection.</w:t>
      </w:r>
    </w:p>
    <w:p w:rsidR="00A5191B" w:rsidP="00A5191B" w:rsidRDefault="00A5191B" w14:paraId="52A9D14C" w14:textId="77777777">
      <w:pPr>
        <w:tabs>
          <w:tab w:val="right" w:pos="360"/>
        </w:tabs>
        <w:autoSpaceDE w:val="0"/>
        <w:autoSpaceDN w:val="0"/>
        <w:adjustRightInd w:val="0"/>
        <w:ind w:left="180"/>
        <w:rPr>
          <w:i/>
        </w:rPr>
      </w:pPr>
    </w:p>
    <w:p w:rsidRPr="00124C0B" w:rsidR="00A5191B" w:rsidP="00A5191B" w:rsidRDefault="00A5191B" w14:paraId="57CF22A8" w14:textId="27C2D11F">
      <w:pPr>
        <w:tabs>
          <w:tab w:val="right" w:pos="360"/>
        </w:tabs>
        <w:autoSpaceDE w:val="0"/>
        <w:autoSpaceDN w:val="0"/>
        <w:adjustRightInd w:val="0"/>
        <w:ind w:left="360"/>
      </w:pPr>
      <w:r w:rsidRPr="00124C0B">
        <w:t xml:space="preserve">The purpose of the information collection is to </w:t>
      </w:r>
      <w:r w:rsidR="002B7188">
        <w:t xml:space="preserve">gather information for </w:t>
      </w:r>
      <w:r w:rsidRPr="00124C0B">
        <w:t xml:space="preserve">a public database and website on the RACC members.  Members will be Registered Apprenticeship sponsors, two- and four-year institutions and associations or organizations that represent sponsors and colleges.  This will provide </w:t>
      </w:r>
      <w:r w:rsidRPr="00124C0B">
        <w:lastRenderedPageBreak/>
        <w:t>graduates of Registered Apprenticeship programs and other interested parties information on whether a Registered Apprenticeship program participates in the consortium, what colleges accept a Registered Apprenticeship completion certificate, and the credit value of that certificate.  This will help many apprenticeship graduates who have moved from the location where they completed their apprenticeship to apply the certificate towards an associate’s or bachelor’s degree from a RACC college member in another location.  Currently</w:t>
      </w:r>
      <w:r w:rsidR="00C82930">
        <w:t>,</w:t>
      </w:r>
      <w:r w:rsidRPr="00124C0B">
        <w:t xml:space="preserve"> that is not possible.  </w:t>
      </w:r>
      <w:r w:rsidRPr="004B097E" w:rsidR="004B097E">
        <w:t xml:space="preserve">The consortium will facilitate </w:t>
      </w:r>
      <w:r w:rsidR="004B097E">
        <w:t>s</w:t>
      </w:r>
      <w:r w:rsidRPr="00124C0B" w:rsidR="004B097E">
        <w:t>ponsors</w:t>
      </w:r>
      <w:r w:rsidRPr="00124C0B">
        <w:t xml:space="preserve"> and apprentices</w:t>
      </w:r>
      <w:r w:rsidR="004B097E">
        <w:t>’</w:t>
      </w:r>
      <w:r w:rsidRPr="00124C0B">
        <w:t xml:space="preserve"> appl</w:t>
      </w:r>
      <w:r w:rsidR="004B097E">
        <w:t>ication of</w:t>
      </w:r>
      <w:r w:rsidRPr="00124C0B">
        <w:t xml:space="preserve"> their Registered Apprenticeship certificate for college credit on a national scale. </w:t>
      </w:r>
    </w:p>
    <w:p w:rsidRPr="00CE3C52" w:rsidR="00EA78D2" w:rsidP="00EA78D2" w:rsidRDefault="00EA78D2" w14:paraId="40715CE6" w14:textId="77777777">
      <w:pPr>
        <w:autoSpaceDE w:val="0"/>
        <w:autoSpaceDN w:val="0"/>
        <w:adjustRightInd w:val="0"/>
      </w:pPr>
    </w:p>
    <w:p w:rsidRPr="002221A7" w:rsidR="00EA78D2" w:rsidP="00A5191B" w:rsidRDefault="00F44D0F" w14:paraId="5805C389" w14:textId="77777777">
      <w:pPr>
        <w:tabs>
          <w:tab w:val="right" w:pos="360"/>
        </w:tabs>
        <w:autoSpaceDE w:val="0"/>
        <w:autoSpaceDN w:val="0"/>
        <w:adjustRightInd w:val="0"/>
        <w:ind w:left="450" w:hanging="540"/>
        <w:rPr>
          <w:i/>
        </w:rPr>
      </w:pPr>
      <w:r w:rsidRPr="002221A7">
        <w:rPr>
          <w:i/>
        </w:rPr>
        <w:tab/>
      </w:r>
      <w:r w:rsidRPr="002221A7" w:rsidR="00EA78D2">
        <w:rPr>
          <w:i/>
        </w:rPr>
        <w:t>3.</w:t>
      </w:r>
      <w:r w:rsidR="00651294">
        <w:rPr>
          <w:i/>
        </w:rPr>
        <w:tab/>
      </w:r>
      <w:r w:rsidRPr="002221A7" w:rsidR="00EA78D2">
        <w:rPr>
          <w:i/>
        </w:rPr>
        <w:t xml:space="preserve">Describe whether, and to what extent, the collection of information involves the use of automated, electronic, mechanical, or other technological collection techniques or other forms of information technology, e.g., permitting electronic submission of responses, and the basis for the decision for adopting this means of collection. </w:t>
      </w:r>
      <w:r w:rsidR="00910252">
        <w:rPr>
          <w:i/>
        </w:rPr>
        <w:t xml:space="preserve"> </w:t>
      </w:r>
      <w:r w:rsidRPr="002221A7" w:rsidR="00EA78D2">
        <w:rPr>
          <w:i/>
        </w:rPr>
        <w:t>Also</w:t>
      </w:r>
      <w:r w:rsidR="00910252">
        <w:rPr>
          <w:i/>
        </w:rPr>
        <w:t>,</w:t>
      </w:r>
      <w:r w:rsidRPr="002221A7" w:rsidR="00EA78D2">
        <w:rPr>
          <w:i/>
        </w:rPr>
        <w:t xml:space="preserve"> describe any consideration of using information technology to reduce burden.</w:t>
      </w:r>
    </w:p>
    <w:p w:rsidR="00EA78D2" w:rsidP="00EA78D2" w:rsidRDefault="00EA78D2" w14:paraId="702B52C2" w14:textId="77777777">
      <w:pPr>
        <w:autoSpaceDE w:val="0"/>
        <w:autoSpaceDN w:val="0"/>
        <w:adjustRightInd w:val="0"/>
      </w:pPr>
    </w:p>
    <w:p w:rsidRPr="00A5191B" w:rsidR="00A5191B" w:rsidP="00A5191B" w:rsidRDefault="00A5191B" w14:paraId="4912BD35" w14:textId="77777777">
      <w:pPr>
        <w:autoSpaceDE w:val="0"/>
        <w:autoSpaceDN w:val="0"/>
        <w:adjustRightInd w:val="0"/>
        <w:ind w:left="540"/>
      </w:pPr>
      <w:r w:rsidRPr="00A5191B">
        <w:t>Consideration has been given to the use of improved information technology to reduce the burden</w:t>
      </w:r>
      <w:r w:rsidR="00C82930">
        <w:t>;</w:t>
      </w:r>
      <w:r w:rsidRPr="00A5191B">
        <w:t xml:space="preserve"> however</w:t>
      </w:r>
      <w:r w:rsidR="000D13FF">
        <w:t>,</w:t>
      </w:r>
      <w:r w:rsidRPr="00A5191B">
        <w:t xml:space="preserve"> ETA determined the cost to develop an online system would not be justified for the low number of respondents.  The consortium applications are web-based and easy to navigate.  An OA employee will be available upon request to provide full technical assistance and services to those sponsors, colleges and “other” category organizations/associations that do not have computer technology available.</w:t>
      </w:r>
    </w:p>
    <w:p w:rsidRPr="00CE3C52" w:rsidR="00A5191B" w:rsidP="00EA78D2" w:rsidRDefault="00A5191B" w14:paraId="42DF6D49" w14:textId="77777777">
      <w:pPr>
        <w:autoSpaceDE w:val="0"/>
        <w:autoSpaceDN w:val="0"/>
        <w:adjustRightInd w:val="0"/>
      </w:pPr>
    </w:p>
    <w:p w:rsidRPr="002221A7" w:rsidR="00EA78D2" w:rsidP="006C133A" w:rsidRDefault="008A07F2" w14:paraId="10704FE1" w14:textId="77777777">
      <w:pPr>
        <w:tabs>
          <w:tab w:val="right" w:pos="360"/>
          <w:tab w:val="left" w:pos="540"/>
        </w:tabs>
        <w:autoSpaceDE w:val="0"/>
        <w:autoSpaceDN w:val="0"/>
        <w:adjustRightInd w:val="0"/>
        <w:ind w:left="540" w:hanging="540"/>
        <w:rPr>
          <w:i/>
        </w:rPr>
      </w:pPr>
      <w:r w:rsidRPr="002221A7">
        <w:rPr>
          <w:i/>
        </w:rPr>
        <w:tab/>
      </w:r>
      <w:r w:rsidRPr="002221A7" w:rsidR="00EA78D2">
        <w:rPr>
          <w:i/>
        </w:rPr>
        <w:t>4.</w:t>
      </w:r>
      <w:r w:rsidRPr="002221A7">
        <w:rPr>
          <w:i/>
        </w:rPr>
        <w:tab/>
      </w:r>
      <w:r w:rsidRPr="002221A7" w:rsidR="00EA78D2">
        <w:rPr>
          <w:i/>
        </w:rPr>
        <w:t xml:space="preserve">Describe efforts to identify duplication. </w:t>
      </w:r>
      <w:r w:rsidR="00910252">
        <w:rPr>
          <w:i/>
        </w:rPr>
        <w:t xml:space="preserve"> </w:t>
      </w:r>
      <w:r w:rsidRPr="002221A7" w:rsidR="00EA78D2">
        <w:rPr>
          <w:i/>
        </w:rPr>
        <w:t>Show specifically why any similar information already available cannot be used or modified for use for the purposes described in Item 2 above.</w:t>
      </w:r>
    </w:p>
    <w:p w:rsidR="00EA78D2" w:rsidP="00EA78D2" w:rsidRDefault="00EA78D2" w14:paraId="3FB533B8" w14:textId="77777777">
      <w:pPr>
        <w:autoSpaceDE w:val="0"/>
        <w:autoSpaceDN w:val="0"/>
        <w:adjustRightInd w:val="0"/>
      </w:pPr>
    </w:p>
    <w:p w:rsidRPr="00651294" w:rsidR="00651294" w:rsidP="00651294" w:rsidRDefault="00651294" w14:paraId="258DF08A" w14:textId="77777777">
      <w:pPr>
        <w:tabs>
          <w:tab w:val="left" w:pos="-1530"/>
          <w:tab w:val="left" w:pos="-1440"/>
          <w:tab w:val="left" w:pos="-720"/>
          <w:tab w:val="left" w:pos="720"/>
          <w:tab w:val="left" w:pos="1440"/>
          <w:tab w:val="left" w:pos="2304"/>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ind w:left="540"/>
      </w:pPr>
      <w:r w:rsidRPr="00651294">
        <w:t>Articulation agreement information is not required in the Registered Apprenticeship Partner Information Data System (RAPIDS), nor is the Agency aware of any database that collects this information.  There is no other consortium like this</w:t>
      </w:r>
      <w:r w:rsidR="00C82930">
        <w:t>,</w:t>
      </w:r>
      <w:r w:rsidRPr="00651294">
        <w:t xml:space="preserve"> so the information requested is not duplicative.</w:t>
      </w:r>
    </w:p>
    <w:p w:rsidRPr="00CE3C52" w:rsidR="00651294" w:rsidP="00EA78D2" w:rsidRDefault="00651294" w14:paraId="515197AD" w14:textId="77777777">
      <w:pPr>
        <w:autoSpaceDE w:val="0"/>
        <w:autoSpaceDN w:val="0"/>
        <w:adjustRightInd w:val="0"/>
      </w:pPr>
    </w:p>
    <w:p w:rsidRPr="002221A7" w:rsidR="00EA78D2" w:rsidP="006C133A" w:rsidRDefault="008A07F2" w14:paraId="4234B4DE" w14:textId="77777777">
      <w:pPr>
        <w:tabs>
          <w:tab w:val="right" w:pos="360"/>
          <w:tab w:val="left" w:pos="540"/>
        </w:tabs>
        <w:autoSpaceDE w:val="0"/>
        <w:autoSpaceDN w:val="0"/>
        <w:adjustRightInd w:val="0"/>
        <w:ind w:left="540" w:hanging="540"/>
        <w:rPr>
          <w:i/>
        </w:rPr>
      </w:pPr>
      <w:r w:rsidRPr="002221A7">
        <w:rPr>
          <w:i/>
        </w:rPr>
        <w:tab/>
      </w:r>
      <w:r w:rsidRPr="002221A7" w:rsidR="00EA78D2">
        <w:rPr>
          <w:i/>
        </w:rPr>
        <w:t>5.</w:t>
      </w:r>
      <w:r w:rsidRPr="002221A7">
        <w:rPr>
          <w:i/>
        </w:rPr>
        <w:tab/>
      </w:r>
      <w:r w:rsidRPr="002221A7" w:rsidR="00EA78D2">
        <w:rPr>
          <w:i/>
        </w:rPr>
        <w:t>If the collection of information impacts small businesses or other small entities, describe any methods used to minimize burden.</w:t>
      </w:r>
    </w:p>
    <w:p w:rsidR="00EA78D2" w:rsidP="00EA78D2" w:rsidRDefault="00EA78D2" w14:paraId="7B0B8D80" w14:textId="77777777">
      <w:pPr>
        <w:autoSpaceDE w:val="0"/>
        <w:autoSpaceDN w:val="0"/>
        <w:adjustRightInd w:val="0"/>
      </w:pPr>
    </w:p>
    <w:p w:rsidR="00651294" w:rsidP="00651294" w:rsidRDefault="00651294" w14:paraId="05405413" w14:textId="77777777">
      <w:pPr>
        <w:autoSpaceDE w:val="0"/>
        <w:autoSpaceDN w:val="0"/>
        <w:adjustRightInd w:val="0"/>
        <w:ind w:left="540"/>
      </w:pPr>
      <w:r w:rsidRPr="00651294">
        <w:t>The information collected by the Registered Apprenticeship</w:t>
      </w:r>
      <w:r w:rsidR="000D13FF">
        <w:t xml:space="preserve"> </w:t>
      </w:r>
      <w:r w:rsidRPr="00651294">
        <w:t>College Consortium does not have a significant impact on small businesses; however, this information collection requests only basic information to help apprenticeship graduates and other interested parties find the information needed to contact two- and four-year post-secondary institutions or a sponsor about applying their certificate to credit</w:t>
      </w:r>
    </w:p>
    <w:p w:rsidRPr="002221A7" w:rsidR="00EA78D2" w:rsidP="006C133A" w:rsidRDefault="008A07F2" w14:paraId="0FE61806" w14:textId="77777777">
      <w:pPr>
        <w:tabs>
          <w:tab w:val="right" w:pos="360"/>
          <w:tab w:val="left" w:pos="540"/>
        </w:tabs>
        <w:autoSpaceDE w:val="0"/>
        <w:autoSpaceDN w:val="0"/>
        <w:adjustRightInd w:val="0"/>
        <w:ind w:left="540" w:hanging="540"/>
        <w:rPr>
          <w:i/>
        </w:rPr>
      </w:pPr>
      <w:r w:rsidRPr="002221A7">
        <w:rPr>
          <w:i/>
        </w:rPr>
        <w:tab/>
      </w:r>
      <w:r w:rsidRPr="002221A7" w:rsidR="00EA78D2">
        <w:rPr>
          <w:i/>
        </w:rPr>
        <w:t>6.</w:t>
      </w:r>
      <w:r w:rsidRPr="002221A7">
        <w:rPr>
          <w:i/>
        </w:rPr>
        <w:tab/>
      </w:r>
      <w:r w:rsidRPr="002221A7" w:rsidR="00EA78D2">
        <w:rPr>
          <w:i/>
        </w:rPr>
        <w:t>Describe the consequence to Federal program or policy activities if the collection is not conducted or is conducted less frequently, as well as any technical or legal obstacles to reducing burden.</w:t>
      </w:r>
    </w:p>
    <w:p w:rsidR="00EA78D2" w:rsidP="00EA78D2" w:rsidRDefault="00EA78D2" w14:paraId="09345DB9" w14:textId="77777777">
      <w:pPr>
        <w:autoSpaceDE w:val="0"/>
        <w:autoSpaceDN w:val="0"/>
        <w:adjustRightInd w:val="0"/>
      </w:pPr>
    </w:p>
    <w:p w:rsidRPr="0066752E" w:rsidR="0066752E" w:rsidP="0066752E" w:rsidRDefault="0066752E" w14:paraId="38FC36E2" w14:textId="77777777">
      <w:pPr>
        <w:autoSpaceDE w:val="0"/>
        <w:autoSpaceDN w:val="0"/>
        <w:adjustRightInd w:val="0"/>
        <w:ind w:left="540"/>
      </w:pPr>
      <w:r w:rsidRPr="0066752E">
        <w:t xml:space="preserve">Failure to conduct this information collection would prevent creation of a public database and website on RACC members </w:t>
      </w:r>
      <w:r w:rsidRPr="0066752E">
        <w:lastRenderedPageBreak/>
        <w:t>and keep Registered Apprenticeship program graduates and other interested parties from having information on whether a Registered Apprenticeship program participates in the consortium, which colleges accept a Registered Apprenticeship completion certificate, and the credit value of that certificate.  The agency believes non-approval would particularly harm apprenticeship graduates who have moved from the location where they completed their apprenticeship.  Joining the consortium and filling out the application is a voluntary process.  A sponsor or college will only submit an application if they want to be a member.  Information will be reviewed at the time of application by OA staff.  We will request that contact information be updated if there are personnel or other changes, or if the entities withdraw from the consortium.  The collection frequency cannot be further reduced.</w:t>
      </w:r>
    </w:p>
    <w:p w:rsidRPr="00CE3C52" w:rsidR="0066752E" w:rsidP="00EA78D2" w:rsidRDefault="0066752E" w14:paraId="3ED24A2D" w14:textId="77777777">
      <w:pPr>
        <w:autoSpaceDE w:val="0"/>
        <w:autoSpaceDN w:val="0"/>
        <w:adjustRightInd w:val="0"/>
      </w:pPr>
    </w:p>
    <w:p w:rsidR="00EA78D2" w:rsidP="006C133A" w:rsidRDefault="001A7B43" w14:paraId="24748487" w14:textId="77777777">
      <w:pPr>
        <w:tabs>
          <w:tab w:val="right" w:pos="360"/>
          <w:tab w:val="left" w:pos="540"/>
        </w:tabs>
        <w:autoSpaceDE w:val="0"/>
        <w:autoSpaceDN w:val="0"/>
        <w:adjustRightInd w:val="0"/>
        <w:ind w:left="540" w:hanging="540"/>
        <w:rPr>
          <w:i/>
        </w:rPr>
      </w:pPr>
      <w:r w:rsidRPr="002221A7">
        <w:rPr>
          <w:i/>
        </w:rPr>
        <w:tab/>
      </w:r>
      <w:r w:rsidRPr="002221A7" w:rsidR="00EA78D2">
        <w:rPr>
          <w:i/>
        </w:rPr>
        <w:t>7.</w:t>
      </w:r>
      <w:r w:rsidRPr="002221A7">
        <w:rPr>
          <w:i/>
        </w:rPr>
        <w:tab/>
      </w:r>
      <w:r w:rsidRPr="002221A7" w:rsidR="00EA78D2">
        <w:rPr>
          <w:i/>
        </w:rPr>
        <w:t>Explain any special circumstances that would cause an information collection to be conducted in a manner</w:t>
      </w:r>
      <w:r w:rsidR="00184FE6">
        <w:rPr>
          <w:i/>
        </w:rPr>
        <w:t xml:space="preserve"> </w:t>
      </w:r>
      <w:r w:rsidRPr="00184FE6" w:rsidR="00184FE6">
        <w:rPr>
          <w:i/>
        </w:rPr>
        <w:t>that requires further explanation pursuant to regulations 5 CFR 1320.5:</w:t>
      </w:r>
      <w:r w:rsidRPr="002221A7" w:rsidR="00EA78D2">
        <w:rPr>
          <w:i/>
        </w:rPr>
        <w:t xml:space="preserve"> </w:t>
      </w:r>
    </w:p>
    <w:p w:rsidR="0066752E" w:rsidP="006C133A" w:rsidRDefault="0066752E" w14:paraId="250D0344" w14:textId="77777777">
      <w:pPr>
        <w:tabs>
          <w:tab w:val="right" w:pos="360"/>
          <w:tab w:val="left" w:pos="540"/>
        </w:tabs>
        <w:autoSpaceDE w:val="0"/>
        <w:autoSpaceDN w:val="0"/>
        <w:adjustRightInd w:val="0"/>
        <w:ind w:left="540" w:hanging="540"/>
        <w:rPr>
          <w:i/>
        </w:rPr>
      </w:pPr>
    </w:p>
    <w:p w:rsidRPr="002221A7" w:rsidR="0066752E" w:rsidP="0066752E" w:rsidRDefault="0066752E" w14:paraId="7F430178" w14:textId="77777777">
      <w:pPr>
        <w:tabs>
          <w:tab w:val="right" w:pos="360"/>
          <w:tab w:val="left" w:pos="540"/>
        </w:tabs>
        <w:autoSpaceDE w:val="0"/>
        <w:autoSpaceDN w:val="0"/>
        <w:adjustRightInd w:val="0"/>
        <w:ind w:left="540" w:hanging="540"/>
        <w:rPr>
          <w:i/>
        </w:rPr>
      </w:pPr>
      <w:r>
        <w:t xml:space="preserve">         </w:t>
      </w:r>
      <w:r w:rsidRPr="0066752E">
        <w:t>The information is collected in a manner consistent with paperwork requirements.  Data collection and retention is consistent with 5 CFR 1320.5.</w:t>
      </w:r>
    </w:p>
    <w:p w:rsidRPr="00CE3C52" w:rsidR="00EA78D2" w:rsidP="00EA78D2" w:rsidRDefault="00EA78D2" w14:paraId="489C5A85" w14:textId="77777777">
      <w:pPr>
        <w:autoSpaceDE w:val="0"/>
        <w:autoSpaceDN w:val="0"/>
        <w:adjustRightInd w:val="0"/>
      </w:pPr>
    </w:p>
    <w:p w:rsidRPr="002221A7" w:rsidR="00EA78D2" w:rsidP="00973CD5" w:rsidRDefault="00DC5B18" w14:paraId="314978F5" w14:textId="77777777">
      <w:pPr>
        <w:tabs>
          <w:tab w:val="right" w:pos="360"/>
          <w:tab w:val="left" w:pos="540"/>
        </w:tabs>
        <w:autoSpaceDE w:val="0"/>
        <w:autoSpaceDN w:val="0"/>
        <w:adjustRightInd w:val="0"/>
        <w:ind w:left="540" w:hanging="540"/>
        <w:rPr>
          <w:i/>
        </w:rPr>
      </w:pPr>
      <w:r w:rsidRPr="002221A7">
        <w:rPr>
          <w:i/>
        </w:rPr>
        <w:tab/>
      </w:r>
      <w:r w:rsidRPr="002221A7" w:rsidR="00EA78D2">
        <w:rPr>
          <w:i/>
        </w:rPr>
        <w:t>8.</w:t>
      </w:r>
      <w:r w:rsidRPr="002221A7">
        <w:rPr>
          <w:i/>
        </w:rPr>
        <w:tab/>
      </w:r>
      <w:r w:rsidRPr="002221A7" w:rsidR="00EA78D2">
        <w:rPr>
          <w:i/>
        </w:rPr>
        <w:t xml:space="preserve">If applicable, provide a copy and identify the date and page number of publication in the Federal Register of the agency's notice, required by 5 CFR 1320.8(d), soliciting comments on the information collection prior to submission to OMB. </w:t>
      </w:r>
      <w:r w:rsidR="001C050B">
        <w:rPr>
          <w:i/>
        </w:rPr>
        <w:t xml:space="preserve"> </w:t>
      </w:r>
      <w:r w:rsidRPr="002221A7" w:rsidR="00EA78D2">
        <w:rPr>
          <w:i/>
        </w:rPr>
        <w:t xml:space="preserve">Summarize public comments received in response to that notice and describe actions taken by the agency in response to these </w:t>
      </w:r>
      <w:r w:rsidRPr="002221A7" w:rsidR="00EA78D2">
        <w:rPr>
          <w:i/>
        </w:rPr>
        <w:lastRenderedPageBreak/>
        <w:t>comments</w:t>
      </w:r>
      <w:r w:rsidRPr="002221A7" w:rsidR="00F25EFF">
        <w:rPr>
          <w:i/>
        </w:rPr>
        <w:t xml:space="preserve">.  </w:t>
      </w:r>
      <w:r w:rsidRPr="002221A7" w:rsidR="00EA78D2">
        <w:rPr>
          <w:i/>
        </w:rPr>
        <w:t xml:space="preserve">Specifically address comments received on cost and hour burden. </w:t>
      </w:r>
    </w:p>
    <w:p w:rsidR="00696E21" w:rsidP="00973CD5" w:rsidRDefault="00696E21" w14:paraId="6AB22445" w14:textId="77777777">
      <w:pPr>
        <w:autoSpaceDE w:val="0"/>
        <w:autoSpaceDN w:val="0"/>
        <w:adjustRightInd w:val="0"/>
        <w:ind w:left="540"/>
        <w:rPr>
          <w:i/>
        </w:rPr>
      </w:pPr>
    </w:p>
    <w:p w:rsidRPr="002221A7" w:rsidR="00EA78D2" w:rsidP="00973CD5" w:rsidRDefault="00EA78D2" w14:paraId="4F266007" w14:textId="77777777">
      <w:pPr>
        <w:autoSpaceDE w:val="0"/>
        <w:autoSpaceDN w:val="0"/>
        <w:adjustRightInd w:val="0"/>
        <w:ind w:left="540"/>
        <w:rPr>
          <w:i/>
        </w:rPr>
      </w:pPr>
      <w:r w:rsidRPr="002221A7">
        <w:rPr>
          <w:i/>
        </w:rPr>
        <w:t>Describe efforts to consult with persons outside the agency to obtain their views on the availability of data, frequency of collection, the clarity of instructions and recordkeeping, disclosure, or reporting format (if any), and on the data elements to be re</w:t>
      </w:r>
      <w:r w:rsidR="001C050B">
        <w:rPr>
          <w:i/>
        </w:rPr>
        <w:t>corded, disclosed, or reported.</w:t>
      </w:r>
    </w:p>
    <w:p w:rsidR="00904938" w:rsidP="00973CD5" w:rsidRDefault="00904938" w14:paraId="0E3EDB24" w14:textId="77777777">
      <w:pPr>
        <w:autoSpaceDE w:val="0"/>
        <w:autoSpaceDN w:val="0"/>
        <w:adjustRightInd w:val="0"/>
        <w:ind w:left="540"/>
        <w:rPr>
          <w:i/>
        </w:rPr>
      </w:pPr>
    </w:p>
    <w:p w:rsidRPr="002221A7" w:rsidR="00EA78D2" w:rsidP="00973CD5" w:rsidRDefault="00EA78D2" w14:paraId="1C69AB74" w14:textId="77777777">
      <w:pPr>
        <w:autoSpaceDE w:val="0"/>
        <w:autoSpaceDN w:val="0"/>
        <w:adjustRightInd w:val="0"/>
        <w:ind w:left="540"/>
        <w:rPr>
          <w:i/>
        </w:rPr>
      </w:pPr>
      <w:r w:rsidRPr="002221A7">
        <w:rPr>
          <w:i/>
        </w:rPr>
        <w:t>Consultation with representatives of those from whom information is to be obtained or those who must compile records should occur at least once every 3 years</w:t>
      </w:r>
      <w:r w:rsidR="002221A7">
        <w:rPr>
          <w:i/>
        </w:rPr>
        <w:t>—</w:t>
      </w:r>
      <w:r w:rsidRPr="002221A7">
        <w:rPr>
          <w:i/>
        </w:rPr>
        <w:t xml:space="preserve">even if the collection of information activity is the same as in prior periods. </w:t>
      </w:r>
      <w:r w:rsidRPr="002221A7" w:rsidR="00DC5B18">
        <w:rPr>
          <w:i/>
        </w:rPr>
        <w:t xml:space="preserve"> </w:t>
      </w:r>
      <w:r w:rsidRPr="002221A7">
        <w:rPr>
          <w:i/>
        </w:rPr>
        <w:t xml:space="preserve">There may be circumstances that may preclude consultation in a specific situation. </w:t>
      </w:r>
      <w:r w:rsidRPr="002221A7" w:rsidR="00DC5B18">
        <w:rPr>
          <w:i/>
        </w:rPr>
        <w:t xml:space="preserve"> </w:t>
      </w:r>
      <w:r w:rsidRPr="002221A7">
        <w:rPr>
          <w:i/>
        </w:rPr>
        <w:t>These circumstances should be explained.</w:t>
      </w:r>
    </w:p>
    <w:p w:rsidR="00EA78D2" w:rsidP="00EA78D2" w:rsidRDefault="00EA78D2" w14:paraId="1CE33D89" w14:textId="77777777">
      <w:pPr>
        <w:autoSpaceDE w:val="0"/>
        <w:autoSpaceDN w:val="0"/>
        <w:adjustRightInd w:val="0"/>
      </w:pPr>
    </w:p>
    <w:p w:rsidR="00421211" w:rsidP="0066752E" w:rsidRDefault="00421211" w14:paraId="54BC73AE" w14:textId="77777777">
      <w:pPr>
        <w:autoSpaceDE w:val="0"/>
        <w:autoSpaceDN w:val="0"/>
        <w:adjustRightInd w:val="0"/>
        <w:ind w:left="540"/>
      </w:pPr>
      <w:r w:rsidRPr="00D44A25">
        <w:t xml:space="preserve">A </w:t>
      </w:r>
      <w:r w:rsidR="004B097E">
        <w:t>60-day Paperwork Reduction Act (PRA)</w:t>
      </w:r>
      <w:r w:rsidRPr="00D44A25">
        <w:t xml:space="preserve"> </w:t>
      </w:r>
      <w:r w:rsidR="004B097E">
        <w:t>n</w:t>
      </w:r>
      <w:r w:rsidRPr="00D44A25">
        <w:t xml:space="preserve">otice </w:t>
      </w:r>
      <w:r w:rsidR="004B097E">
        <w:t xml:space="preserve">was published in the Federal Register </w:t>
      </w:r>
      <w:r w:rsidRPr="00D44A25">
        <w:t xml:space="preserve">on </w:t>
      </w:r>
      <w:r w:rsidR="00550524">
        <w:t>September 30, 2019</w:t>
      </w:r>
      <w:r>
        <w:t xml:space="preserve"> (</w:t>
      </w:r>
      <w:r w:rsidRPr="00550524" w:rsidR="00550524">
        <w:t>84 FR 51635</w:t>
      </w:r>
      <w:r w:rsidRPr="00D44A25">
        <w:t>).</w:t>
      </w:r>
      <w:r>
        <w:t xml:space="preserve">  </w:t>
      </w:r>
      <w:r w:rsidR="004B097E">
        <w:t>No comments were received.</w:t>
      </w:r>
    </w:p>
    <w:p w:rsidRPr="00CE3C52" w:rsidR="0066752E" w:rsidP="0066752E" w:rsidRDefault="0066752E" w14:paraId="5CAEBBEA" w14:textId="77777777">
      <w:pPr>
        <w:autoSpaceDE w:val="0"/>
        <w:autoSpaceDN w:val="0"/>
        <w:adjustRightInd w:val="0"/>
        <w:ind w:left="540"/>
      </w:pPr>
    </w:p>
    <w:p w:rsidRPr="008F4D44" w:rsidR="00EA78D2" w:rsidP="00973CD5" w:rsidRDefault="00F52F68" w14:paraId="366BFAD1" w14:textId="77777777">
      <w:pPr>
        <w:tabs>
          <w:tab w:val="right" w:pos="360"/>
          <w:tab w:val="left" w:pos="540"/>
        </w:tabs>
        <w:autoSpaceDE w:val="0"/>
        <w:autoSpaceDN w:val="0"/>
        <w:adjustRightInd w:val="0"/>
        <w:ind w:left="540" w:hanging="540"/>
        <w:rPr>
          <w:i/>
        </w:rPr>
      </w:pPr>
      <w:r w:rsidRPr="008F4D44">
        <w:rPr>
          <w:i/>
        </w:rPr>
        <w:tab/>
      </w:r>
      <w:r w:rsidRPr="008F4D44" w:rsidR="00EA78D2">
        <w:rPr>
          <w:i/>
        </w:rPr>
        <w:t>9.</w:t>
      </w:r>
      <w:r w:rsidRPr="008F4D44">
        <w:rPr>
          <w:i/>
        </w:rPr>
        <w:tab/>
      </w:r>
      <w:r w:rsidRPr="008F4D44" w:rsidR="00EA78D2">
        <w:rPr>
          <w:i/>
        </w:rPr>
        <w:t>Explain any decision to provide any payment or gift to respondents, other than remuneration of contractors or grantees.</w:t>
      </w:r>
    </w:p>
    <w:p w:rsidR="00EA78D2" w:rsidP="00EA78D2" w:rsidRDefault="00EA78D2" w14:paraId="6781F299" w14:textId="77777777">
      <w:pPr>
        <w:autoSpaceDE w:val="0"/>
        <w:autoSpaceDN w:val="0"/>
        <w:adjustRightInd w:val="0"/>
      </w:pPr>
    </w:p>
    <w:p w:rsidR="00421211" w:rsidP="00421211" w:rsidRDefault="00421211" w14:paraId="7F44CD24" w14:textId="77777777">
      <w:pPr>
        <w:autoSpaceDE w:val="0"/>
        <w:autoSpaceDN w:val="0"/>
        <w:adjustRightInd w:val="0"/>
        <w:ind w:left="540"/>
      </w:pPr>
      <w:r w:rsidRPr="00421211">
        <w:t>This information collection does not involve direct payments to respondents.  The OA does not provide funding to Registered Apprenticeship sponsors, two- and four-year post-secondary institutions or national, regional or state organizations that represent sponsors or post-secondary institutions.</w:t>
      </w:r>
    </w:p>
    <w:p w:rsidRPr="00CE3C52" w:rsidR="00F52F68" w:rsidP="00EA78D2" w:rsidRDefault="00F52F68" w14:paraId="0D7EDE0F" w14:textId="77777777">
      <w:pPr>
        <w:autoSpaceDE w:val="0"/>
        <w:autoSpaceDN w:val="0"/>
        <w:adjustRightInd w:val="0"/>
      </w:pPr>
    </w:p>
    <w:p w:rsidRPr="008F4D44" w:rsidR="00EA78D2" w:rsidP="00973CD5" w:rsidRDefault="00F52F68" w14:paraId="5719A237" w14:textId="77777777">
      <w:pPr>
        <w:tabs>
          <w:tab w:val="right" w:pos="360"/>
          <w:tab w:val="left" w:pos="540"/>
        </w:tabs>
        <w:autoSpaceDE w:val="0"/>
        <w:autoSpaceDN w:val="0"/>
        <w:adjustRightInd w:val="0"/>
        <w:ind w:left="540" w:hanging="540"/>
        <w:rPr>
          <w:i/>
        </w:rPr>
      </w:pPr>
      <w:r w:rsidRPr="008F4D44">
        <w:rPr>
          <w:i/>
        </w:rPr>
        <w:lastRenderedPageBreak/>
        <w:tab/>
      </w:r>
      <w:r w:rsidRPr="008F4D44" w:rsidR="00EA78D2">
        <w:rPr>
          <w:i/>
        </w:rPr>
        <w:t>10.</w:t>
      </w:r>
      <w:r w:rsidRPr="008F4D44">
        <w:rPr>
          <w:i/>
        </w:rPr>
        <w:tab/>
      </w:r>
      <w:r w:rsidRPr="008F4D44" w:rsidR="00EA78D2">
        <w:rPr>
          <w:i/>
        </w:rPr>
        <w:t>Describe any assurance of confidentiality provided to respondents and the basis for the assurance in statute, regulation, or agency policy.</w:t>
      </w:r>
    </w:p>
    <w:p w:rsidR="00EA78D2" w:rsidP="00EA78D2" w:rsidRDefault="00EA78D2" w14:paraId="0D70FDBD" w14:textId="77777777">
      <w:pPr>
        <w:autoSpaceDE w:val="0"/>
        <w:autoSpaceDN w:val="0"/>
        <w:adjustRightInd w:val="0"/>
      </w:pPr>
    </w:p>
    <w:p w:rsidR="00421211" w:rsidP="0024632F" w:rsidRDefault="0024632F" w14:paraId="42C2E266" w14:textId="77777777">
      <w:pPr>
        <w:autoSpaceDE w:val="0"/>
        <w:autoSpaceDN w:val="0"/>
        <w:adjustRightInd w:val="0"/>
        <w:ind w:left="540"/>
      </w:pPr>
      <w:r w:rsidRPr="0024632F">
        <w:t>No assurance of confidentiality is provided, and information collected will be posted on a public website.  The agency notes, however, that no confidential information is requested.</w:t>
      </w:r>
    </w:p>
    <w:p w:rsidRPr="00CE3C52" w:rsidR="0024632F" w:rsidP="00EA78D2" w:rsidRDefault="0024632F" w14:paraId="4974395F" w14:textId="77777777">
      <w:pPr>
        <w:autoSpaceDE w:val="0"/>
        <w:autoSpaceDN w:val="0"/>
        <w:adjustRightInd w:val="0"/>
      </w:pPr>
    </w:p>
    <w:p w:rsidRPr="008F4D44" w:rsidR="00EA78D2" w:rsidP="00973CD5" w:rsidRDefault="00973CD5" w14:paraId="0AC9D4F2" w14:textId="77777777">
      <w:pPr>
        <w:tabs>
          <w:tab w:val="right" w:pos="360"/>
          <w:tab w:val="left" w:pos="540"/>
        </w:tabs>
        <w:autoSpaceDE w:val="0"/>
        <w:autoSpaceDN w:val="0"/>
        <w:adjustRightInd w:val="0"/>
        <w:ind w:left="540" w:hanging="540"/>
        <w:rPr>
          <w:i/>
        </w:rPr>
      </w:pPr>
      <w:r w:rsidRPr="008F4D44">
        <w:rPr>
          <w:i/>
        </w:rPr>
        <w:tab/>
      </w:r>
      <w:r w:rsidRPr="008F4D44" w:rsidR="00EA78D2">
        <w:rPr>
          <w:i/>
        </w:rPr>
        <w:t>11.</w:t>
      </w:r>
      <w:r w:rsidRPr="008F4D44">
        <w:rPr>
          <w:i/>
        </w:rPr>
        <w:tab/>
      </w:r>
      <w:r w:rsidRPr="008F4D44" w:rsidR="00EA78D2">
        <w:rPr>
          <w:i/>
        </w:rPr>
        <w:t xml:space="preserve">Provide additional justification for any questions of a sensitive nature, such as sexual behavior and attitudes, religious beliefs, and other matters that are commonly considered private. </w:t>
      </w:r>
      <w:r w:rsidR="00904938">
        <w:rPr>
          <w:i/>
        </w:rPr>
        <w:t xml:space="preserve"> </w:t>
      </w:r>
      <w:r w:rsidRPr="008F4D44" w:rsidR="00EA78D2">
        <w:rPr>
          <w:i/>
        </w:rPr>
        <w:t>This justification should include the reasons why the agency considers the questions necessary, the specific uses to be made of the information, the explanation to be given to persons from whom the information is requested, and any steps to be taken to obtain their consent.</w:t>
      </w:r>
    </w:p>
    <w:p w:rsidR="00EA78D2" w:rsidP="00EA78D2" w:rsidRDefault="00EA78D2" w14:paraId="7BFAFCCF" w14:textId="77777777">
      <w:pPr>
        <w:autoSpaceDE w:val="0"/>
        <w:autoSpaceDN w:val="0"/>
        <w:adjustRightInd w:val="0"/>
      </w:pPr>
    </w:p>
    <w:p w:rsidRPr="0024632F" w:rsidR="0024632F" w:rsidP="0024632F" w:rsidRDefault="0024632F" w14:paraId="66C19A8A" w14:textId="77777777">
      <w:pPr>
        <w:widowControl w:val="0"/>
        <w:tabs>
          <w:tab w:val="left" w:pos="-720"/>
        </w:tabs>
        <w:autoSpaceDE w:val="0"/>
        <w:autoSpaceDN w:val="0"/>
        <w:adjustRightInd w:val="0"/>
        <w:ind w:left="540"/>
      </w:pPr>
      <w:r w:rsidRPr="0024632F">
        <w:t>No information is collected that is considered to be of a sensitive nature.</w:t>
      </w:r>
    </w:p>
    <w:p w:rsidRPr="00CE3C52" w:rsidR="0024632F" w:rsidP="00EA78D2" w:rsidRDefault="0024632F" w14:paraId="2C529E63" w14:textId="77777777">
      <w:pPr>
        <w:autoSpaceDE w:val="0"/>
        <w:autoSpaceDN w:val="0"/>
        <w:adjustRightInd w:val="0"/>
      </w:pPr>
    </w:p>
    <w:p w:rsidRPr="008F4D44" w:rsidR="00EA78D2" w:rsidP="0052176B" w:rsidRDefault="00996590" w14:paraId="78931846" w14:textId="77777777">
      <w:pPr>
        <w:tabs>
          <w:tab w:val="right" w:pos="360"/>
        </w:tabs>
        <w:autoSpaceDE w:val="0"/>
        <w:autoSpaceDN w:val="0"/>
        <w:adjustRightInd w:val="0"/>
        <w:ind w:left="540" w:hanging="540"/>
        <w:rPr>
          <w:i/>
        </w:rPr>
      </w:pPr>
      <w:r w:rsidRPr="008F4D44">
        <w:rPr>
          <w:i/>
        </w:rPr>
        <w:tab/>
      </w:r>
      <w:r w:rsidRPr="008F4D44" w:rsidR="00EA78D2">
        <w:rPr>
          <w:i/>
        </w:rPr>
        <w:t>12.</w:t>
      </w:r>
      <w:r w:rsidRPr="008F4D44">
        <w:rPr>
          <w:i/>
        </w:rPr>
        <w:tab/>
      </w:r>
      <w:r w:rsidRPr="008F4D44" w:rsidR="00EA78D2">
        <w:rPr>
          <w:i/>
        </w:rPr>
        <w:t xml:space="preserve">Provide estimates of the hour burden of the collection of information. </w:t>
      </w:r>
      <w:r w:rsidR="00216406">
        <w:rPr>
          <w:i/>
        </w:rPr>
        <w:t xml:space="preserve"> </w:t>
      </w:r>
      <w:r w:rsidRPr="008F4D44" w:rsidR="00EA78D2">
        <w:rPr>
          <w:i/>
        </w:rPr>
        <w:t xml:space="preserve">The statement should: </w:t>
      </w:r>
    </w:p>
    <w:p w:rsidR="0024632F" w:rsidP="0024632F" w:rsidRDefault="0024632F" w14:paraId="3E172D3E" w14:textId="77777777">
      <w:pPr>
        <w:autoSpaceDE w:val="0"/>
        <w:autoSpaceDN w:val="0"/>
        <w:adjustRightInd w:val="0"/>
        <w:ind w:left="540"/>
      </w:pPr>
    </w:p>
    <w:p w:rsidRPr="0024632F" w:rsidR="0024632F" w:rsidP="0024632F" w:rsidRDefault="0024632F" w14:paraId="1A2F6816" w14:textId="77777777">
      <w:pPr>
        <w:autoSpaceDE w:val="0"/>
        <w:autoSpaceDN w:val="0"/>
        <w:adjustRightInd w:val="0"/>
        <w:ind w:left="540"/>
      </w:pPr>
      <w:r w:rsidRPr="0024632F">
        <w:t>The purpose of the data collection is to establish membership in the Registered Apprenticeship</w:t>
      </w:r>
      <w:r w:rsidR="000D13FF">
        <w:t xml:space="preserve"> </w:t>
      </w:r>
      <w:r w:rsidRPr="0024632F">
        <w:t xml:space="preserve">College Consortium.  The Consortium has three types of members:  two- and four-year post-secondary institutions, Registered Apprenticeship sponsors, and organizations and associations that represent institutions or sponsors on a national, regional or state level and serve in a coordinating role to facilitate membership in the </w:t>
      </w:r>
      <w:r w:rsidRPr="0024632F">
        <w:lastRenderedPageBreak/>
        <w:t xml:space="preserve">consortium.  There is a one-time data entry burden to establish membership for all categories.  Members are asked to update information on a two-year basis, particularly regarding point of contact and additions or changes on articulation agreements with institutions and sponsors so our website is current.  OA ensures that updated information comes from the authorized organization by having updates go to a designated e-mail account.  Upon receipt and review, OA staff verbally verifies the information with the organization.  For sponsors and institutions with 20 or more articulation agreements, OA staff enters data from a spreadsheet provided by those organizations.  </w:t>
      </w:r>
    </w:p>
    <w:p w:rsidRPr="0024632F" w:rsidR="0024632F" w:rsidP="0024632F" w:rsidRDefault="0024632F" w14:paraId="27B8CF30" w14:textId="77777777">
      <w:pPr>
        <w:autoSpaceDE w:val="0"/>
        <w:autoSpaceDN w:val="0"/>
        <w:adjustRightInd w:val="0"/>
        <w:ind w:left="540"/>
      </w:pPr>
    </w:p>
    <w:p w:rsidRPr="0024632F" w:rsidR="0024632F" w:rsidP="0024632F" w:rsidRDefault="0024632F" w14:paraId="77F12AF1" w14:textId="77777777">
      <w:pPr>
        <w:widowControl w:val="0"/>
        <w:numPr>
          <w:ilvl w:val="0"/>
          <w:numId w:val="5"/>
        </w:numPr>
        <w:tabs>
          <w:tab w:val="left" w:pos="-1440"/>
          <w:tab w:val="left" w:pos="-720"/>
          <w:tab w:val="left" w:pos="0"/>
          <w:tab w:val="left" w:pos="720"/>
          <w:tab w:val="left" w:pos="90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ind w:left="540"/>
        <w:contextualSpacing/>
        <w:rPr>
          <w:b/>
          <w:bCs/>
        </w:rPr>
      </w:pPr>
      <w:r w:rsidRPr="0024632F">
        <w:rPr>
          <w:b/>
          <w:bCs/>
        </w:rPr>
        <w:t>Two- and Four-Year Post-Secondary Institution Membership</w:t>
      </w:r>
    </w:p>
    <w:p w:rsidRPr="0024632F" w:rsidR="0024632F" w:rsidP="0024632F" w:rsidRDefault="0024632F" w14:paraId="7A095CD4" w14:textId="77777777">
      <w:pPr>
        <w:tabs>
          <w:tab w:val="left" w:pos="-1440"/>
          <w:tab w:val="left" w:pos="-720"/>
          <w:tab w:val="left" w:pos="0"/>
          <w:tab w:val="left" w:pos="720"/>
          <w:tab w:val="left" w:pos="1440"/>
          <w:tab w:val="left" w:pos="2304"/>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ind w:left="540" w:hanging="720"/>
      </w:pPr>
    </w:p>
    <w:p w:rsidR="0024632F" w:rsidP="0024632F" w:rsidRDefault="0024632F" w14:paraId="543B25D4" w14:textId="77777777">
      <w:pPr>
        <w:autoSpaceDE w:val="0"/>
        <w:autoSpaceDN w:val="0"/>
        <w:adjustRightInd w:val="0"/>
        <w:ind w:left="540"/>
      </w:pPr>
      <w:r w:rsidRPr="0024632F">
        <w:t xml:space="preserve">The application asks for readily available information about the institution and its associated Registered Apprenticeship programs (if any) that requires minimum to little preparation time to gather or research.  The application is broken into the following four sections: (1) institutional information, (2) undergraduate admissions/placement tests, (3) non-traditional credit information, and (4) affirmation of compliance with RACC principles and criteria.  </w:t>
      </w:r>
    </w:p>
    <w:p w:rsidRPr="0024632F" w:rsidR="004B097E" w:rsidP="0024632F" w:rsidRDefault="004B097E" w14:paraId="7C2716BF" w14:textId="77777777">
      <w:pPr>
        <w:autoSpaceDE w:val="0"/>
        <w:autoSpaceDN w:val="0"/>
        <w:adjustRightInd w:val="0"/>
        <w:ind w:left="540"/>
      </w:pPr>
    </w:p>
    <w:p w:rsidRPr="0024632F" w:rsidR="0024632F" w:rsidP="0024632F" w:rsidRDefault="0024632F" w14:paraId="02A08A56" w14:textId="77777777">
      <w:pPr>
        <w:autoSpaceDE w:val="0"/>
        <w:autoSpaceDN w:val="0"/>
        <w:adjustRightInd w:val="0"/>
        <w:ind w:left="540"/>
      </w:pPr>
      <w:r w:rsidRPr="0024632F">
        <w:t>In addition to point of contact information, the application is largely comprised of check boxes and yes/no questions.  The one major exception to this approach is a request for summary information regarding related instruction to any Regis</w:t>
      </w:r>
      <w:r w:rsidRPr="0024632F">
        <w:lastRenderedPageBreak/>
        <w:t xml:space="preserve">tered Apprenticeship programs.  In particular, this section requests a listing of courses, related occupations, and Registered Apprenticeship sponsor information.  </w:t>
      </w:r>
    </w:p>
    <w:p w:rsidRPr="0024632F" w:rsidR="0024632F" w:rsidP="0024632F" w:rsidRDefault="0024632F" w14:paraId="63E7BCE9" w14:textId="77777777">
      <w:pPr>
        <w:autoSpaceDE w:val="0"/>
        <w:autoSpaceDN w:val="0"/>
        <w:adjustRightInd w:val="0"/>
        <w:ind w:left="540"/>
      </w:pPr>
    </w:p>
    <w:p w:rsidRPr="0024632F" w:rsidR="0024632F" w:rsidP="0024632F" w:rsidRDefault="0024632F" w14:paraId="4C473546" w14:textId="77777777">
      <w:pPr>
        <w:autoSpaceDE w:val="0"/>
        <w:autoSpaceDN w:val="0"/>
        <w:adjustRightInd w:val="0"/>
        <w:ind w:left="540"/>
      </w:pPr>
      <w:r w:rsidRPr="0024632F">
        <w:t xml:space="preserve">The OA estimates that it will take a representative from a post-secondary institution approximately 10 minutes to enter applicant information and 5 minutes to enter articulation agreement information, including the time necessary to research and gather information.  There are 1,700 known articulation agreements between Registered Apprenticeship sponsors and 422 two- and four-year post-secondary institutions in the 26 states managed by OA.  Based on meetings with two- and four-year post-secondary institutions, there appears to be widespread interest in joining a consortium.  However, </w:t>
      </w:r>
      <w:r w:rsidR="00907C12">
        <w:t>there is no</w:t>
      </w:r>
      <w:r w:rsidRPr="0024632F">
        <w:t xml:space="preserve"> detailed information on the number of articulation agreements that exist across the nation, as that information is not required in the Registered Apprenticeship Partner Information Data System (RAPIDS).  To assist institutions in their reporting, OA staff will be available to enter the data for those institutions that have 20 or more articulation agreements.  Instead of entering the articulation agreements online, institutions with 20 or more agreements will be encouraged to submit a data spreadsheet of relevant information directly to OA staff.</w:t>
      </w:r>
    </w:p>
    <w:p w:rsidRPr="0024632F" w:rsidR="0024632F" w:rsidP="0024632F" w:rsidRDefault="0024632F" w14:paraId="62D3AE39" w14:textId="77777777">
      <w:pPr>
        <w:tabs>
          <w:tab w:val="left" w:pos="-1440"/>
          <w:tab w:val="left" w:pos="-720"/>
          <w:tab w:val="left" w:pos="0"/>
          <w:tab w:val="left" w:pos="720"/>
          <w:tab w:val="left" w:pos="1440"/>
          <w:tab w:val="left" w:pos="2304"/>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ind w:left="540"/>
      </w:pPr>
    </w:p>
    <w:p w:rsidRPr="0024632F" w:rsidR="0024632F" w:rsidP="0024632F" w:rsidRDefault="0024632F" w14:paraId="6DCF9AD8" w14:textId="77777777">
      <w:pPr>
        <w:tabs>
          <w:tab w:val="left" w:pos="-1440"/>
          <w:tab w:val="left" w:pos="-720"/>
          <w:tab w:val="left" w:pos="0"/>
          <w:tab w:val="left" w:pos="720"/>
          <w:tab w:val="left" w:pos="1440"/>
          <w:tab w:val="left" w:pos="2304"/>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ind w:left="540"/>
        <w:rPr>
          <w:b/>
          <w:u w:val="single"/>
        </w:rPr>
      </w:pPr>
      <w:r w:rsidRPr="0024632F">
        <w:rPr>
          <w:b/>
          <w:u w:val="single"/>
        </w:rPr>
        <w:t>Current Collection</w:t>
      </w:r>
    </w:p>
    <w:p w:rsidRPr="0024632F" w:rsidR="0024632F" w:rsidP="0024632F" w:rsidRDefault="0024632F" w14:paraId="50743E03" w14:textId="77777777">
      <w:pPr>
        <w:autoSpaceDE w:val="0"/>
        <w:autoSpaceDN w:val="0"/>
        <w:adjustRightInd w:val="0"/>
        <w:ind w:left="540"/>
      </w:pPr>
    </w:p>
    <w:p w:rsidRPr="0024632F" w:rsidR="0024632F" w:rsidP="0024632F" w:rsidRDefault="0024632F" w14:paraId="167BE883" w14:textId="77777777">
      <w:pPr>
        <w:autoSpaceDE w:val="0"/>
        <w:autoSpaceDN w:val="0"/>
        <w:adjustRightInd w:val="0"/>
        <w:ind w:left="540"/>
      </w:pPr>
      <w:r w:rsidRPr="0024632F">
        <w:t xml:space="preserve">Since beginning the collection in 2013, </w:t>
      </w:r>
      <w:r w:rsidR="00AE001C">
        <w:t>335</w:t>
      </w:r>
      <w:r w:rsidRPr="0024632F">
        <w:t xml:space="preserve"> two- and four-year post-secondary institutions have completed the online application and joined the consortium.  Of these respondents, </w:t>
      </w:r>
      <w:r w:rsidRPr="0024632F">
        <w:lastRenderedPageBreak/>
        <w:t xml:space="preserve">ten institutions had 20 or more articulation agreements and provided a file transfer of their information after completing the online application.  Of the remaining </w:t>
      </w:r>
      <w:r w:rsidR="00AE001C">
        <w:t>325</w:t>
      </w:r>
      <w:r w:rsidRPr="0024632F">
        <w:t xml:space="preserve"> respondents that entered their articulation agreement information online, only 37 institutions entered additional articulation agreement information.  These 37 respondents all entered one articulation agreement.</w:t>
      </w:r>
    </w:p>
    <w:p w:rsidRPr="0024632F" w:rsidR="0024632F" w:rsidP="0024632F" w:rsidRDefault="0024632F" w14:paraId="2A93A0E3" w14:textId="77777777">
      <w:pPr>
        <w:autoSpaceDE w:val="0"/>
        <w:autoSpaceDN w:val="0"/>
        <w:adjustRightInd w:val="0"/>
        <w:ind w:left="540"/>
      </w:pPr>
    </w:p>
    <w:p w:rsidRPr="0024632F" w:rsidR="0024632F" w:rsidP="0024632F" w:rsidRDefault="0024632F" w14:paraId="7C900040" w14:textId="77777777">
      <w:pPr>
        <w:tabs>
          <w:tab w:val="left" w:pos="-1440"/>
          <w:tab w:val="left" w:pos="-720"/>
          <w:tab w:val="left" w:pos="0"/>
          <w:tab w:val="left" w:pos="720"/>
          <w:tab w:val="left" w:pos="1440"/>
          <w:tab w:val="left" w:pos="2304"/>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ind w:left="540"/>
      </w:pPr>
      <w:r w:rsidRPr="0024632F">
        <w:t>The total number of applications and articulation agreements entered online was as follows:</w:t>
      </w:r>
    </w:p>
    <w:p w:rsidRPr="0024632F" w:rsidR="0024632F" w:rsidP="0024632F" w:rsidRDefault="00AE001C" w14:paraId="3B6684A5" w14:textId="77777777">
      <w:pPr>
        <w:widowControl w:val="0"/>
        <w:numPr>
          <w:ilvl w:val="0"/>
          <w:numId w:val="3"/>
        </w:numPr>
        <w:tabs>
          <w:tab w:val="left" w:pos="-1440"/>
          <w:tab w:val="left" w:pos="-720"/>
          <w:tab w:val="left" w:pos="0"/>
          <w:tab w:val="left" w:pos="810"/>
          <w:tab w:val="left" w:pos="1440"/>
          <w:tab w:val="left" w:pos="2304"/>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ind w:left="540" w:firstLine="0"/>
        <w:contextualSpacing/>
      </w:pPr>
      <w:r>
        <w:t>288</w:t>
      </w:r>
      <w:r w:rsidRPr="0024632F" w:rsidR="0024632F">
        <w:t xml:space="preserve"> had no agreements</w:t>
      </w:r>
    </w:p>
    <w:p w:rsidRPr="0024632F" w:rsidR="0024632F" w:rsidP="0024632F" w:rsidRDefault="0024632F" w14:paraId="66FB8F45" w14:textId="77777777">
      <w:pPr>
        <w:widowControl w:val="0"/>
        <w:numPr>
          <w:ilvl w:val="0"/>
          <w:numId w:val="3"/>
        </w:numPr>
        <w:tabs>
          <w:tab w:val="left" w:pos="-1440"/>
          <w:tab w:val="left" w:pos="-720"/>
          <w:tab w:val="left" w:pos="0"/>
          <w:tab w:val="left" w:pos="810"/>
          <w:tab w:val="left" w:pos="1440"/>
          <w:tab w:val="left" w:pos="2304"/>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ind w:left="540" w:firstLine="0"/>
        <w:contextualSpacing/>
      </w:pPr>
      <w:r w:rsidRPr="0024632F">
        <w:t xml:space="preserve">37 institutions had 1 agreement  </w:t>
      </w:r>
    </w:p>
    <w:p w:rsidRPr="0024632F" w:rsidR="0024632F" w:rsidP="0024632F" w:rsidRDefault="0024632F" w14:paraId="5BB44865" w14:textId="77777777">
      <w:pPr>
        <w:widowControl w:val="0"/>
        <w:numPr>
          <w:ilvl w:val="0"/>
          <w:numId w:val="3"/>
        </w:numPr>
        <w:tabs>
          <w:tab w:val="left" w:pos="-1440"/>
          <w:tab w:val="left" w:pos="-720"/>
          <w:tab w:val="left" w:pos="0"/>
          <w:tab w:val="left" w:pos="810"/>
          <w:tab w:val="left" w:pos="1440"/>
          <w:tab w:val="left" w:pos="2304"/>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ind w:left="540" w:firstLine="0"/>
        <w:contextualSpacing/>
      </w:pPr>
      <w:r w:rsidRPr="0024632F">
        <w:t xml:space="preserve">10 institutions had 20 or more agreements  </w:t>
      </w:r>
    </w:p>
    <w:p w:rsidRPr="0024632F" w:rsidR="0024632F" w:rsidP="0024632F" w:rsidRDefault="0024632F" w14:paraId="2E4A2DF9" w14:textId="77777777">
      <w:pPr>
        <w:tabs>
          <w:tab w:val="left" w:pos="-1440"/>
          <w:tab w:val="left" w:pos="-720"/>
          <w:tab w:val="left" w:pos="0"/>
          <w:tab w:val="left" w:pos="720"/>
          <w:tab w:val="left" w:pos="1440"/>
          <w:tab w:val="left" w:pos="2304"/>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ind w:left="540"/>
      </w:pPr>
    </w:p>
    <w:tbl>
      <w:tblPr>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2538"/>
        <w:gridCol w:w="3420"/>
        <w:gridCol w:w="2898"/>
      </w:tblGrid>
      <w:tr w:rsidRPr="0024632F" w:rsidR="0024632F" w:rsidTr="007572D1" w14:paraId="17BBBA19" w14:textId="77777777">
        <w:trPr>
          <w:trHeight w:val="593"/>
          <w:jc w:val="center"/>
        </w:trPr>
        <w:tc>
          <w:tcPr>
            <w:tcW w:w="2538" w:type="dxa"/>
            <w:vAlign w:val="center"/>
          </w:tcPr>
          <w:p w:rsidRPr="0024632F" w:rsidR="0024632F" w:rsidP="0024632F" w:rsidRDefault="0024632F" w14:paraId="6ED276C8" w14:textId="77777777">
            <w:pPr>
              <w:tabs>
                <w:tab w:val="left" w:pos="-1440"/>
                <w:tab w:val="left" w:pos="-720"/>
                <w:tab w:val="left" w:pos="0"/>
                <w:tab w:val="left" w:pos="720"/>
                <w:tab w:val="left" w:pos="1440"/>
                <w:tab w:val="left" w:pos="2304"/>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ind w:left="540"/>
              <w:jc w:val="center"/>
            </w:pPr>
            <w:r w:rsidRPr="0024632F">
              <w:t>Number of Institutions</w:t>
            </w:r>
          </w:p>
        </w:tc>
        <w:tc>
          <w:tcPr>
            <w:tcW w:w="3420" w:type="dxa"/>
            <w:vAlign w:val="center"/>
          </w:tcPr>
          <w:p w:rsidRPr="0024632F" w:rsidR="0024632F" w:rsidP="0024632F" w:rsidRDefault="0024632F" w14:paraId="1B23C1E2" w14:textId="77777777">
            <w:pPr>
              <w:tabs>
                <w:tab w:val="left" w:pos="-1440"/>
                <w:tab w:val="left" w:pos="-720"/>
                <w:tab w:val="left" w:pos="0"/>
                <w:tab w:val="left" w:pos="720"/>
                <w:tab w:val="left" w:pos="1440"/>
                <w:tab w:val="left" w:pos="2304"/>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ind w:left="540"/>
              <w:jc w:val="center"/>
            </w:pPr>
            <w:r w:rsidRPr="0024632F">
              <w:t>Average Number of Articulation Agreements per Institution</w:t>
            </w:r>
          </w:p>
        </w:tc>
        <w:tc>
          <w:tcPr>
            <w:tcW w:w="2898" w:type="dxa"/>
            <w:vAlign w:val="center"/>
          </w:tcPr>
          <w:p w:rsidRPr="0024632F" w:rsidR="0024632F" w:rsidP="0024632F" w:rsidRDefault="0024632F" w14:paraId="45D1ABE1" w14:textId="77777777">
            <w:pPr>
              <w:tabs>
                <w:tab w:val="left" w:pos="-1440"/>
                <w:tab w:val="left" w:pos="-720"/>
                <w:tab w:val="left" w:pos="0"/>
                <w:tab w:val="left" w:pos="720"/>
                <w:tab w:val="left" w:pos="1440"/>
                <w:tab w:val="left" w:pos="2304"/>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ind w:left="540"/>
              <w:jc w:val="center"/>
            </w:pPr>
            <w:r w:rsidRPr="0024632F">
              <w:t>Total Number of Articulation Agreements</w:t>
            </w:r>
          </w:p>
        </w:tc>
      </w:tr>
      <w:tr w:rsidRPr="0024632F" w:rsidR="0024632F" w:rsidTr="007572D1" w14:paraId="0AE5DB64" w14:textId="77777777">
        <w:trPr>
          <w:jc w:val="center"/>
        </w:trPr>
        <w:tc>
          <w:tcPr>
            <w:tcW w:w="2538" w:type="dxa"/>
          </w:tcPr>
          <w:p w:rsidRPr="0024632F" w:rsidR="0024632F" w:rsidP="0024632F" w:rsidRDefault="0024632F" w14:paraId="17DEFF04" w14:textId="77777777">
            <w:pPr>
              <w:tabs>
                <w:tab w:val="left" w:pos="-1440"/>
                <w:tab w:val="left" w:pos="-720"/>
                <w:tab w:val="left" w:pos="0"/>
                <w:tab w:val="left" w:pos="720"/>
                <w:tab w:val="left" w:pos="1440"/>
                <w:tab w:val="left" w:pos="2304"/>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ind w:left="540"/>
              <w:jc w:val="center"/>
            </w:pPr>
            <w:r w:rsidRPr="0024632F">
              <w:t>37</w:t>
            </w:r>
          </w:p>
        </w:tc>
        <w:tc>
          <w:tcPr>
            <w:tcW w:w="3420" w:type="dxa"/>
          </w:tcPr>
          <w:p w:rsidRPr="0024632F" w:rsidR="0024632F" w:rsidP="0024632F" w:rsidRDefault="0024632F" w14:paraId="60E9FD31" w14:textId="77777777">
            <w:pPr>
              <w:tabs>
                <w:tab w:val="left" w:pos="-1440"/>
                <w:tab w:val="left" w:pos="-720"/>
                <w:tab w:val="left" w:pos="0"/>
                <w:tab w:val="left" w:pos="720"/>
                <w:tab w:val="left" w:pos="1440"/>
                <w:tab w:val="left" w:pos="2304"/>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ind w:left="540"/>
              <w:jc w:val="center"/>
            </w:pPr>
            <w:r w:rsidRPr="0024632F">
              <w:t>1</w:t>
            </w:r>
          </w:p>
        </w:tc>
        <w:tc>
          <w:tcPr>
            <w:tcW w:w="2898" w:type="dxa"/>
          </w:tcPr>
          <w:p w:rsidRPr="0024632F" w:rsidR="0024632F" w:rsidP="0024632F" w:rsidRDefault="0024632F" w14:paraId="0BA3183F" w14:textId="77777777">
            <w:pPr>
              <w:tabs>
                <w:tab w:val="left" w:pos="-1440"/>
                <w:tab w:val="left" w:pos="-720"/>
                <w:tab w:val="left" w:pos="0"/>
                <w:tab w:val="left" w:pos="720"/>
                <w:tab w:val="left" w:pos="1440"/>
                <w:tab w:val="left" w:pos="2304"/>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ind w:left="540"/>
              <w:jc w:val="center"/>
            </w:pPr>
            <w:r w:rsidRPr="0024632F">
              <w:t>37</w:t>
            </w:r>
          </w:p>
        </w:tc>
      </w:tr>
      <w:tr w:rsidRPr="0024632F" w:rsidR="0024632F" w:rsidTr="007572D1" w14:paraId="1D9BB1D4" w14:textId="77777777">
        <w:trPr>
          <w:jc w:val="center"/>
        </w:trPr>
        <w:tc>
          <w:tcPr>
            <w:tcW w:w="2538" w:type="dxa"/>
          </w:tcPr>
          <w:p w:rsidRPr="0024632F" w:rsidR="0024632F" w:rsidP="0024632F" w:rsidRDefault="00AE001C" w14:paraId="2F1E4F24" w14:textId="77777777">
            <w:pPr>
              <w:tabs>
                <w:tab w:val="left" w:pos="-1440"/>
                <w:tab w:val="left" w:pos="-720"/>
                <w:tab w:val="left" w:pos="0"/>
                <w:tab w:val="left" w:pos="720"/>
                <w:tab w:val="left" w:pos="1440"/>
                <w:tab w:val="left" w:pos="2304"/>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ind w:left="540"/>
              <w:jc w:val="center"/>
            </w:pPr>
            <w:r>
              <w:t>288</w:t>
            </w:r>
          </w:p>
        </w:tc>
        <w:tc>
          <w:tcPr>
            <w:tcW w:w="3420" w:type="dxa"/>
          </w:tcPr>
          <w:p w:rsidRPr="0024632F" w:rsidR="0024632F" w:rsidP="0024632F" w:rsidRDefault="0024632F" w14:paraId="38CEDA51" w14:textId="77777777">
            <w:pPr>
              <w:tabs>
                <w:tab w:val="left" w:pos="-1440"/>
                <w:tab w:val="left" w:pos="-720"/>
                <w:tab w:val="left" w:pos="0"/>
                <w:tab w:val="left" w:pos="720"/>
                <w:tab w:val="left" w:pos="1440"/>
                <w:tab w:val="left" w:pos="2304"/>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ind w:left="540"/>
              <w:jc w:val="center"/>
            </w:pPr>
            <w:r w:rsidRPr="0024632F">
              <w:t>0</w:t>
            </w:r>
          </w:p>
        </w:tc>
        <w:tc>
          <w:tcPr>
            <w:tcW w:w="2898" w:type="dxa"/>
          </w:tcPr>
          <w:p w:rsidRPr="0024632F" w:rsidR="0024632F" w:rsidP="0024632F" w:rsidRDefault="0024632F" w14:paraId="729A1EC7" w14:textId="77777777">
            <w:pPr>
              <w:tabs>
                <w:tab w:val="left" w:pos="-1440"/>
                <w:tab w:val="left" w:pos="-720"/>
                <w:tab w:val="left" w:pos="0"/>
                <w:tab w:val="left" w:pos="720"/>
                <w:tab w:val="left" w:pos="1440"/>
                <w:tab w:val="left" w:pos="2304"/>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ind w:left="540"/>
              <w:jc w:val="center"/>
            </w:pPr>
            <w:r w:rsidRPr="0024632F">
              <w:t>0</w:t>
            </w:r>
          </w:p>
        </w:tc>
      </w:tr>
      <w:tr w:rsidRPr="0024632F" w:rsidR="0024632F" w:rsidTr="007572D1" w14:paraId="63C487B0" w14:textId="77777777">
        <w:trPr>
          <w:jc w:val="center"/>
        </w:trPr>
        <w:tc>
          <w:tcPr>
            <w:tcW w:w="2538" w:type="dxa"/>
          </w:tcPr>
          <w:p w:rsidRPr="0024632F" w:rsidR="0024632F" w:rsidP="0024632F" w:rsidRDefault="0024632F" w14:paraId="7901DD77" w14:textId="77777777">
            <w:pPr>
              <w:tabs>
                <w:tab w:val="left" w:pos="-1440"/>
                <w:tab w:val="left" w:pos="-720"/>
                <w:tab w:val="left" w:pos="0"/>
                <w:tab w:val="left" w:pos="720"/>
                <w:tab w:val="left" w:pos="1440"/>
                <w:tab w:val="left" w:pos="2304"/>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ind w:left="540"/>
              <w:jc w:val="center"/>
            </w:pPr>
            <w:r w:rsidRPr="0024632F">
              <w:t>10</w:t>
            </w:r>
          </w:p>
        </w:tc>
        <w:tc>
          <w:tcPr>
            <w:tcW w:w="3420" w:type="dxa"/>
          </w:tcPr>
          <w:p w:rsidRPr="0024632F" w:rsidR="0024632F" w:rsidP="0024632F" w:rsidRDefault="0024632F" w14:paraId="579A1B0F" w14:textId="77777777">
            <w:pPr>
              <w:tabs>
                <w:tab w:val="left" w:pos="-1440"/>
                <w:tab w:val="left" w:pos="-720"/>
                <w:tab w:val="left" w:pos="0"/>
                <w:tab w:val="left" w:pos="720"/>
                <w:tab w:val="left" w:pos="1440"/>
                <w:tab w:val="left" w:pos="2304"/>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ind w:left="540"/>
              <w:jc w:val="center"/>
            </w:pPr>
            <w:r w:rsidRPr="0024632F">
              <w:t>20</w:t>
            </w:r>
          </w:p>
        </w:tc>
        <w:tc>
          <w:tcPr>
            <w:tcW w:w="2898" w:type="dxa"/>
          </w:tcPr>
          <w:p w:rsidRPr="0024632F" w:rsidR="0024632F" w:rsidP="0024632F" w:rsidRDefault="0024632F" w14:paraId="4E0CFFF7" w14:textId="77777777">
            <w:pPr>
              <w:tabs>
                <w:tab w:val="left" w:pos="-1440"/>
                <w:tab w:val="left" w:pos="-720"/>
                <w:tab w:val="left" w:pos="0"/>
                <w:tab w:val="left" w:pos="720"/>
                <w:tab w:val="left" w:pos="1440"/>
                <w:tab w:val="left" w:pos="2304"/>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ind w:left="540"/>
              <w:jc w:val="center"/>
            </w:pPr>
            <w:r w:rsidRPr="0024632F">
              <w:t>200</w:t>
            </w:r>
          </w:p>
        </w:tc>
      </w:tr>
      <w:tr w:rsidRPr="0024632F" w:rsidR="0024632F" w:rsidTr="007572D1" w14:paraId="571D91B7" w14:textId="77777777">
        <w:trPr>
          <w:jc w:val="center"/>
        </w:trPr>
        <w:tc>
          <w:tcPr>
            <w:tcW w:w="5958" w:type="dxa"/>
            <w:gridSpan w:val="2"/>
          </w:tcPr>
          <w:p w:rsidRPr="0024632F" w:rsidR="0024632F" w:rsidP="0024632F" w:rsidRDefault="0024632F" w14:paraId="0596466E" w14:textId="77777777">
            <w:pPr>
              <w:tabs>
                <w:tab w:val="left" w:pos="-1440"/>
                <w:tab w:val="left" w:pos="-720"/>
                <w:tab w:val="left" w:pos="0"/>
                <w:tab w:val="left" w:pos="720"/>
                <w:tab w:val="left" w:pos="1440"/>
                <w:tab w:val="left" w:pos="2304"/>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ind w:left="540"/>
              <w:jc w:val="center"/>
            </w:pPr>
            <w:r w:rsidRPr="0024632F">
              <w:t>Total number of articulation agreements for two- and four-year post-secondary institutions during the first year</w:t>
            </w:r>
          </w:p>
        </w:tc>
        <w:tc>
          <w:tcPr>
            <w:tcW w:w="2898" w:type="dxa"/>
            <w:vAlign w:val="center"/>
          </w:tcPr>
          <w:p w:rsidRPr="0024632F" w:rsidR="0024632F" w:rsidP="0024632F" w:rsidRDefault="00AE001C" w14:paraId="7118951E" w14:textId="77777777">
            <w:pPr>
              <w:tabs>
                <w:tab w:val="left" w:pos="-1440"/>
                <w:tab w:val="left" w:pos="-720"/>
                <w:tab w:val="left" w:pos="0"/>
                <w:tab w:val="left" w:pos="720"/>
                <w:tab w:val="left" w:pos="1440"/>
                <w:tab w:val="left" w:pos="2304"/>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ind w:left="540"/>
              <w:jc w:val="center"/>
              <w:rPr>
                <w:b/>
              </w:rPr>
            </w:pPr>
            <w:r>
              <w:rPr>
                <w:b/>
              </w:rPr>
              <w:t>335</w:t>
            </w:r>
          </w:p>
        </w:tc>
      </w:tr>
    </w:tbl>
    <w:p w:rsidRPr="0024632F" w:rsidR="0024632F" w:rsidP="0024632F" w:rsidRDefault="0024632F" w14:paraId="246BF006" w14:textId="77777777">
      <w:pPr>
        <w:tabs>
          <w:tab w:val="left" w:pos="-1440"/>
          <w:tab w:val="left" w:pos="-720"/>
          <w:tab w:val="left" w:pos="0"/>
          <w:tab w:val="left" w:pos="720"/>
          <w:tab w:val="left" w:pos="1440"/>
          <w:tab w:val="left" w:pos="2304"/>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pPr>
      <w:r w:rsidRPr="0024632F">
        <w:tab/>
        <w:t>Total Burden of the First T</w:t>
      </w:r>
      <w:r w:rsidR="00F41260">
        <w:t>hree</w:t>
      </w:r>
      <w:r w:rsidRPr="0024632F">
        <w:t xml:space="preserve"> of Current Collection = </w:t>
      </w:r>
      <w:r w:rsidR="007572D1">
        <w:t>64</w:t>
      </w:r>
      <w:r w:rsidRPr="0024632F">
        <w:t xml:space="preserve"> hours</w:t>
      </w:r>
    </w:p>
    <w:p w:rsidRPr="0024632F" w:rsidR="0024632F" w:rsidP="0024632F" w:rsidRDefault="0024632F" w14:paraId="5BE3E826" w14:textId="77777777">
      <w:pPr>
        <w:tabs>
          <w:tab w:val="left" w:pos="-1440"/>
          <w:tab w:val="left" w:pos="-720"/>
          <w:tab w:val="left" w:pos="0"/>
          <w:tab w:val="left" w:pos="720"/>
          <w:tab w:val="left" w:pos="1440"/>
          <w:tab w:val="left" w:pos="2304"/>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ind w:left="540"/>
      </w:pPr>
    </w:p>
    <w:p w:rsidRPr="0024632F" w:rsidR="0024632F" w:rsidP="0024632F" w:rsidRDefault="0024632F" w14:paraId="514DEF11" w14:textId="77777777">
      <w:pPr>
        <w:widowControl w:val="0"/>
        <w:numPr>
          <w:ilvl w:val="0"/>
          <w:numId w:val="4"/>
        </w:numPr>
        <w:tabs>
          <w:tab w:val="left" w:pos="-1440"/>
          <w:tab w:val="left" w:pos="-720"/>
          <w:tab w:val="left" w:pos="0"/>
          <w:tab w:val="left" w:pos="900"/>
          <w:tab w:val="left" w:pos="1440"/>
          <w:tab w:val="left" w:pos="2304"/>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ind w:left="900"/>
        <w:contextualSpacing/>
      </w:pPr>
      <w:r w:rsidRPr="0024632F">
        <w:rPr>
          <w:u w:val="single"/>
        </w:rPr>
        <w:t>Online applications/articulation agreements</w:t>
      </w:r>
      <w:r w:rsidRPr="0024632F">
        <w:t xml:space="preserve">:  </w:t>
      </w:r>
      <w:r w:rsidR="00015C00">
        <w:t>335</w:t>
      </w:r>
      <w:r w:rsidRPr="0024632F">
        <w:t xml:space="preserve"> Institutions x 10 minutes + 37 articulation agreements x 5 minutes per agreement to enter online.  This equates to </w:t>
      </w:r>
      <w:r w:rsidR="007572D1">
        <w:t>3535</w:t>
      </w:r>
      <w:r w:rsidRPr="0024632F">
        <w:t xml:space="preserve"> minutes or </w:t>
      </w:r>
      <w:r w:rsidR="007572D1">
        <w:t>5</w:t>
      </w:r>
      <w:r w:rsidRPr="0024632F">
        <w:t>9 hours.</w:t>
      </w:r>
    </w:p>
    <w:p w:rsidRPr="0024632F" w:rsidR="0024632F" w:rsidP="0024632F" w:rsidRDefault="0024632F" w14:paraId="35D94348" w14:textId="77777777">
      <w:pPr>
        <w:widowControl w:val="0"/>
        <w:numPr>
          <w:ilvl w:val="0"/>
          <w:numId w:val="4"/>
        </w:numPr>
        <w:tabs>
          <w:tab w:val="left" w:pos="-1440"/>
          <w:tab w:val="left" w:pos="-720"/>
          <w:tab w:val="left" w:pos="0"/>
          <w:tab w:val="left" w:pos="900"/>
          <w:tab w:val="left" w:pos="1440"/>
          <w:tab w:val="left" w:pos="2304"/>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ind w:left="900"/>
        <w:contextualSpacing/>
      </w:pPr>
      <w:r w:rsidRPr="0024632F">
        <w:rPr>
          <w:u w:val="single"/>
        </w:rPr>
        <w:t>File transfers:  10 Institutions</w:t>
      </w:r>
      <w:r w:rsidRPr="0024632F">
        <w:t xml:space="preserve">—10 file transfers to OA staff x 30 minutes per file (this includes the time to complete the online application and create the file).  This equates to 300 minutes or 5 hours.  </w:t>
      </w:r>
    </w:p>
    <w:p w:rsidRPr="0024632F" w:rsidR="0024632F" w:rsidP="0024632F" w:rsidRDefault="0024632F" w14:paraId="6AF6EE68" w14:textId="77777777">
      <w:pPr>
        <w:tabs>
          <w:tab w:val="left" w:pos="-1440"/>
          <w:tab w:val="left" w:pos="-720"/>
          <w:tab w:val="left" w:pos="0"/>
          <w:tab w:val="left" w:pos="720"/>
          <w:tab w:val="left" w:pos="1440"/>
          <w:tab w:val="left" w:pos="2304"/>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ind w:left="540"/>
      </w:pPr>
    </w:p>
    <w:p w:rsidRPr="0024632F" w:rsidR="0024632F" w:rsidP="0024632F" w:rsidRDefault="0024632F" w14:paraId="1E24F00A" w14:textId="77777777">
      <w:pPr>
        <w:tabs>
          <w:tab w:val="left" w:pos="-1440"/>
          <w:tab w:val="left" w:pos="-720"/>
          <w:tab w:val="left" w:pos="0"/>
          <w:tab w:val="left" w:pos="720"/>
          <w:tab w:val="left" w:pos="1440"/>
          <w:tab w:val="left" w:pos="2304"/>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ind w:left="540"/>
      </w:pPr>
      <w:r w:rsidRPr="0024632F">
        <w:rPr>
          <w:b/>
        </w:rPr>
        <w:t>NOTE</w:t>
      </w:r>
      <w:r w:rsidRPr="0024632F">
        <w:t>:  The original burden estimate for the first three years of this collection was:</w:t>
      </w:r>
    </w:p>
    <w:p w:rsidRPr="0024632F" w:rsidR="0024632F" w:rsidP="0024632F" w:rsidRDefault="0024632F" w14:paraId="0A19649C" w14:textId="77777777">
      <w:pPr>
        <w:tabs>
          <w:tab w:val="left" w:pos="-1440"/>
          <w:tab w:val="left" w:pos="-720"/>
          <w:tab w:val="left" w:pos="0"/>
          <w:tab w:val="left" w:pos="720"/>
          <w:tab w:val="left" w:pos="1440"/>
          <w:tab w:val="left" w:pos="2304"/>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ind w:left="540"/>
        <w:rPr>
          <w:u w:val="single"/>
        </w:rPr>
      </w:pPr>
    </w:p>
    <w:tbl>
      <w:tblPr>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4194"/>
        <w:gridCol w:w="2340"/>
      </w:tblGrid>
      <w:tr w:rsidRPr="0024632F" w:rsidR="0024632F" w:rsidTr="007572D1" w14:paraId="20244F34" w14:textId="77777777">
        <w:trPr>
          <w:jc w:val="center"/>
        </w:trPr>
        <w:tc>
          <w:tcPr>
            <w:tcW w:w="4194" w:type="dxa"/>
          </w:tcPr>
          <w:p w:rsidRPr="0024632F" w:rsidR="0024632F" w:rsidP="0024632F" w:rsidRDefault="0024632F" w14:paraId="0B357843" w14:textId="77777777">
            <w:pPr>
              <w:tabs>
                <w:tab w:val="left" w:pos="-1440"/>
                <w:tab w:val="left" w:pos="-720"/>
                <w:tab w:val="left" w:pos="0"/>
                <w:tab w:val="left" w:pos="720"/>
                <w:tab w:val="left" w:pos="1440"/>
                <w:tab w:val="left" w:pos="2304"/>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ind w:left="540"/>
              <w:jc w:val="center"/>
            </w:pPr>
            <w:r w:rsidRPr="0024632F">
              <w:t>Period</w:t>
            </w:r>
          </w:p>
        </w:tc>
        <w:tc>
          <w:tcPr>
            <w:tcW w:w="2340" w:type="dxa"/>
          </w:tcPr>
          <w:p w:rsidRPr="0024632F" w:rsidR="0024632F" w:rsidP="0024632F" w:rsidRDefault="0024632F" w14:paraId="1D534FAD" w14:textId="77777777">
            <w:pPr>
              <w:tabs>
                <w:tab w:val="left" w:pos="-1440"/>
                <w:tab w:val="left" w:pos="-720"/>
                <w:tab w:val="left" w:pos="0"/>
                <w:tab w:val="left" w:pos="720"/>
                <w:tab w:val="left" w:pos="1440"/>
                <w:tab w:val="left" w:pos="2304"/>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ind w:left="540"/>
              <w:jc w:val="center"/>
            </w:pPr>
            <w:r w:rsidRPr="0024632F">
              <w:t>Burden Hours</w:t>
            </w:r>
          </w:p>
        </w:tc>
      </w:tr>
      <w:tr w:rsidRPr="0024632F" w:rsidR="0024632F" w:rsidTr="007572D1" w14:paraId="33FF7912" w14:textId="77777777">
        <w:trPr>
          <w:jc w:val="center"/>
        </w:trPr>
        <w:tc>
          <w:tcPr>
            <w:tcW w:w="4194" w:type="dxa"/>
          </w:tcPr>
          <w:p w:rsidRPr="0024632F" w:rsidR="0024632F" w:rsidP="0024632F" w:rsidRDefault="0024632F" w14:paraId="2BFF4FF0" w14:textId="77777777">
            <w:pPr>
              <w:tabs>
                <w:tab w:val="left" w:pos="-1440"/>
                <w:tab w:val="left" w:pos="-720"/>
                <w:tab w:val="left" w:pos="0"/>
                <w:tab w:val="left" w:pos="720"/>
                <w:tab w:val="left" w:pos="1440"/>
                <w:tab w:val="left" w:pos="2304"/>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ind w:left="540"/>
            </w:pPr>
            <w:r w:rsidRPr="0024632F">
              <w:t>First Year</w:t>
            </w:r>
          </w:p>
        </w:tc>
        <w:tc>
          <w:tcPr>
            <w:tcW w:w="2340" w:type="dxa"/>
          </w:tcPr>
          <w:p w:rsidRPr="0024632F" w:rsidR="0024632F" w:rsidP="0024632F" w:rsidRDefault="0024632F" w14:paraId="7CAA800D" w14:textId="77777777">
            <w:pPr>
              <w:tabs>
                <w:tab w:val="left" w:pos="-1440"/>
                <w:tab w:val="left" w:pos="-720"/>
                <w:tab w:val="left" w:pos="0"/>
                <w:tab w:val="left" w:pos="720"/>
                <w:tab w:val="left" w:pos="1440"/>
                <w:tab w:val="left" w:pos="2304"/>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ind w:left="540"/>
              <w:jc w:val="center"/>
            </w:pPr>
            <w:r w:rsidRPr="0024632F">
              <w:t>232</w:t>
            </w:r>
          </w:p>
        </w:tc>
      </w:tr>
      <w:tr w:rsidRPr="0024632F" w:rsidR="0024632F" w:rsidTr="007572D1" w14:paraId="3E02BCBF" w14:textId="77777777">
        <w:trPr>
          <w:jc w:val="center"/>
        </w:trPr>
        <w:tc>
          <w:tcPr>
            <w:tcW w:w="4194" w:type="dxa"/>
          </w:tcPr>
          <w:p w:rsidRPr="0024632F" w:rsidR="0024632F" w:rsidP="0024632F" w:rsidRDefault="0024632F" w14:paraId="6AD4753D" w14:textId="77777777">
            <w:pPr>
              <w:tabs>
                <w:tab w:val="left" w:pos="-1440"/>
                <w:tab w:val="left" w:pos="-720"/>
                <w:tab w:val="left" w:pos="0"/>
                <w:tab w:val="left" w:pos="720"/>
                <w:tab w:val="left" w:pos="1440"/>
                <w:tab w:val="left" w:pos="2304"/>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ind w:left="540"/>
            </w:pPr>
            <w:r w:rsidRPr="0024632F">
              <w:t>Second Year</w:t>
            </w:r>
          </w:p>
        </w:tc>
        <w:tc>
          <w:tcPr>
            <w:tcW w:w="2340" w:type="dxa"/>
          </w:tcPr>
          <w:p w:rsidRPr="0024632F" w:rsidR="0024632F" w:rsidP="0024632F" w:rsidRDefault="0024632F" w14:paraId="73A28CDC" w14:textId="77777777">
            <w:pPr>
              <w:tabs>
                <w:tab w:val="left" w:pos="-1440"/>
                <w:tab w:val="left" w:pos="-720"/>
                <w:tab w:val="left" w:pos="0"/>
                <w:tab w:val="left" w:pos="720"/>
                <w:tab w:val="left" w:pos="1440"/>
                <w:tab w:val="left" w:pos="2304"/>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ind w:left="540"/>
              <w:jc w:val="center"/>
            </w:pPr>
            <w:r w:rsidRPr="0024632F">
              <w:t>24</w:t>
            </w:r>
          </w:p>
        </w:tc>
      </w:tr>
      <w:tr w:rsidRPr="0024632F" w:rsidR="0024632F" w:rsidTr="007572D1" w14:paraId="01990ADB" w14:textId="77777777">
        <w:trPr>
          <w:jc w:val="center"/>
        </w:trPr>
        <w:tc>
          <w:tcPr>
            <w:tcW w:w="4194" w:type="dxa"/>
          </w:tcPr>
          <w:p w:rsidRPr="0024632F" w:rsidR="0024632F" w:rsidP="0024632F" w:rsidRDefault="0024632F" w14:paraId="0A0FC9BA" w14:textId="77777777">
            <w:pPr>
              <w:tabs>
                <w:tab w:val="left" w:pos="-1440"/>
                <w:tab w:val="left" w:pos="-720"/>
                <w:tab w:val="left" w:pos="0"/>
                <w:tab w:val="left" w:pos="720"/>
                <w:tab w:val="left" w:pos="1440"/>
                <w:tab w:val="left" w:pos="2304"/>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ind w:left="540"/>
            </w:pPr>
            <w:r w:rsidRPr="0024632F">
              <w:t>Third Year</w:t>
            </w:r>
          </w:p>
        </w:tc>
        <w:tc>
          <w:tcPr>
            <w:tcW w:w="2340" w:type="dxa"/>
          </w:tcPr>
          <w:p w:rsidRPr="0024632F" w:rsidR="0024632F" w:rsidP="0024632F" w:rsidRDefault="0024632F" w14:paraId="1ABA8BFC" w14:textId="77777777">
            <w:pPr>
              <w:tabs>
                <w:tab w:val="left" w:pos="-1440"/>
                <w:tab w:val="left" w:pos="-720"/>
                <w:tab w:val="left" w:pos="0"/>
                <w:tab w:val="left" w:pos="720"/>
                <w:tab w:val="left" w:pos="1440"/>
                <w:tab w:val="left" w:pos="2304"/>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ind w:left="540"/>
              <w:jc w:val="center"/>
            </w:pPr>
            <w:r w:rsidRPr="0024632F">
              <w:t>24</w:t>
            </w:r>
          </w:p>
        </w:tc>
      </w:tr>
      <w:tr w:rsidRPr="0024632F" w:rsidR="0024632F" w:rsidTr="007572D1" w14:paraId="022FDD8E" w14:textId="77777777">
        <w:trPr>
          <w:jc w:val="center"/>
        </w:trPr>
        <w:tc>
          <w:tcPr>
            <w:tcW w:w="4194" w:type="dxa"/>
          </w:tcPr>
          <w:p w:rsidRPr="0024632F" w:rsidR="0024632F" w:rsidP="0024632F" w:rsidRDefault="0024632F" w14:paraId="674231E6" w14:textId="77777777">
            <w:pPr>
              <w:tabs>
                <w:tab w:val="left" w:pos="-1440"/>
                <w:tab w:val="left" w:pos="-720"/>
                <w:tab w:val="left" w:pos="0"/>
                <w:tab w:val="left" w:pos="720"/>
                <w:tab w:val="left" w:pos="1440"/>
                <w:tab w:val="left" w:pos="2304"/>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ind w:left="540"/>
            </w:pPr>
            <w:r w:rsidRPr="0024632F">
              <w:t>Total Estimated Three Year Burden</w:t>
            </w:r>
          </w:p>
        </w:tc>
        <w:tc>
          <w:tcPr>
            <w:tcW w:w="2340" w:type="dxa"/>
          </w:tcPr>
          <w:p w:rsidRPr="0024632F" w:rsidR="0024632F" w:rsidP="0024632F" w:rsidRDefault="0024632F" w14:paraId="71812330" w14:textId="77777777">
            <w:pPr>
              <w:tabs>
                <w:tab w:val="left" w:pos="-1440"/>
                <w:tab w:val="left" w:pos="-720"/>
                <w:tab w:val="left" w:pos="0"/>
                <w:tab w:val="left" w:pos="720"/>
                <w:tab w:val="left" w:pos="1440"/>
                <w:tab w:val="left" w:pos="2304"/>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ind w:left="540"/>
              <w:jc w:val="center"/>
            </w:pPr>
            <w:r w:rsidRPr="0024632F">
              <w:t>280</w:t>
            </w:r>
          </w:p>
        </w:tc>
      </w:tr>
      <w:tr w:rsidRPr="0024632F" w:rsidR="0024632F" w:rsidTr="007572D1" w14:paraId="443109AF" w14:textId="77777777">
        <w:trPr>
          <w:jc w:val="center"/>
        </w:trPr>
        <w:tc>
          <w:tcPr>
            <w:tcW w:w="4194" w:type="dxa"/>
          </w:tcPr>
          <w:p w:rsidRPr="0024632F" w:rsidR="0024632F" w:rsidP="0024632F" w:rsidRDefault="0024632F" w14:paraId="01534078" w14:textId="77777777">
            <w:pPr>
              <w:tabs>
                <w:tab w:val="left" w:pos="-1440"/>
                <w:tab w:val="left" w:pos="-720"/>
                <w:tab w:val="left" w:pos="0"/>
                <w:tab w:val="left" w:pos="720"/>
                <w:tab w:val="left" w:pos="1440"/>
                <w:tab w:val="left" w:pos="2304"/>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ind w:left="540"/>
            </w:pPr>
            <w:r w:rsidRPr="0024632F">
              <w:t>Annualized Burden Hours</w:t>
            </w:r>
          </w:p>
        </w:tc>
        <w:tc>
          <w:tcPr>
            <w:tcW w:w="2340" w:type="dxa"/>
          </w:tcPr>
          <w:p w:rsidRPr="0024632F" w:rsidR="0024632F" w:rsidP="0024632F" w:rsidRDefault="0024632F" w14:paraId="71DCF1B1" w14:textId="77777777">
            <w:pPr>
              <w:tabs>
                <w:tab w:val="left" w:pos="-1440"/>
                <w:tab w:val="left" w:pos="-720"/>
                <w:tab w:val="left" w:pos="0"/>
                <w:tab w:val="left" w:pos="720"/>
                <w:tab w:val="left" w:pos="1440"/>
                <w:tab w:val="left" w:pos="2304"/>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ind w:left="540"/>
              <w:jc w:val="center"/>
            </w:pPr>
            <w:r w:rsidRPr="0024632F">
              <w:t xml:space="preserve">93.3 </w:t>
            </w:r>
          </w:p>
        </w:tc>
      </w:tr>
    </w:tbl>
    <w:p w:rsidRPr="0024632F" w:rsidR="0024632F" w:rsidP="0024632F" w:rsidRDefault="0024632F" w14:paraId="284D4515" w14:textId="77777777">
      <w:pPr>
        <w:tabs>
          <w:tab w:val="left" w:pos="-1440"/>
          <w:tab w:val="left" w:pos="-720"/>
          <w:tab w:val="left" w:pos="0"/>
          <w:tab w:val="left" w:pos="720"/>
          <w:tab w:val="left" w:pos="1440"/>
          <w:tab w:val="left" w:pos="2304"/>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ind w:left="540"/>
        <w:rPr>
          <w:u w:val="single"/>
        </w:rPr>
      </w:pPr>
      <w:r w:rsidRPr="0024632F">
        <w:rPr>
          <w:u w:val="single"/>
        </w:rPr>
        <w:t xml:space="preserve"> </w:t>
      </w:r>
    </w:p>
    <w:p w:rsidRPr="0024632F" w:rsidR="0024632F" w:rsidP="0024632F" w:rsidRDefault="0024632F" w14:paraId="37600D8C" w14:textId="77777777">
      <w:pPr>
        <w:tabs>
          <w:tab w:val="left" w:pos="-1440"/>
          <w:tab w:val="left" w:pos="-720"/>
          <w:tab w:val="left" w:pos="0"/>
          <w:tab w:val="left" w:pos="720"/>
          <w:tab w:val="left" w:pos="1440"/>
          <w:tab w:val="left" w:pos="2304"/>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ind w:left="540"/>
      </w:pPr>
      <w:r w:rsidRPr="0024632F">
        <w:t xml:space="preserve">Prior to the start of this collection, it was assumed that articulation agreements were much more prevalent and that the collection would require more effort on the part of the 2- or 4-year institution.  The annual burden hours for this collection going forward have been adjusted accordingly.  </w:t>
      </w:r>
    </w:p>
    <w:p w:rsidRPr="0024632F" w:rsidR="0024632F" w:rsidP="0024632F" w:rsidRDefault="0024632F" w14:paraId="7AF4824E" w14:textId="77777777">
      <w:pPr>
        <w:tabs>
          <w:tab w:val="left" w:pos="-1440"/>
          <w:tab w:val="left" w:pos="-720"/>
          <w:tab w:val="left" w:pos="0"/>
          <w:tab w:val="left" w:pos="720"/>
          <w:tab w:val="left" w:pos="1440"/>
          <w:tab w:val="left" w:pos="2304"/>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ind w:left="540"/>
        <w:rPr>
          <w:u w:val="single"/>
        </w:rPr>
      </w:pPr>
    </w:p>
    <w:p w:rsidRPr="0024632F" w:rsidR="0024632F" w:rsidP="0024632F" w:rsidRDefault="0024632F" w14:paraId="1137F15C" w14:textId="77777777">
      <w:pPr>
        <w:tabs>
          <w:tab w:val="left" w:pos="-1440"/>
          <w:tab w:val="left" w:pos="-720"/>
          <w:tab w:val="left" w:pos="0"/>
          <w:tab w:val="left" w:pos="720"/>
          <w:tab w:val="left" w:pos="1440"/>
          <w:tab w:val="left" w:pos="2304"/>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ind w:left="540"/>
        <w:rPr>
          <w:b/>
          <w:u w:val="single"/>
        </w:rPr>
      </w:pPr>
      <w:r w:rsidRPr="0024632F">
        <w:rPr>
          <w:b/>
          <w:u w:val="single"/>
        </w:rPr>
        <w:t>Annual Burden for Two- and Four-Year Post-Secondary Institution</w:t>
      </w:r>
    </w:p>
    <w:p w:rsidRPr="0024632F" w:rsidR="0024632F" w:rsidP="0024632F" w:rsidRDefault="0024632F" w14:paraId="2A331630" w14:textId="77777777">
      <w:pPr>
        <w:tabs>
          <w:tab w:val="left" w:pos="-1440"/>
          <w:tab w:val="left" w:pos="-720"/>
          <w:tab w:val="left" w:pos="0"/>
          <w:tab w:val="left" w:pos="720"/>
          <w:tab w:val="left" w:pos="1440"/>
          <w:tab w:val="left" w:pos="2304"/>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ind w:left="540"/>
      </w:pPr>
    </w:p>
    <w:p w:rsidRPr="0024632F" w:rsidR="0024632F" w:rsidP="0024632F" w:rsidRDefault="0024632F" w14:paraId="04E6F905" w14:textId="77777777">
      <w:pPr>
        <w:tabs>
          <w:tab w:val="left" w:pos="-1440"/>
          <w:tab w:val="left" w:pos="-720"/>
          <w:tab w:val="left" w:pos="0"/>
          <w:tab w:val="left" w:pos="720"/>
          <w:tab w:val="left" w:pos="1440"/>
          <w:tab w:val="left" w:pos="2304"/>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ind w:left="540"/>
        <w:rPr>
          <w:b/>
        </w:rPr>
      </w:pPr>
      <w:r w:rsidRPr="0024632F">
        <w:t xml:space="preserve">Based on our existing experience with this collection, the annual burden = </w:t>
      </w:r>
      <w:r w:rsidRPr="0024632F">
        <w:rPr>
          <w:b/>
        </w:rPr>
        <w:t xml:space="preserve">20.5 hours. </w:t>
      </w:r>
    </w:p>
    <w:p w:rsidRPr="0024632F" w:rsidR="0024632F" w:rsidP="0024632F" w:rsidRDefault="0024632F" w14:paraId="2BEBF688" w14:textId="77777777">
      <w:pPr>
        <w:tabs>
          <w:tab w:val="left" w:pos="-1440"/>
          <w:tab w:val="left" w:pos="-720"/>
          <w:tab w:val="left" w:pos="0"/>
          <w:tab w:val="left" w:pos="720"/>
          <w:tab w:val="left" w:pos="1440"/>
          <w:tab w:val="left" w:pos="2304"/>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ind w:left="540"/>
      </w:pPr>
    </w:p>
    <w:p w:rsidRPr="0024632F" w:rsidR="0024632F" w:rsidP="0024632F" w:rsidRDefault="0024632F" w14:paraId="165D7E59" w14:textId="77777777">
      <w:pPr>
        <w:widowControl w:val="0"/>
        <w:numPr>
          <w:ilvl w:val="0"/>
          <w:numId w:val="4"/>
        </w:numPr>
        <w:tabs>
          <w:tab w:val="left" w:pos="-1440"/>
          <w:tab w:val="left" w:pos="-720"/>
          <w:tab w:val="left" w:pos="0"/>
          <w:tab w:val="left" w:pos="810"/>
          <w:tab w:val="left" w:pos="1440"/>
          <w:tab w:val="left" w:pos="2304"/>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ind w:left="810" w:hanging="270"/>
        <w:contextualSpacing/>
      </w:pPr>
      <w:r w:rsidRPr="0024632F">
        <w:rPr>
          <w:u w:val="single"/>
        </w:rPr>
        <w:t>Online applications/articulation agreements per year</w:t>
      </w:r>
      <w:r w:rsidRPr="0024632F">
        <w:t>:  100 institutions per year x 10 minutes + 20 articulation agreements x 5 minutes per agreement to enter online.  This equates to 1,100 minutes or 18 hours.</w:t>
      </w:r>
    </w:p>
    <w:p w:rsidRPr="0024632F" w:rsidR="0024632F" w:rsidP="0024632F" w:rsidRDefault="0024632F" w14:paraId="1BC4E5FD" w14:textId="77777777">
      <w:pPr>
        <w:widowControl w:val="0"/>
        <w:numPr>
          <w:ilvl w:val="0"/>
          <w:numId w:val="4"/>
        </w:numPr>
        <w:tabs>
          <w:tab w:val="left" w:pos="-1440"/>
          <w:tab w:val="left" w:pos="-720"/>
          <w:tab w:val="left" w:pos="0"/>
          <w:tab w:val="left" w:pos="810"/>
          <w:tab w:val="left" w:pos="1440"/>
          <w:tab w:val="left" w:pos="2304"/>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ind w:left="810" w:hanging="270"/>
        <w:contextualSpacing/>
      </w:pPr>
      <w:r w:rsidRPr="0024632F">
        <w:rPr>
          <w:u w:val="single"/>
        </w:rPr>
        <w:t xml:space="preserve">File Transfers from </w:t>
      </w:r>
      <w:r w:rsidRPr="0024632F" w:rsidR="000D13FF">
        <w:rPr>
          <w:u w:val="single"/>
        </w:rPr>
        <w:t>five</w:t>
      </w:r>
      <w:r w:rsidRPr="0024632F">
        <w:rPr>
          <w:u w:val="single"/>
        </w:rPr>
        <w:t xml:space="preserve"> institutions per year</w:t>
      </w:r>
      <w:r w:rsidRPr="0024632F">
        <w:t xml:space="preserve">: 5 file transfers to OA staff per year x 30 minutes per file (this includes the time to complete the online application and create the file).  This equates to 150 minutes or 2.5 hours.  </w:t>
      </w:r>
    </w:p>
    <w:p w:rsidRPr="0024632F" w:rsidR="0024632F" w:rsidP="0024632F" w:rsidRDefault="0024632F" w14:paraId="6BB7E397" w14:textId="77777777">
      <w:pPr>
        <w:tabs>
          <w:tab w:val="left" w:pos="-1440"/>
          <w:tab w:val="left" w:pos="-720"/>
          <w:tab w:val="left" w:pos="0"/>
          <w:tab w:val="left" w:pos="720"/>
          <w:tab w:val="left" w:pos="1440"/>
          <w:tab w:val="left" w:pos="2304"/>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ind w:left="540"/>
      </w:pPr>
    </w:p>
    <w:p w:rsidRPr="0024632F" w:rsidR="0024632F" w:rsidP="0024632F" w:rsidRDefault="0024632F" w14:paraId="08A2F90B" w14:textId="77777777">
      <w:pPr>
        <w:tabs>
          <w:tab w:val="left" w:pos="-1440"/>
          <w:tab w:val="left" w:pos="-720"/>
          <w:tab w:val="left" w:pos="0"/>
          <w:tab w:val="left" w:pos="720"/>
          <w:tab w:val="left" w:pos="1440"/>
          <w:tab w:val="left" w:pos="2304"/>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ind w:left="540"/>
      </w:pPr>
      <w:r w:rsidRPr="0024632F">
        <w:lastRenderedPageBreak/>
        <w:t xml:space="preserve">The cost for 100 new members to the consortium per year is estimated to be </w:t>
      </w:r>
      <w:r w:rsidRPr="0024632F">
        <w:rPr>
          <w:b/>
        </w:rPr>
        <w:t>$</w:t>
      </w:r>
      <w:r w:rsidR="00B73AAB">
        <w:rPr>
          <w:b/>
        </w:rPr>
        <w:t>487</w:t>
      </w:r>
      <w:r w:rsidRPr="0024632F">
        <w:t xml:space="preserve"> (20.5 hours x $</w:t>
      </w:r>
      <w:r w:rsidR="00B73AAB">
        <w:t>23.76</w:t>
      </w:r>
      <w:r w:rsidRPr="0024632F">
        <w:t xml:space="preserve">*).  </w:t>
      </w:r>
    </w:p>
    <w:p w:rsidRPr="0024632F" w:rsidR="0024632F" w:rsidP="0024632F" w:rsidRDefault="0024632F" w14:paraId="6F38BEBC" w14:textId="77777777">
      <w:pPr>
        <w:tabs>
          <w:tab w:val="left" w:pos="-1440"/>
          <w:tab w:val="left" w:pos="-720"/>
          <w:tab w:val="left" w:pos="0"/>
          <w:tab w:val="left" w:pos="720"/>
          <w:tab w:val="left" w:pos="1440"/>
          <w:tab w:val="left" w:pos="2304"/>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ind w:left="540"/>
      </w:pPr>
    </w:p>
    <w:p w:rsidRPr="0024632F" w:rsidR="0024632F" w:rsidP="006A1DD9" w:rsidRDefault="0024632F" w14:paraId="6EFA24C9" w14:textId="77777777">
      <w:pPr>
        <w:widowControl w:val="0"/>
        <w:autoSpaceDE w:val="0"/>
        <w:autoSpaceDN w:val="0"/>
        <w:adjustRightInd w:val="0"/>
        <w:ind w:left="540"/>
      </w:pPr>
      <w:r w:rsidRPr="0024632F">
        <w:t>*The estimated hourly compensation rate for an administrative assistant (</w:t>
      </w:r>
      <w:r w:rsidRPr="00B73AAB" w:rsidR="00B73AAB">
        <w:t>43-6011 through 43-6013</w:t>
      </w:r>
      <w:r w:rsidRPr="0024632F">
        <w:t>) in the private sector was calculated by multiplying the median hourly wage of $</w:t>
      </w:r>
      <w:r w:rsidR="00B73AAB">
        <w:t>18.28</w:t>
      </w:r>
      <w:r w:rsidRPr="0024632F">
        <w:t xml:space="preserve">, by 1.30, to account for private-sector employee benefits.  The hourly compensation rate for administrative assistant is </w:t>
      </w:r>
      <w:r w:rsidRPr="0024632F">
        <w:rPr>
          <w:b/>
        </w:rPr>
        <w:t>$</w:t>
      </w:r>
      <w:r w:rsidR="00B73AAB">
        <w:rPr>
          <w:b/>
        </w:rPr>
        <w:t>23.76</w:t>
      </w:r>
      <w:r w:rsidRPr="0024632F">
        <w:t>.  For the median hourly wage, see the Department’s BLS National Occupational Employment and Wage Estimates, May 201</w:t>
      </w:r>
      <w:r w:rsidR="00B73AAB">
        <w:t>8</w:t>
      </w:r>
      <w:r w:rsidRPr="0024632F">
        <w:t xml:space="preserve">, at: </w:t>
      </w:r>
      <w:hyperlink w:history="1" r:id="rId13">
        <w:r w:rsidRPr="0024632F">
          <w:rPr>
            <w:color w:val="0000FF"/>
            <w:u w:val="single"/>
          </w:rPr>
          <w:t>http://www.bls.gov/oes/current/oes436014.htm</w:t>
        </w:r>
      </w:hyperlink>
      <w:r w:rsidRPr="0024632F">
        <w:t xml:space="preserve"> and for the Employer Costs for Employee Compensation, see BLS New Release, Table A., June 201</w:t>
      </w:r>
      <w:r w:rsidR="00B73AAB">
        <w:t>9</w:t>
      </w:r>
      <w:r w:rsidRPr="0024632F">
        <w:t xml:space="preserve"> at:  </w:t>
      </w:r>
      <w:hyperlink w:history="1" r:id="rId14">
        <w:r w:rsidRPr="0024632F">
          <w:rPr>
            <w:color w:val="0000FF"/>
            <w:u w:val="single"/>
          </w:rPr>
          <w:t>http://www.bls.gov/news.release/pdf/ecec.pdf</w:t>
        </w:r>
      </w:hyperlink>
      <w:r w:rsidRPr="0024632F">
        <w:t>.</w:t>
      </w:r>
    </w:p>
    <w:p w:rsidRPr="0024632F" w:rsidR="0024632F" w:rsidP="0024632F" w:rsidRDefault="0024632F" w14:paraId="0D6221D8" w14:textId="77777777">
      <w:pPr>
        <w:autoSpaceDE w:val="0"/>
        <w:autoSpaceDN w:val="0"/>
        <w:adjustRightInd w:val="0"/>
        <w:ind w:left="540"/>
      </w:pPr>
    </w:p>
    <w:p w:rsidR="0024632F" w:rsidP="0024632F" w:rsidRDefault="0024632F" w14:paraId="08B90176" w14:textId="77777777">
      <w:pPr>
        <w:tabs>
          <w:tab w:val="left" w:pos="-1440"/>
          <w:tab w:val="left" w:pos="-720"/>
          <w:tab w:val="left" w:pos="0"/>
          <w:tab w:val="left" w:pos="720"/>
          <w:tab w:val="left" w:pos="1440"/>
          <w:tab w:val="left" w:pos="2304"/>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ind w:left="540"/>
      </w:pPr>
      <w:r w:rsidRPr="0024632F">
        <w:rPr>
          <w:b/>
        </w:rPr>
        <w:t>NOTE</w:t>
      </w:r>
      <w:r w:rsidRPr="0024632F">
        <w:t>:  For reginfo.gov database estimate purposes, ETA assumes that 90% of the responses will come from the private sector and 10% would come from Federal government agencies (5%) and state (3%), local (1%), or tribal (1%) governments.</w:t>
      </w:r>
    </w:p>
    <w:p w:rsidRPr="0024632F" w:rsidR="000D13FF" w:rsidP="0024632F" w:rsidRDefault="000D13FF" w14:paraId="3C79C2DD" w14:textId="77777777">
      <w:pPr>
        <w:tabs>
          <w:tab w:val="left" w:pos="-1440"/>
          <w:tab w:val="left" w:pos="-720"/>
          <w:tab w:val="left" w:pos="0"/>
          <w:tab w:val="left" w:pos="720"/>
          <w:tab w:val="left" w:pos="1440"/>
          <w:tab w:val="left" w:pos="2304"/>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ind w:left="540"/>
      </w:pPr>
    </w:p>
    <w:p w:rsidRPr="0024632F" w:rsidR="0024632F" w:rsidP="0024632F" w:rsidRDefault="0024632F" w14:paraId="26357E90" w14:textId="77777777">
      <w:pPr>
        <w:tabs>
          <w:tab w:val="left" w:pos="-1440"/>
          <w:tab w:val="left" w:pos="-720"/>
          <w:tab w:val="left" w:pos="0"/>
          <w:tab w:val="left" w:pos="720"/>
          <w:tab w:val="left" w:pos="1440"/>
          <w:tab w:val="left" w:pos="2304"/>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ind w:left="540"/>
        <w:rPr>
          <w:b/>
        </w:rPr>
      </w:pPr>
      <w:r w:rsidRPr="0024632F">
        <w:rPr>
          <w:b/>
        </w:rPr>
        <w:t>B.  Registered Apprenticeship Sponsor Membership</w:t>
      </w:r>
    </w:p>
    <w:p w:rsidRPr="0024632F" w:rsidR="0024632F" w:rsidP="0024632F" w:rsidRDefault="0024632F" w14:paraId="6D4531D4" w14:textId="77777777">
      <w:pPr>
        <w:autoSpaceDE w:val="0"/>
        <w:autoSpaceDN w:val="0"/>
        <w:adjustRightInd w:val="0"/>
        <w:ind w:left="540"/>
      </w:pPr>
    </w:p>
    <w:p w:rsidRPr="0024632F" w:rsidR="0024632F" w:rsidP="0024632F" w:rsidRDefault="0024632F" w14:paraId="129571DA" w14:textId="77777777">
      <w:pPr>
        <w:autoSpaceDE w:val="0"/>
        <w:autoSpaceDN w:val="0"/>
        <w:adjustRightInd w:val="0"/>
        <w:ind w:left="540"/>
      </w:pPr>
      <w:r w:rsidRPr="0024632F">
        <w:t xml:space="preserve">The application asks for readily available information from the program sponsor and its associated Registered Apprenticeship program’s articulation agreement and the third party assessment that requires minimum to little preparation time to gather or research.  In addition to point of contact information, the application is largely comprised of summary questions regarding articulation agreements.  </w:t>
      </w:r>
    </w:p>
    <w:p w:rsidRPr="0024632F" w:rsidR="0024632F" w:rsidP="0024632F" w:rsidRDefault="0024632F" w14:paraId="0A3D77F7" w14:textId="77777777">
      <w:pPr>
        <w:autoSpaceDE w:val="0"/>
        <w:autoSpaceDN w:val="0"/>
        <w:adjustRightInd w:val="0"/>
        <w:ind w:left="540"/>
      </w:pPr>
    </w:p>
    <w:p w:rsidRPr="0024632F" w:rsidR="0024632F" w:rsidP="0024632F" w:rsidRDefault="0024632F" w14:paraId="732FE1F2" w14:textId="77777777">
      <w:pPr>
        <w:autoSpaceDE w:val="0"/>
        <w:autoSpaceDN w:val="0"/>
        <w:adjustRightInd w:val="0"/>
        <w:ind w:left="540"/>
        <w:rPr>
          <w:b/>
        </w:rPr>
      </w:pPr>
      <w:r w:rsidRPr="0024632F">
        <w:rPr>
          <w:b/>
        </w:rPr>
        <w:t>NOTE</w:t>
      </w:r>
      <w:r w:rsidRPr="0024632F">
        <w:t>:  For reginfo.gov database estimate purposes, ETA assumes that 90% of the sponsors come from the private sector and the remaining 10% of the sponsors would be from Federal government agencies (5%); and state (3%), local (1%), or tribal (1%) governments.</w:t>
      </w:r>
    </w:p>
    <w:p w:rsidRPr="0024632F" w:rsidR="0024632F" w:rsidP="0024632F" w:rsidRDefault="0024632F" w14:paraId="0EFBE8FE" w14:textId="77777777">
      <w:pPr>
        <w:autoSpaceDE w:val="0"/>
        <w:autoSpaceDN w:val="0"/>
        <w:adjustRightInd w:val="0"/>
        <w:ind w:left="540"/>
      </w:pPr>
    </w:p>
    <w:p w:rsidRPr="0024632F" w:rsidR="0024632F" w:rsidP="0024632F" w:rsidRDefault="0024632F" w14:paraId="71261749" w14:textId="77777777">
      <w:pPr>
        <w:autoSpaceDE w:val="0"/>
        <w:autoSpaceDN w:val="0"/>
        <w:adjustRightInd w:val="0"/>
        <w:ind w:left="540"/>
      </w:pPr>
      <w:r w:rsidRPr="0024632F">
        <w:t>OA estimates that it will take a representative from a program sponsor approximately 10 minutes to enter their application, including the time necessary to research and gather information.  Of the approximately 2</w:t>
      </w:r>
      <w:r w:rsidR="00F41260">
        <w:t>3,441</w:t>
      </w:r>
      <w:r w:rsidRPr="0024632F">
        <w:t xml:space="preserve"> active programs nationwide in Fiscal Year (FY) 201</w:t>
      </w:r>
      <w:r w:rsidR="00F41260">
        <w:t>8</w:t>
      </w:r>
      <w:r w:rsidRPr="0024632F">
        <w:t xml:space="preserve"> approximately 5,000 programs have five or more apprentices and </w:t>
      </w:r>
      <w:r w:rsidR="00F41260">
        <w:t>87</w:t>
      </w:r>
      <w:r w:rsidRPr="0024632F">
        <w:t xml:space="preserve"> are large national programs.  Now that the </w:t>
      </w:r>
      <w:r w:rsidRPr="0024632F">
        <w:rPr>
          <w:u w:val="single"/>
        </w:rPr>
        <w:t>consortium</w:t>
      </w:r>
      <w:r w:rsidRPr="0024632F">
        <w:t xml:space="preserve"> is well established, it is anticipated that between 25 and 50 program sponsors will voluntarily join by registering online in each subsequent year.  Although </w:t>
      </w:r>
      <w:r w:rsidR="008F2EA6">
        <w:t xml:space="preserve">ETA </w:t>
      </w:r>
      <w:r w:rsidRPr="0024632F">
        <w:t>do</w:t>
      </w:r>
      <w:r w:rsidR="008F2EA6">
        <w:t>es</w:t>
      </w:r>
      <w:r w:rsidRPr="0024632F">
        <w:t xml:space="preserve"> not have detailed information on the number of articulation agreements, the information is not required in the Registered Apprenticeship Partner Information Data System (RAPIDS), none of the 956 sponsor funded training centers that have voluntarily joined the RACC since its establishment in 2013 have submitted articulation agreements.  </w:t>
      </w:r>
    </w:p>
    <w:p w:rsidRPr="0024632F" w:rsidR="0024632F" w:rsidP="0024632F" w:rsidRDefault="0024632F" w14:paraId="5D584281" w14:textId="77777777">
      <w:pPr>
        <w:autoSpaceDE w:val="0"/>
        <w:autoSpaceDN w:val="0"/>
        <w:adjustRightInd w:val="0"/>
        <w:ind w:left="540"/>
      </w:pPr>
    </w:p>
    <w:p w:rsidRPr="0024632F" w:rsidR="0024632F" w:rsidP="0024632F" w:rsidRDefault="0024632F" w14:paraId="1DFC39CA" w14:textId="77777777">
      <w:pPr>
        <w:tabs>
          <w:tab w:val="left" w:pos="-1440"/>
          <w:tab w:val="left" w:pos="-720"/>
          <w:tab w:val="left" w:pos="0"/>
          <w:tab w:val="left" w:pos="720"/>
          <w:tab w:val="left" w:pos="1440"/>
          <w:tab w:val="left" w:pos="2304"/>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ind w:left="540"/>
        <w:rPr>
          <w:b/>
          <w:u w:val="single"/>
        </w:rPr>
      </w:pPr>
      <w:r w:rsidRPr="0024632F">
        <w:rPr>
          <w:b/>
          <w:u w:val="single"/>
        </w:rPr>
        <w:t>Current Collection</w:t>
      </w:r>
    </w:p>
    <w:p w:rsidRPr="0024632F" w:rsidR="0024632F" w:rsidP="0024632F" w:rsidRDefault="0024632F" w14:paraId="7041B593" w14:textId="77777777">
      <w:pPr>
        <w:autoSpaceDE w:val="0"/>
        <w:autoSpaceDN w:val="0"/>
        <w:adjustRightInd w:val="0"/>
        <w:ind w:left="540"/>
      </w:pPr>
    </w:p>
    <w:p w:rsidRPr="0024632F" w:rsidR="0024632F" w:rsidP="0024632F" w:rsidRDefault="0024632F" w14:paraId="23DFB546" w14:textId="77777777">
      <w:pPr>
        <w:tabs>
          <w:tab w:val="left" w:pos="-1440"/>
          <w:tab w:val="left" w:pos="-720"/>
          <w:tab w:val="left" w:pos="0"/>
          <w:tab w:val="left" w:pos="720"/>
          <w:tab w:val="left" w:pos="1440"/>
          <w:tab w:val="left" w:pos="2304"/>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ind w:left="540"/>
      </w:pPr>
      <w:r w:rsidRPr="0024632F">
        <w:t>Total Burden of the First Two Years of Current Collection = 159 hours</w:t>
      </w:r>
    </w:p>
    <w:p w:rsidRPr="0024632F" w:rsidR="0024632F" w:rsidP="0024632F" w:rsidRDefault="0024632F" w14:paraId="583A156C" w14:textId="77777777">
      <w:pPr>
        <w:tabs>
          <w:tab w:val="left" w:pos="-1440"/>
          <w:tab w:val="left" w:pos="-720"/>
          <w:tab w:val="left" w:pos="0"/>
          <w:tab w:val="left" w:pos="720"/>
          <w:tab w:val="left" w:pos="1440"/>
          <w:tab w:val="left" w:pos="2304"/>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ind w:left="540"/>
      </w:pPr>
    </w:p>
    <w:p w:rsidRPr="0024632F" w:rsidR="0024632F" w:rsidP="0024632F" w:rsidRDefault="0024632F" w14:paraId="4754A5A7" w14:textId="77777777">
      <w:pPr>
        <w:widowControl w:val="0"/>
        <w:numPr>
          <w:ilvl w:val="0"/>
          <w:numId w:val="4"/>
        </w:numPr>
        <w:tabs>
          <w:tab w:val="left" w:pos="-1440"/>
          <w:tab w:val="left" w:pos="-1260"/>
          <w:tab w:val="left" w:pos="-720"/>
          <w:tab w:val="left" w:pos="0"/>
          <w:tab w:val="left" w:pos="900"/>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ind w:left="900"/>
        <w:contextualSpacing/>
      </w:pPr>
      <w:r w:rsidRPr="0024632F">
        <w:rPr>
          <w:u w:val="single"/>
        </w:rPr>
        <w:t>Online Applications</w:t>
      </w:r>
      <w:r w:rsidRPr="0024632F">
        <w:t xml:space="preserve">: 956 program sponsors x 10 minutes </w:t>
      </w:r>
      <w:r w:rsidRPr="0024632F">
        <w:lastRenderedPageBreak/>
        <w:t>per application to enter online.  This equates to 9,560 minutes or 159 hours.</w:t>
      </w:r>
    </w:p>
    <w:p w:rsidRPr="0024632F" w:rsidR="0024632F" w:rsidP="0024632F" w:rsidRDefault="0024632F" w14:paraId="1563D435" w14:textId="77777777">
      <w:pPr>
        <w:autoSpaceDE w:val="0"/>
        <w:autoSpaceDN w:val="0"/>
        <w:adjustRightInd w:val="0"/>
        <w:ind w:left="540"/>
      </w:pPr>
    </w:p>
    <w:p w:rsidRPr="0024632F" w:rsidR="0024632F" w:rsidP="0024632F" w:rsidRDefault="0024632F" w14:paraId="31D0B53E" w14:textId="77777777">
      <w:pPr>
        <w:tabs>
          <w:tab w:val="left" w:pos="-1440"/>
          <w:tab w:val="left" w:pos="-720"/>
          <w:tab w:val="left" w:pos="0"/>
          <w:tab w:val="left" w:pos="720"/>
          <w:tab w:val="left" w:pos="1440"/>
          <w:tab w:val="left" w:pos="2304"/>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ind w:left="540"/>
      </w:pPr>
      <w:r w:rsidRPr="0024632F">
        <w:rPr>
          <w:b/>
        </w:rPr>
        <w:t>NOTE</w:t>
      </w:r>
      <w:r w:rsidRPr="0024632F">
        <w:t>:  The original burden estimate for the first three years of this collection was:</w:t>
      </w:r>
    </w:p>
    <w:p w:rsidRPr="0024632F" w:rsidR="0024632F" w:rsidP="0024632F" w:rsidRDefault="0024632F" w14:paraId="2EC5EA02" w14:textId="77777777">
      <w:pPr>
        <w:autoSpaceDE w:val="0"/>
        <w:autoSpaceDN w:val="0"/>
        <w:adjustRightInd w:val="0"/>
        <w:ind w:left="540"/>
      </w:pPr>
    </w:p>
    <w:tbl>
      <w:tblPr>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3528"/>
        <w:gridCol w:w="2340"/>
      </w:tblGrid>
      <w:tr w:rsidRPr="0024632F" w:rsidR="0024632F" w:rsidTr="007572D1" w14:paraId="0F5DCB11" w14:textId="77777777">
        <w:trPr>
          <w:jc w:val="center"/>
        </w:trPr>
        <w:tc>
          <w:tcPr>
            <w:tcW w:w="3528" w:type="dxa"/>
          </w:tcPr>
          <w:p w:rsidRPr="0024632F" w:rsidR="0024632F" w:rsidP="0024632F" w:rsidRDefault="0024632F" w14:paraId="79AF2A70" w14:textId="77777777">
            <w:pPr>
              <w:tabs>
                <w:tab w:val="left" w:pos="-1440"/>
                <w:tab w:val="left" w:pos="-720"/>
                <w:tab w:val="left" w:pos="0"/>
                <w:tab w:val="left" w:pos="720"/>
                <w:tab w:val="left" w:pos="1440"/>
                <w:tab w:val="left" w:pos="2304"/>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ind w:left="540"/>
              <w:jc w:val="center"/>
            </w:pPr>
            <w:r w:rsidRPr="0024632F">
              <w:t>Period</w:t>
            </w:r>
          </w:p>
        </w:tc>
        <w:tc>
          <w:tcPr>
            <w:tcW w:w="2340" w:type="dxa"/>
          </w:tcPr>
          <w:p w:rsidRPr="0024632F" w:rsidR="0024632F" w:rsidP="0024632F" w:rsidRDefault="0024632F" w14:paraId="4FFBF11D" w14:textId="77777777">
            <w:pPr>
              <w:tabs>
                <w:tab w:val="left" w:pos="-1440"/>
                <w:tab w:val="left" w:pos="-720"/>
                <w:tab w:val="left" w:pos="0"/>
                <w:tab w:val="left" w:pos="720"/>
                <w:tab w:val="left" w:pos="1440"/>
                <w:tab w:val="left" w:pos="2304"/>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ind w:left="540"/>
              <w:jc w:val="center"/>
            </w:pPr>
            <w:r w:rsidRPr="0024632F">
              <w:t>Burden Hours</w:t>
            </w:r>
          </w:p>
        </w:tc>
      </w:tr>
      <w:tr w:rsidRPr="0024632F" w:rsidR="0024632F" w:rsidTr="007572D1" w14:paraId="1F25D81C" w14:textId="77777777">
        <w:trPr>
          <w:jc w:val="center"/>
        </w:trPr>
        <w:tc>
          <w:tcPr>
            <w:tcW w:w="3528" w:type="dxa"/>
          </w:tcPr>
          <w:p w:rsidRPr="0024632F" w:rsidR="0024632F" w:rsidP="0024632F" w:rsidRDefault="0024632F" w14:paraId="1C440360" w14:textId="77777777">
            <w:pPr>
              <w:tabs>
                <w:tab w:val="left" w:pos="-1440"/>
                <w:tab w:val="left" w:pos="-720"/>
                <w:tab w:val="left" w:pos="0"/>
                <w:tab w:val="left" w:pos="720"/>
                <w:tab w:val="left" w:pos="1440"/>
                <w:tab w:val="left" w:pos="2304"/>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ind w:left="540"/>
            </w:pPr>
            <w:r w:rsidRPr="0024632F">
              <w:t>First Year</w:t>
            </w:r>
          </w:p>
        </w:tc>
        <w:tc>
          <w:tcPr>
            <w:tcW w:w="2340" w:type="dxa"/>
          </w:tcPr>
          <w:p w:rsidRPr="0024632F" w:rsidR="0024632F" w:rsidP="0024632F" w:rsidRDefault="0024632F" w14:paraId="78423630" w14:textId="77777777">
            <w:pPr>
              <w:tabs>
                <w:tab w:val="left" w:pos="-1440"/>
                <w:tab w:val="left" w:pos="-720"/>
                <w:tab w:val="left" w:pos="0"/>
                <w:tab w:val="left" w:pos="720"/>
                <w:tab w:val="left" w:pos="1440"/>
                <w:tab w:val="left" w:pos="2304"/>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ind w:left="540"/>
              <w:jc w:val="center"/>
            </w:pPr>
            <w:r w:rsidRPr="0024632F">
              <w:t>56.5</w:t>
            </w:r>
          </w:p>
        </w:tc>
      </w:tr>
      <w:tr w:rsidRPr="0024632F" w:rsidR="0024632F" w:rsidTr="007572D1" w14:paraId="44FDD0B7" w14:textId="77777777">
        <w:trPr>
          <w:jc w:val="center"/>
        </w:trPr>
        <w:tc>
          <w:tcPr>
            <w:tcW w:w="3528" w:type="dxa"/>
          </w:tcPr>
          <w:p w:rsidRPr="0024632F" w:rsidR="0024632F" w:rsidP="0024632F" w:rsidRDefault="0024632F" w14:paraId="09E069A4" w14:textId="77777777">
            <w:pPr>
              <w:tabs>
                <w:tab w:val="left" w:pos="-1440"/>
                <w:tab w:val="left" w:pos="-720"/>
                <w:tab w:val="left" w:pos="0"/>
                <w:tab w:val="left" w:pos="720"/>
                <w:tab w:val="left" w:pos="1440"/>
                <w:tab w:val="left" w:pos="2304"/>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ind w:left="540"/>
            </w:pPr>
            <w:r w:rsidRPr="0024632F">
              <w:t>Second Year</w:t>
            </w:r>
          </w:p>
        </w:tc>
        <w:tc>
          <w:tcPr>
            <w:tcW w:w="2340" w:type="dxa"/>
          </w:tcPr>
          <w:p w:rsidRPr="0024632F" w:rsidR="0024632F" w:rsidP="0024632F" w:rsidRDefault="0024632F" w14:paraId="0141664A" w14:textId="77777777">
            <w:pPr>
              <w:tabs>
                <w:tab w:val="left" w:pos="-1440"/>
                <w:tab w:val="left" w:pos="-720"/>
                <w:tab w:val="left" w:pos="0"/>
                <w:tab w:val="left" w:pos="720"/>
                <w:tab w:val="left" w:pos="1440"/>
                <w:tab w:val="left" w:pos="2304"/>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ind w:left="540"/>
              <w:jc w:val="center"/>
            </w:pPr>
            <w:r w:rsidRPr="0024632F">
              <w:t>12</w:t>
            </w:r>
          </w:p>
        </w:tc>
      </w:tr>
      <w:tr w:rsidRPr="0024632F" w:rsidR="0024632F" w:rsidTr="007572D1" w14:paraId="554E2CED" w14:textId="77777777">
        <w:trPr>
          <w:jc w:val="center"/>
        </w:trPr>
        <w:tc>
          <w:tcPr>
            <w:tcW w:w="3528" w:type="dxa"/>
          </w:tcPr>
          <w:p w:rsidRPr="0024632F" w:rsidR="0024632F" w:rsidP="0024632F" w:rsidRDefault="0024632F" w14:paraId="583CE049" w14:textId="77777777">
            <w:pPr>
              <w:tabs>
                <w:tab w:val="left" w:pos="-1440"/>
                <w:tab w:val="left" w:pos="-720"/>
                <w:tab w:val="left" w:pos="0"/>
                <w:tab w:val="left" w:pos="720"/>
                <w:tab w:val="left" w:pos="1440"/>
                <w:tab w:val="left" w:pos="2304"/>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ind w:left="540"/>
            </w:pPr>
            <w:r w:rsidRPr="0024632F">
              <w:t>Third Year</w:t>
            </w:r>
          </w:p>
        </w:tc>
        <w:tc>
          <w:tcPr>
            <w:tcW w:w="2340" w:type="dxa"/>
          </w:tcPr>
          <w:p w:rsidRPr="0024632F" w:rsidR="0024632F" w:rsidP="0024632F" w:rsidRDefault="0024632F" w14:paraId="327533BA" w14:textId="77777777">
            <w:pPr>
              <w:tabs>
                <w:tab w:val="left" w:pos="-1440"/>
                <w:tab w:val="left" w:pos="-720"/>
                <w:tab w:val="left" w:pos="0"/>
                <w:tab w:val="left" w:pos="720"/>
                <w:tab w:val="left" w:pos="1440"/>
                <w:tab w:val="left" w:pos="2304"/>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ind w:left="540"/>
              <w:jc w:val="center"/>
            </w:pPr>
            <w:r w:rsidRPr="0024632F">
              <w:t>12</w:t>
            </w:r>
          </w:p>
        </w:tc>
      </w:tr>
      <w:tr w:rsidRPr="0024632F" w:rsidR="0024632F" w:rsidTr="007572D1" w14:paraId="4C1010EE" w14:textId="77777777">
        <w:trPr>
          <w:jc w:val="center"/>
        </w:trPr>
        <w:tc>
          <w:tcPr>
            <w:tcW w:w="3528" w:type="dxa"/>
          </w:tcPr>
          <w:p w:rsidRPr="0024632F" w:rsidR="0024632F" w:rsidP="0024632F" w:rsidRDefault="0024632F" w14:paraId="331E6F71" w14:textId="77777777">
            <w:pPr>
              <w:tabs>
                <w:tab w:val="left" w:pos="-1440"/>
                <w:tab w:val="left" w:pos="-720"/>
                <w:tab w:val="left" w:pos="0"/>
                <w:tab w:val="left" w:pos="720"/>
                <w:tab w:val="left" w:pos="1440"/>
                <w:tab w:val="left" w:pos="2304"/>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ind w:left="540"/>
            </w:pPr>
            <w:r w:rsidRPr="0024632F">
              <w:t>Total Three Year Burden</w:t>
            </w:r>
          </w:p>
        </w:tc>
        <w:tc>
          <w:tcPr>
            <w:tcW w:w="2340" w:type="dxa"/>
          </w:tcPr>
          <w:p w:rsidRPr="0024632F" w:rsidR="0024632F" w:rsidP="0024632F" w:rsidRDefault="0024632F" w14:paraId="31A618BE" w14:textId="77777777">
            <w:pPr>
              <w:tabs>
                <w:tab w:val="left" w:pos="-1440"/>
                <w:tab w:val="left" w:pos="-720"/>
                <w:tab w:val="left" w:pos="0"/>
                <w:tab w:val="left" w:pos="720"/>
                <w:tab w:val="left" w:pos="1440"/>
                <w:tab w:val="left" w:pos="2304"/>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ind w:left="540"/>
              <w:jc w:val="center"/>
            </w:pPr>
            <w:r w:rsidRPr="0024632F">
              <w:t>80.5</w:t>
            </w:r>
          </w:p>
        </w:tc>
      </w:tr>
      <w:tr w:rsidRPr="0024632F" w:rsidR="0024632F" w:rsidTr="007572D1" w14:paraId="36467A57" w14:textId="77777777">
        <w:trPr>
          <w:jc w:val="center"/>
        </w:trPr>
        <w:tc>
          <w:tcPr>
            <w:tcW w:w="3528" w:type="dxa"/>
          </w:tcPr>
          <w:p w:rsidRPr="0024632F" w:rsidR="0024632F" w:rsidP="0024632F" w:rsidRDefault="0024632F" w14:paraId="1F66677C" w14:textId="77777777">
            <w:pPr>
              <w:tabs>
                <w:tab w:val="left" w:pos="-1440"/>
                <w:tab w:val="left" w:pos="-720"/>
                <w:tab w:val="left" w:pos="0"/>
                <w:tab w:val="left" w:pos="720"/>
                <w:tab w:val="left" w:pos="1440"/>
                <w:tab w:val="left" w:pos="2304"/>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ind w:left="540"/>
            </w:pPr>
            <w:r w:rsidRPr="0024632F">
              <w:t>Annualized Burden Hours</w:t>
            </w:r>
          </w:p>
        </w:tc>
        <w:tc>
          <w:tcPr>
            <w:tcW w:w="2340" w:type="dxa"/>
          </w:tcPr>
          <w:p w:rsidRPr="0024632F" w:rsidR="0024632F" w:rsidP="0024632F" w:rsidRDefault="0024632F" w14:paraId="369CBE8A" w14:textId="77777777">
            <w:pPr>
              <w:tabs>
                <w:tab w:val="left" w:pos="-1440"/>
                <w:tab w:val="left" w:pos="-720"/>
                <w:tab w:val="left" w:pos="0"/>
                <w:tab w:val="left" w:pos="720"/>
                <w:tab w:val="left" w:pos="1440"/>
                <w:tab w:val="left" w:pos="2304"/>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ind w:left="540"/>
              <w:jc w:val="center"/>
            </w:pPr>
            <w:r w:rsidRPr="0024632F">
              <w:t xml:space="preserve">27 </w:t>
            </w:r>
          </w:p>
        </w:tc>
      </w:tr>
    </w:tbl>
    <w:p w:rsidRPr="0024632F" w:rsidR="0024632F" w:rsidP="0024632F" w:rsidRDefault="0024632F" w14:paraId="48D03D03" w14:textId="77777777">
      <w:pPr>
        <w:autoSpaceDE w:val="0"/>
        <w:autoSpaceDN w:val="0"/>
        <w:adjustRightInd w:val="0"/>
        <w:ind w:left="540"/>
      </w:pPr>
    </w:p>
    <w:p w:rsidRPr="0024632F" w:rsidR="0024632F" w:rsidP="0024632F" w:rsidRDefault="0024632F" w14:paraId="77C17B05" w14:textId="77777777">
      <w:pPr>
        <w:tabs>
          <w:tab w:val="left" w:pos="-1440"/>
          <w:tab w:val="left" w:pos="-720"/>
          <w:tab w:val="left" w:pos="0"/>
          <w:tab w:val="left" w:pos="720"/>
          <w:tab w:val="left" w:pos="1440"/>
          <w:tab w:val="left" w:pos="2304"/>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ind w:left="540"/>
      </w:pPr>
      <w:r w:rsidRPr="0024632F">
        <w:t xml:space="preserve">Prior to the start of this collection, it was assumed at the time that articulation agreements were much more prevalent and that few program sponsors would elect to join the consortium.  The annual burden hours going forward have been adjusted accordingly.  </w:t>
      </w:r>
    </w:p>
    <w:p w:rsidRPr="0024632F" w:rsidR="0024632F" w:rsidP="0024632F" w:rsidRDefault="0024632F" w14:paraId="54997456" w14:textId="77777777">
      <w:pPr>
        <w:tabs>
          <w:tab w:val="left" w:pos="-1440"/>
          <w:tab w:val="left" w:pos="-720"/>
          <w:tab w:val="left" w:pos="0"/>
          <w:tab w:val="left" w:pos="720"/>
          <w:tab w:val="left" w:pos="1440"/>
          <w:tab w:val="left" w:pos="2304"/>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ind w:left="540"/>
        <w:rPr>
          <w:u w:val="single"/>
        </w:rPr>
      </w:pPr>
    </w:p>
    <w:p w:rsidRPr="0024632F" w:rsidR="0024632F" w:rsidP="0024632F" w:rsidRDefault="0024632F" w14:paraId="1E10FB75" w14:textId="77777777">
      <w:pPr>
        <w:tabs>
          <w:tab w:val="left" w:pos="-1440"/>
          <w:tab w:val="left" w:pos="-720"/>
          <w:tab w:val="left" w:pos="0"/>
          <w:tab w:val="left" w:pos="720"/>
          <w:tab w:val="left" w:pos="1440"/>
          <w:tab w:val="left" w:pos="2304"/>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ind w:left="540"/>
        <w:rPr>
          <w:b/>
          <w:u w:val="single"/>
        </w:rPr>
      </w:pPr>
      <w:r w:rsidRPr="0024632F">
        <w:rPr>
          <w:b/>
          <w:u w:val="single"/>
        </w:rPr>
        <w:t>Annual Burden for Registered Apprenticeship Sponsor</w:t>
      </w:r>
    </w:p>
    <w:p w:rsidRPr="0024632F" w:rsidR="0024632F" w:rsidP="0024632F" w:rsidRDefault="0024632F" w14:paraId="0C8B86C8" w14:textId="77777777">
      <w:pPr>
        <w:tabs>
          <w:tab w:val="left" w:pos="-1440"/>
          <w:tab w:val="left" w:pos="-720"/>
          <w:tab w:val="left" w:pos="0"/>
          <w:tab w:val="left" w:pos="720"/>
          <w:tab w:val="left" w:pos="1440"/>
          <w:tab w:val="left" w:pos="2304"/>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ind w:left="540"/>
        <w:rPr>
          <w:u w:val="single"/>
        </w:rPr>
      </w:pPr>
    </w:p>
    <w:p w:rsidRPr="0024632F" w:rsidR="0024632F" w:rsidP="0024632F" w:rsidRDefault="0024632F" w14:paraId="5FBE60E0" w14:textId="77777777">
      <w:pPr>
        <w:tabs>
          <w:tab w:val="left" w:pos="-1440"/>
          <w:tab w:val="left" w:pos="-720"/>
          <w:tab w:val="left" w:pos="0"/>
          <w:tab w:val="left" w:pos="720"/>
          <w:tab w:val="left" w:pos="1440"/>
          <w:tab w:val="left" w:pos="2304"/>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ind w:left="540"/>
      </w:pPr>
      <w:r w:rsidRPr="0024632F">
        <w:t xml:space="preserve">Based on our existing experience with this collection, the annual burden = </w:t>
      </w:r>
      <w:r w:rsidRPr="0024632F">
        <w:rPr>
          <w:b/>
        </w:rPr>
        <w:t>8.33</w:t>
      </w:r>
      <w:r w:rsidRPr="0024632F">
        <w:t xml:space="preserve"> </w:t>
      </w:r>
      <w:r w:rsidRPr="0024632F">
        <w:rPr>
          <w:b/>
        </w:rPr>
        <w:t>hours</w:t>
      </w:r>
      <w:r w:rsidRPr="0024632F">
        <w:t>.</w:t>
      </w:r>
    </w:p>
    <w:p w:rsidRPr="0024632F" w:rsidR="0024632F" w:rsidP="0024632F" w:rsidRDefault="0024632F" w14:paraId="25975063" w14:textId="77777777">
      <w:pPr>
        <w:tabs>
          <w:tab w:val="left" w:pos="-1440"/>
          <w:tab w:val="left" w:pos="-720"/>
          <w:tab w:val="left" w:pos="0"/>
          <w:tab w:val="left" w:pos="720"/>
          <w:tab w:val="left" w:pos="1440"/>
          <w:tab w:val="left" w:pos="2304"/>
          <w:tab w:val="left" w:pos="2880"/>
          <w:tab w:val="left" w:pos="3600"/>
          <w:tab w:val="left" w:pos="4320"/>
          <w:tab w:val="left" w:pos="5040"/>
          <w:tab w:val="left" w:pos="5760"/>
          <w:tab w:val="left" w:pos="6480"/>
          <w:tab w:val="left" w:pos="7200"/>
          <w:tab w:val="left" w:pos="7920"/>
          <w:tab w:val="left" w:pos="8640"/>
          <w:tab w:val="left" w:pos="9360"/>
        </w:tabs>
        <w:ind w:left="540"/>
        <w:contextualSpacing/>
      </w:pPr>
    </w:p>
    <w:p w:rsidRPr="0024632F" w:rsidR="0024632F" w:rsidP="0024632F" w:rsidRDefault="0024632F" w14:paraId="38F3A5BB" w14:textId="77777777">
      <w:pPr>
        <w:widowControl w:val="0"/>
        <w:numPr>
          <w:ilvl w:val="0"/>
          <w:numId w:val="4"/>
        </w:numPr>
        <w:tabs>
          <w:tab w:val="left" w:pos="-1440"/>
          <w:tab w:val="left" w:pos="-720"/>
          <w:tab w:val="left" w:pos="0"/>
          <w:tab w:val="left" w:pos="900"/>
          <w:tab w:val="left" w:pos="2304"/>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ind w:left="900"/>
        <w:contextualSpacing/>
      </w:pPr>
      <w:r w:rsidRPr="0024632F">
        <w:rPr>
          <w:u w:val="single"/>
        </w:rPr>
        <w:t>Online Applications</w:t>
      </w:r>
      <w:r w:rsidRPr="0024632F">
        <w:t>: 50 program sponsors per year x 10 minutes per application to enter online. This equates to 500 minutes or 8.33 hours.</w:t>
      </w:r>
    </w:p>
    <w:p w:rsidRPr="0024632F" w:rsidR="0024632F" w:rsidP="0024632F" w:rsidRDefault="0024632F" w14:paraId="7629C083" w14:textId="77777777">
      <w:pPr>
        <w:autoSpaceDE w:val="0"/>
        <w:autoSpaceDN w:val="0"/>
        <w:adjustRightInd w:val="0"/>
        <w:ind w:left="540"/>
      </w:pPr>
    </w:p>
    <w:p w:rsidRPr="0024632F" w:rsidR="0024632F" w:rsidP="0024632F" w:rsidRDefault="0024632F" w14:paraId="3ACB49AA" w14:textId="77777777">
      <w:pPr>
        <w:tabs>
          <w:tab w:val="left" w:pos="-1440"/>
          <w:tab w:val="left" w:pos="-720"/>
          <w:tab w:val="left" w:pos="0"/>
          <w:tab w:val="left" w:pos="720"/>
          <w:tab w:val="left" w:pos="1440"/>
          <w:tab w:val="left" w:pos="2304"/>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ind w:left="540"/>
      </w:pPr>
      <w:r w:rsidRPr="0024632F">
        <w:t xml:space="preserve">The cost for 50 new members to the consortium per year is estimated to be </w:t>
      </w:r>
      <w:r w:rsidRPr="0024632F">
        <w:rPr>
          <w:b/>
        </w:rPr>
        <w:t>$</w:t>
      </w:r>
      <w:r w:rsidR="00FC21F4">
        <w:rPr>
          <w:b/>
        </w:rPr>
        <w:t>202</w:t>
      </w:r>
      <w:r w:rsidRPr="0024632F">
        <w:t xml:space="preserve"> (8.</w:t>
      </w:r>
      <w:r w:rsidR="001C0204">
        <w:t>3</w:t>
      </w:r>
      <w:r w:rsidRPr="0024632F">
        <w:t xml:space="preserve"> hours x $2</w:t>
      </w:r>
      <w:r w:rsidR="00FC21F4">
        <w:t>3.76</w:t>
      </w:r>
      <w:r w:rsidRPr="0024632F">
        <w:t xml:space="preserve">*).  </w:t>
      </w:r>
    </w:p>
    <w:p w:rsidRPr="0024632F" w:rsidR="0024632F" w:rsidP="0024632F" w:rsidRDefault="0024632F" w14:paraId="23D5E423" w14:textId="77777777">
      <w:pPr>
        <w:autoSpaceDE w:val="0"/>
        <w:autoSpaceDN w:val="0"/>
        <w:adjustRightInd w:val="0"/>
        <w:ind w:left="540"/>
      </w:pPr>
    </w:p>
    <w:p w:rsidRPr="0024632F" w:rsidR="0024632F" w:rsidP="0024632F" w:rsidRDefault="0024632F" w14:paraId="5F9DE356" w14:textId="77777777">
      <w:pPr>
        <w:widowControl w:val="0"/>
        <w:autoSpaceDE w:val="0"/>
        <w:autoSpaceDN w:val="0"/>
        <w:adjustRightInd w:val="0"/>
        <w:ind w:left="540"/>
      </w:pPr>
      <w:r w:rsidRPr="0024632F">
        <w:t>*The estimated hourly compensation rate for an administrative assistant (43-</w:t>
      </w:r>
    </w:p>
    <w:p w:rsidRPr="0024632F" w:rsidR="0024632F" w:rsidP="0024632F" w:rsidRDefault="0024632F" w14:paraId="4727452A" w14:textId="77777777">
      <w:pPr>
        <w:widowControl w:val="0"/>
        <w:tabs>
          <w:tab w:val="left" w:pos="540"/>
        </w:tabs>
        <w:autoSpaceDE w:val="0"/>
        <w:autoSpaceDN w:val="0"/>
        <w:adjustRightInd w:val="0"/>
        <w:ind w:left="540"/>
      </w:pPr>
      <w:r w:rsidRPr="0024632F">
        <w:lastRenderedPageBreak/>
        <w:t>6014) in the private sector was calculated by multiplying the median hourly wage of $</w:t>
      </w:r>
      <w:r w:rsidR="00FC21F4">
        <w:t>18.28</w:t>
      </w:r>
      <w:r w:rsidRPr="0024632F">
        <w:t xml:space="preserve">, by 1.30, to account for private-sector employee benefits.  The hourly compensation rate for administrative assistant is </w:t>
      </w:r>
      <w:r w:rsidRPr="0024632F">
        <w:rPr>
          <w:b/>
        </w:rPr>
        <w:t>$2</w:t>
      </w:r>
      <w:r w:rsidR="00FC21F4">
        <w:rPr>
          <w:b/>
        </w:rPr>
        <w:t>3.76</w:t>
      </w:r>
      <w:r w:rsidRPr="0024632F">
        <w:t>.  For the median hourly wage, see the Department’s BLS National Occupational Employment and Wage Estimates, May 201</w:t>
      </w:r>
      <w:r w:rsidR="00FC21F4">
        <w:t>8</w:t>
      </w:r>
      <w:r w:rsidRPr="0024632F">
        <w:t xml:space="preserve">, at: </w:t>
      </w:r>
      <w:hyperlink w:history="1" r:id="rId15">
        <w:r w:rsidRPr="0024632F">
          <w:rPr>
            <w:color w:val="0000FF"/>
            <w:u w:val="single"/>
          </w:rPr>
          <w:t>http://www.bls.gov/oes/current/oes436014.htm</w:t>
        </w:r>
      </w:hyperlink>
      <w:r w:rsidRPr="0024632F">
        <w:t xml:space="preserve"> and for the Employer Costs for Employee Compensation, see BLS New Release, Table A., June 201</w:t>
      </w:r>
      <w:r w:rsidR="00FC21F4">
        <w:t>9</w:t>
      </w:r>
      <w:r w:rsidRPr="0024632F">
        <w:t xml:space="preserve"> at:  </w:t>
      </w:r>
      <w:hyperlink w:history="1" r:id="rId16">
        <w:r w:rsidRPr="0024632F">
          <w:rPr>
            <w:color w:val="0000FF"/>
            <w:u w:val="single"/>
          </w:rPr>
          <w:t>http://www.bls.gov/news.release/pdf/ecec.pdf</w:t>
        </w:r>
      </w:hyperlink>
    </w:p>
    <w:p w:rsidRPr="0024632F" w:rsidR="0024632F" w:rsidP="0024632F" w:rsidRDefault="0024632F" w14:paraId="48953DD0" w14:textId="77777777">
      <w:pPr>
        <w:tabs>
          <w:tab w:val="left" w:pos="-1440"/>
          <w:tab w:val="left" w:pos="-720"/>
          <w:tab w:val="left" w:pos="0"/>
          <w:tab w:val="left" w:pos="720"/>
          <w:tab w:val="left" w:pos="1440"/>
          <w:tab w:val="left" w:pos="2304"/>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rPr>
          <w:b/>
        </w:rPr>
      </w:pPr>
    </w:p>
    <w:p w:rsidRPr="0024632F" w:rsidR="0024632F" w:rsidP="0024632F" w:rsidRDefault="0024632F" w14:paraId="20714170" w14:textId="77777777">
      <w:pPr>
        <w:tabs>
          <w:tab w:val="left" w:pos="-1440"/>
          <w:tab w:val="left" w:pos="-720"/>
          <w:tab w:val="left" w:pos="1440"/>
          <w:tab w:val="left" w:pos="2304"/>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ind w:left="540"/>
        <w:rPr>
          <w:b/>
        </w:rPr>
      </w:pPr>
      <w:r w:rsidRPr="0024632F">
        <w:rPr>
          <w:b/>
        </w:rPr>
        <w:t>C.  National, Regional, or State Associations or Other Organizational Memberships</w:t>
      </w:r>
    </w:p>
    <w:p w:rsidRPr="0024632F" w:rsidR="0024632F" w:rsidP="0024632F" w:rsidRDefault="0024632F" w14:paraId="33E8163E" w14:textId="77777777">
      <w:pPr>
        <w:autoSpaceDE w:val="0"/>
        <w:autoSpaceDN w:val="0"/>
        <w:adjustRightInd w:val="0"/>
      </w:pPr>
    </w:p>
    <w:p w:rsidRPr="0024632F" w:rsidR="0024632F" w:rsidP="0024632F" w:rsidRDefault="0024632F" w14:paraId="69AA16F9" w14:textId="77777777">
      <w:pPr>
        <w:autoSpaceDE w:val="0"/>
        <w:autoSpaceDN w:val="0"/>
        <w:adjustRightInd w:val="0"/>
        <w:ind w:left="540"/>
      </w:pPr>
      <w:r w:rsidRPr="0024632F">
        <w:t xml:space="preserve">The application asks for readily available information from national, regional, or state associations or other organizations that represent colleges and Registered Apprenticeship sponsors that requires minimum to little preparation time to gather or research.  </w:t>
      </w:r>
    </w:p>
    <w:p w:rsidRPr="0024632F" w:rsidR="0024632F" w:rsidP="0024632F" w:rsidRDefault="0024632F" w14:paraId="3D402F1D" w14:textId="77777777">
      <w:pPr>
        <w:autoSpaceDE w:val="0"/>
        <w:autoSpaceDN w:val="0"/>
        <w:adjustRightInd w:val="0"/>
        <w:ind w:left="540"/>
      </w:pPr>
    </w:p>
    <w:p w:rsidRPr="0024632F" w:rsidR="0024632F" w:rsidP="0024632F" w:rsidRDefault="0024632F" w14:paraId="625C5183" w14:textId="77777777">
      <w:pPr>
        <w:autoSpaceDE w:val="0"/>
        <w:autoSpaceDN w:val="0"/>
        <w:adjustRightInd w:val="0"/>
        <w:ind w:left="540"/>
      </w:pPr>
      <w:r w:rsidRPr="0024632F">
        <w:t xml:space="preserve">OA estimates that it will take a representative from an association or other organization approximately 10 minutes to complete the application, including the time necessary to research and gather information.  It is anticipated that between 5 and 10 associations/organizations per year will voluntarily join the consortium.  </w:t>
      </w:r>
    </w:p>
    <w:p w:rsidRPr="0024632F" w:rsidR="0024632F" w:rsidP="0024632F" w:rsidRDefault="0024632F" w14:paraId="0AAFF09A" w14:textId="77777777">
      <w:pPr>
        <w:autoSpaceDE w:val="0"/>
        <w:autoSpaceDN w:val="0"/>
        <w:adjustRightInd w:val="0"/>
        <w:ind w:left="540"/>
      </w:pPr>
    </w:p>
    <w:p w:rsidRPr="0024632F" w:rsidR="0024632F" w:rsidP="0024632F" w:rsidRDefault="0024632F" w14:paraId="1AADE78A" w14:textId="77777777">
      <w:pPr>
        <w:tabs>
          <w:tab w:val="left" w:pos="-1440"/>
          <w:tab w:val="left" w:pos="-720"/>
          <w:tab w:val="left" w:pos="0"/>
          <w:tab w:val="left" w:pos="720"/>
          <w:tab w:val="left" w:pos="1440"/>
          <w:tab w:val="left" w:pos="2304"/>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ind w:left="540"/>
        <w:rPr>
          <w:b/>
          <w:u w:val="single"/>
        </w:rPr>
      </w:pPr>
      <w:r w:rsidRPr="0024632F">
        <w:rPr>
          <w:b/>
          <w:u w:val="single"/>
        </w:rPr>
        <w:t>Current Collection</w:t>
      </w:r>
    </w:p>
    <w:p w:rsidRPr="0024632F" w:rsidR="0024632F" w:rsidP="0024632F" w:rsidRDefault="0024632F" w14:paraId="1C985753" w14:textId="77777777">
      <w:pPr>
        <w:autoSpaceDE w:val="0"/>
        <w:autoSpaceDN w:val="0"/>
        <w:adjustRightInd w:val="0"/>
        <w:ind w:left="810" w:hanging="270"/>
      </w:pPr>
    </w:p>
    <w:p w:rsidRPr="0024632F" w:rsidR="0024632F" w:rsidP="0024632F" w:rsidRDefault="0024632F" w14:paraId="1B5ADBDA" w14:textId="77777777">
      <w:pPr>
        <w:autoSpaceDE w:val="0"/>
        <w:autoSpaceDN w:val="0"/>
        <w:adjustRightInd w:val="0"/>
        <w:ind w:left="540"/>
      </w:pPr>
      <w:r w:rsidRPr="0024632F">
        <w:lastRenderedPageBreak/>
        <w:t>To date, 16 associations/organizations have joined the consortium.</w:t>
      </w:r>
    </w:p>
    <w:p w:rsidRPr="0024632F" w:rsidR="0024632F" w:rsidP="0024632F" w:rsidRDefault="0024632F" w14:paraId="07B105BA" w14:textId="77777777">
      <w:pPr>
        <w:tabs>
          <w:tab w:val="left" w:pos="-1440"/>
          <w:tab w:val="left" w:pos="-720"/>
          <w:tab w:val="left" w:pos="0"/>
          <w:tab w:val="left" w:pos="720"/>
          <w:tab w:val="left" w:pos="1440"/>
          <w:tab w:val="left" w:pos="2304"/>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ind w:left="540"/>
      </w:pPr>
    </w:p>
    <w:p w:rsidRPr="0024632F" w:rsidR="0024632F" w:rsidP="0024632F" w:rsidRDefault="0024632F" w14:paraId="2D3567A5" w14:textId="77777777">
      <w:pPr>
        <w:tabs>
          <w:tab w:val="left" w:pos="-1440"/>
          <w:tab w:val="left" w:pos="-720"/>
          <w:tab w:val="left" w:pos="0"/>
          <w:tab w:val="left" w:pos="720"/>
          <w:tab w:val="left" w:pos="1440"/>
          <w:tab w:val="left" w:pos="2304"/>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ind w:left="540"/>
      </w:pPr>
      <w:r w:rsidRPr="0024632F">
        <w:t xml:space="preserve">Total Burden of the First Three Years of Current Collection = </w:t>
      </w:r>
      <w:r w:rsidRPr="0024632F">
        <w:rPr>
          <w:b/>
        </w:rPr>
        <w:t>2.6 hours.</w:t>
      </w:r>
    </w:p>
    <w:p w:rsidRPr="0024632F" w:rsidR="0024632F" w:rsidP="0024632F" w:rsidRDefault="0024632F" w14:paraId="74D5EBD2" w14:textId="77777777">
      <w:pPr>
        <w:autoSpaceDE w:val="0"/>
        <w:autoSpaceDN w:val="0"/>
        <w:adjustRightInd w:val="0"/>
        <w:ind w:left="540"/>
      </w:pPr>
    </w:p>
    <w:p w:rsidRPr="0024632F" w:rsidR="0024632F" w:rsidP="0024632F" w:rsidRDefault="0024632F" w14:paraId="4DC4D10C" w14:textId="77777777">
      <w:pPr>
        <w:widowControl w:val="0"/>
        <w:numPr>
          <w:ilvl w:val="0"/>
          <w:numId w:val="4"/>
        </w:numPr>
        <w:autoSpaceDE w:val="0"/>
        <w:autoSpaceDN w:val="0"/>
        <w:adjustRightInd w:val="0"/>
        <w:ind w:left="810" w:hanging="270"/>
      </w:pPr>
      <w:r w:rsidRPr="0024632F">
        <w:t xml:space="preserve"> (10 minutes x 16 organization) / 60 minutes = 2.6 hours</w:t>
      </w:r>
    </w:p>
    <w:p w:rsidRPr="0024632F" w:rsidR="0024632F" w:rsidP="0024632F" w:rsidRDefault="0024632F" w14:paraId="129499A5" w14:textId="77777777">
      <w:pPr>
        <w:tabs>
          <w:tab w:val="left" w:pos="-1440"/>
          <w:tab w:val="left" w:pos="-720"/>
          <w:tab w:val="left" w:pos="0"/>
          <w:tab w:val="left" w:pos="720"/>
          <w:tab w:val="left" w:pos="1440"/>
          <w:tab w:val="left" w:pos="2304"/>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ind w:left="540"/>
        <w:rPr>
          <w:b/>
          <w:u w:val="single"/>
        </w:rPr>
      </w:pPr>
    </w:p>
    <w:p w:rsidRPr="0024632F" w:rsidR="0024632F" w:rsidP="0024632F" w:rsidRDefault="0024632F" w14:paraId="69D71213" w14:textId="77777777">
      <w:pPr>
        <w:tabs>
          <w:tab w:val="left" w:pos="-1440"/>
          <w:tab w:val="left" w:pos="-720"/>
          <w:tab w:val="left" w:pos="0"/>
          <w:tab w:val="left" w:pos="720"/>
          <w:tab w:val="left" w:pos="1440"/>
          <w:tab w:val="left" w:pos="2304"/>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ind w:left="540"/>
        <w:rPr>
          <w:b/>
          <w:u w:val="single"/>
        </w:rPr>
      </w:pPr>
      <w:r w:rsidRPr="0024632F">
        <w:rPr>
          <w:b/>
          <w:u w:val="single"/>
        </w:rPr>
        <w:t>Annual Burden for National, Regional, or State Associations or Other Organizations</w:t>
      </w:r>
    </w:p>
    <w:p w:rsidRPr="0024632F" w:rsidR="0024632F" w:rsidP="0024632F" w:rsidRDefault="0024632F" w14:paraId="7ADD5983" w14:textId="77777777">
      <w:pPr>
        <w:autoSpaceDE w:val="0"/>
        <w:autoSpaceDN w:val="0"/>
        <w:adjustRightInd w:val="0"/>
        <w:ind w:left="540"/>
      </w:pPr>
    </w:p>
    <w:p w:rsidRPr="0024632F" w:rsidR="0024632F" w:rsidP="0024632F" w:rsidRDefault="0024632F" w14:paraId="18BFE509" w14:textId="77777777">
      <w:pPr>
        <w:tabs>
          <w:tab w:val="left" w:pos="-1440"/>
          <w:tab w:val="left" w:pos="-720"/>
          <w:tab w:val="left" w:pos="0"/>
          <w:tab w:val="left" w:pos="720"/>
          <w:tab w:val="left" w:pos="1440"/>
          <w:tab w:val="left" w:pos="2304"/>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ind w:left="540"/>
      </w:pPr>
      <w:r w:rsidRPr="0024632F">
        <w:t xml:space="preserve">Based on our existing experience with this collection, the annual burden = </w:t>
      </w:r>
      <w:r w:rsidRPr="0024632F">
        <w:rPr>
          <w:b/>
        </w:rPr>
        <w:t>2</w:t>
      </w:r>
      <w:r w:rsidRPr="0024632F">
        <w:t xml:space="preserve"> </w:t>
      </w:r>
      <w:r w:rsidRPr="0024632F">
        <w:rPr>
          <w:b/>
        </w:rPr>
        <w:t>hours</w:t>
      </w:r>
      <w:r w:rsidRPr="0024632F">
        <w:t>.</w:t>
      </w:r>
    </w:p>
    <w:p w:rsidRPr="0024632F" w:rsidR="0024632F" w:rsidP="0024632F" w:rsidRDefault="0024632F" w14:paraId="14C25A39" w14:textId="77777777">
      <w:pPr>
        <w:tabs>
          <w:tab w:val="left" w:pos="-1440"/>
          <w:tab w:val="left" w:pos="-720"/>
          <w:tab w:val="left" w:pos="0"/>
          <w:tab w:val="left" w:pos="720"/>
          <w:tab w:val="left" w:pos="1440"/>
          <w:tab w:val="left" w:pos="2304"/>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ind w:left="540"/>
      </w:pPr>
    </w:p>
    <w:p w:rsidRPr="0024632F" w:rsidR="0024632F" w:rsidP="0024632F" w:rsidRDefault="0024632F" w14:paraId="7F0BE8E9" w14:textId="77777777">
      <w:pPr>
        <w:widowControl w:val="0"/>
        <w:numPr>
          <w:ilvl w:val="0"/>
          <w:numId w:val="4"/>
        </w:numPr>
        <w:autoSpaceDE w:val="0"/>
        <w:autoSpaceDN w:val="0"/>
        <w:adjustRightInd w:val="0"/>
        <w:ind w:left="810" w:hanging="270"/>
        <w:rPr>
          <w:b/>
        </w:rPr>
      </w:pPr>
      <w:r w:rsidRPr="0024632F">
        <w:t xml:space="preserve"> Annual Burden:  (10 minutes x 10 organization) / 60 minutes = 2 hours.</w:t>
      </w:r>
    </w:p>
    <w:p w:rsidRPr="0024632F" w:rsidR="0024632F" w:rsidP="0024632F" w:rsidRDefault="0024632F" w14:paraId="06F3394B" w14:textId="77777777">
      <w:pPr>
        <w:tabs>
          <w:tab w:val="left" w:pos="-1440"/>
          <w:tab w:val="left" w:pos="-720"/>
          <w:tab w:val="left" w:pos="0"/>
          <w:tab w:val="left" w:pos="720"/>
          <w:tab w:val="left" w:pos="1440"/>
          <w:tab w:val="left" w:pos="2304"/>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ind w:left="540"/>
      </w:pPr>
    </w:p>
    <w:p w:rsidRPr="0024632F" w:rsidR="0024632F" w:rsidP="0024632F" w:rsidRDefault="0024632F" w14:paraId="3BE9B575" w14:textId="77777777">
      <w:pPr>
        <w:tabs>
          <w:tab w:val="left" w:pos="-1440"/>
          <w:tab w:val="left" w:pos="-720"/>
          <w:tab w:val="left" w:pos="0"/>
          <w:tab w:val="left" w:pos="720"/>
          <w:tab w:val="left" w:pos="1440"/>
          <w:tab w:val="left" w:pos="2304"/>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ind w:left="540"/>
      </w:pPr>
      <w:r w:rsidRPr="0024632F">
        <w:t xml:space="preserve">The cost for 10 new members to the consortium per year is estimated to be </w:t>
      </w:r>
      <w:r w:rsidRPr="0024632F">
        <w:rPr>
          <w:b/>
        </w:rPr>
        <w:t>$4</w:t>
      </w:r>
      <w:r w:rsidR="00FC21F4">
        <w:rPr>
          <w:b/>
        </w:rPr>
        <w:t>8</w:t>
      </w:r>
      <w:r w:rsidRPr="0024632F">
        <w:t xml:space="preserve"> (2 hours x $2</w:t>
      </w:r>
      <w:r w:rsidR="00FC21F4">
        <w:t>3.76</w:t>
      </w:r>
      <w:r w:rsidRPr="0024632F">
        <w:t xml:space="preserve">*).  </w:t>
      </w:r>
    </w:p>
    <w:p w:rsidRPr="0024632F" w:rsidR="0024632F" w:rsidP="0024632F" w:rsidRDefault="0024632F" w14:paraId="0FE320B9" w14:textId="77777777">
      <w:pPr>
        <w:widowControl w:val="0"/>
        <w:autoSpaceDE w:val="0"/>
        <w:autoSpaceDN w:val="0"/>
        <w:adjustRightInd w:val="0"/>
        <w:ind w:left="540"/>
      </w:pPr>
      <w:r w:rsidRPr="0024632F">
        <w:t>*The estimated hourly compensation rate for an administrative assistant (43-</w:t>
      </w:r>
    </w:p>
    <w:p w:rsidRPr="0024632F" w:rsidR="0024632F" w:rsidP="0024632F" w:rsidRDefault="0024632F" w14:paraId="176B1D2B" w14:textId="77777777">
      <w:pPr>
        <w:widowControl w:val="0"/>
        <w:tabs>
          <w:tab w:val="left" w:pos="540"/>
        </w:tabs>
        <w:autoSpaceDE w:val="0"/>
        <w:autoSpaceDN w:val="0"/>
        <w:adjustRightInd w:val="0"/>
        <w:ind w:left="540"/>
      </w:pPr>
      <w:r w:rsidRPr="0024632F">
        <w:t>6014) in the private sector was calculated by multiplying the median hourly wage of $</w:t>
      </w:r>
      <w:r w:rsidR="00FC21F4">
        <w:t>18.28</w:t>
      </w:r>
      <w:r w:rsidRPr="0024632F">
        <w:t xml:space="preserve">, by 1.30, to account for private-sector employee benefits.  The hourly compensation rate for administrative assistant is </w:t>
      </w:r>
      <w:r w:rsidRPr="0024632F">
        <w:rPr>
          <w:b/>
        </w:rPr>
        <w:t>$2</w:t>
      </w:r>
      <w:r w:rsidR="00FC21F4">
        <w:rPr>
          <w:b/>
        </w:rPr>
        <w:t>3.76</w:t>
      </w:r>
      <w:r w:rsidRPr="0024632F">
        <w:t>.  For the median hourly wage, see the Department’s BLS National Occupational Employment and Wage Estimates, May 201</w:t>
      </w:r>
      <w:r w:rsidR="00FC21F4">
        <w:t>8</w:t>
      </w:r>
      <w:r w:rsidRPr="0024632F">
        <w:t xml:space="preserve">, at: </w:t>
      </w:r>
      <w:hyperlink w:history="1" r:id="rId17">
        <w:r w:rsidRPr="0024632F">
          <w:rPr>
            <w:color w:val="0000FF"/>
            <w:u w:val="single"/>
          </w:rPr>
          <w:t>http://www.bls.gov/oes/current/oes436014.htm</w:t>
        </w:r>
      </w:hyperlink>
      <w:r w:rsidRPr="0024632F">
        <w:t xml:space="preserve"> and for the Employer Costs for Employee Compensation, see BLS New </w:t>
      </w:r>
      <w:r w:rsidRPr="0024632F">
        <w:lastRenderedPageBreak/>
        <w:t>Release, Table A., June 201</w:t>
      </w:r>
      <w:r w:rsidR="00FC21F4">
        <w:t>9</w:t>
      </w:r>
      <w:r w:rsidRPr="0024632F">
        <w:t xml:space="preserve"> at:  </w:t>
      </w:r>
      <w:hyperlink w:history="1" r:id="rId18">
        <w:r w:rsidRPr="0024632F">
          <w:rPr>
            <w:color w:val="0000FF"/>
            <w:u w:val="single"/>
          </w:rPr>
          <w:t>http://www.bls.gov/news.release/pdf/ecec.pdf</w:t>
        </w:r>
      </w:hyperlink>
      <w:r w:rsidRPr="0024632F">
        <w:t>.</w:t>
      </w:r>
    </w:p>
    <w:p w:rsidRPr="0024632F" w:rsidR="0024632F" w:rsidP="0024632F" w:rsidRDefault="0024632F" w14:paraId="034ACACC" w14:textId="77777777">
      <w:pPr>
        <w:widowControl w:val="0"/>
        <w:tabs>
          <w:tab w:val="left" w:pos="540"/>
        </w:tabs>
        <w:autoSpaceDE w:val="0"/>
        <w:autoSpaceDN w:val="0"/>
        <w:adjustRightInd w:val="0"/>
        <w:ind w:left="540"/>
      </w:pPr>
    </w:p>
    <w:p w:rsidRPr="0024632F" w:rsidR="0024632F" w:rsidP="0024632F" w:rsidRDefault="0024632F" w14:paraId="6752B538" w14:textId="77777777">
      <w:pPr>
        <w:widowControl w:val="0"/>
        <w:tabs>
          <w:tab w:val="left" w:pos="900"/>
        </w:tabs>
        <w:autoSpaceDE w:val="0"/>
        <w:autoSpaceDN w:val="0"/>
        <w:adjustRightInd w:val="0"/>
        <w:ind w:left="540"/>
        <w:rPr>
          <w:b/>
        </w:rPr>
      </w:pPr>
      <w:r w:rsidRPr="0024632F">
        <w:rPr>
          <w:b/>
        </w:rPr>
        <w:t>D.</w:t>
      </w:r>
      <w:r w:rsidRPr="0024632F">
        <w:rPr>
          <w:b/>
        </w:rPr>
        <w:tab/>
        <w:t>Bi-Annual Review of Information</w:t>
      </w:r>
    </w:p>
    <w:p w:rsidRPr="0024632F" w:rsidR="0024632F" w:rsidP="0024632F" w:rsidRDefault="0024632F" w14:paraId="6AFF1FA0" w14:textId="77777777">
      <w:pPr>
        <w:tabs>
          <w:tab w:val="left" w:pos="-1440"/>
          <w:tab w:val="left" w:pos="-720"/>
          <w:tab w:val="left" w:pos="0"/>
          <w:tab w:val="left" w:pos="720"/>
          <w:tab w:val="left" w:pos="1440"/>
          <w:tab w:val="left" w:pos="2304"/>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ind w:left="540"/>
      </w:pPr>
    </w:p>
    <w:p w:rsidRPr="0024632F" w:rsidR="0024632F" w:rsidP="0024632F" w:rsidRDefault="0024632F" w14:paraId="586D3EC0" w14:textId="77777777">
      <w:pPr>
        <w:tabs>
          <w:tab w:val="left" w:pos="-1440"/>
          <w:tab w:val="left" w:pos="-720"/>
          <w:tab w:val="left" w:pos="0"/>
          <w:tab w:val="left" w:pos="720"/>
          <w:tab w:val="left" w:pos="1440"/>
          <w:tab w:val="left" w:pos="2304"/>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ind w:left="540"/>
      </w:pPr>
      <w:r w:rsidRPr="0024632F">
        <w:t>The consortium information will be reviewed bi-annually (i.e., once every two years) by the Two- and Four-Year Post- Secondary Institutions to ensure that the point of contact information and the information on the articulation agreements are current.  OA will send a form to the institutional member with the existing information.  It should take five minutes per articulation agreement to review and update the information (if necessary).  The total annual respondent cost is estimated to be $1</w:t>
      </w:r>
      <w:r w:rsidR="00015C00">
        <w:t>19</w:t>
      </w:r>
      <w:r w:rsidRPr="0024632F">
        <w:t xml:space="preserve"> ({[120 articulation agreements x 0.5 reviews per year] x [5 minutes] / 60 minutes} 5 hours x $2</w:t>
      </w:r>
      <w:r w:rsidR="00FC21F4">
        <w:t>3.76</w:t>
      </w:r>
      <w:r w:rsidRPr="0024632F">
        <w:t xml:space="preserve">*).  </w:t>
      </w:r>
    </w:p>
    <w:p w:rsidRPr="0024632F" w:rsidR="0024632F" w:rsidP="0024632F" w:rsidRDefault="0024632F" w14:paraId="720D2EE1" w14:textId="77777777">
      <w:pPr>
        <w:tabs>
          <w:tab w:val="left" w:pos="-1440"/>
          <w:tab w:val="left" w:pos="-720"/>
          <w:tab w:val="left" w:pos="0"/>
          <w:tab w:val="left" w:pos="720"/>
          <w:tab w:val="left" w:pos="1440"/>
          <w:tab w:val="left" w:pos="2304"/>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ind w:left="540"/>
      </w:pPr>
    </w:p>
    <w:p w:rsidRPr="0024632F" w:rsidR="0024632F" w:rsidP="0024632F" w:rsidRDefault="0024632F" w14:paraId="7ECC537D" w14:textId="77777777">
      <w:pPr>
        <w:tabs>
          <w:tab w:val="left" w:pos="-1440"/>
          <w:tab w:val="left" w:pos="-720"/>
          <w:tab w:val="left" w:pos="0"/>
          <w:tab w:val="left" w:pos="720"/>
          <w:tab w:val="left" w:pos="1440"/>
          <w:tab w:val="left" w:pos="2304"/>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ind w:left="540"/>
      </w:pPr>
      <w:r w:rsidRPr="0024632F">
        <w:t>The consortium information will be reviewed bi-annually (i.e., once every two years) by the program sponsors to ensure that the point of contact information and the information on the articulation agreements are current.  OA will send a form to the program sponsors with the existing information.  It should take five minutes per member to review and update their information (if necessary).  The total annual respondent cost for existing members of the consortium is estimated to be $4</w:t>
      </w:r>
      <w:r w:rsidR="00015C00">
        <w:t>99</w:t>
      </w:r>
      <w:r w:rsidRPr="0024632F">
        <w:t xml:space="preserve"> ({[500 sponsor x 0.5 reviews per year] x [5 minutes] / 60 minutes} 21 hours x $2</w:t>
      </w:r>
      <w:r w:rsidR="00015C00">
        <w:t>3.76</w:t>
      </w:r>
      <w:r w:rsidRPr="0024632F">
        <w:t xml:space="preserve">*).  </w:t>
      </w:r>
    </w:p>
    <w:p w:rsidRPr="0024632F" w:rsidR="0024632F" w:rsidP="0024632F" w:rsidRDefault="0024632F" w14:paraId="7FABD605" w14:textId="77777777">
      <w:pPr>
        <w:tabs>
          <w:tab w:val="left" w:pos="-1440"/>
          <w:tab w:val="left" w:pos="-720"/>
          <w:tab w:val="left" w:pos="0"/>
          <w:tab w:val="left" w:pos="720"/>
          <w:tab w:val="left" w:pos="1440"/>
          <w:tab w:val="left" w:pos="2304"/>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ind w:left="540"/>
      </w:pPr>
    </w:p>
    <w:p w:rsidRPr="0024632F" w:rsidR="0024632F" w:rsidP="0024632F" w:rsidRDefault="0024632F" w14:paraId="7E3E8881" w14:textId="77777777">
      <w:pPr>
        <w:tabs>
          <w:tab w:val="left" w:pos="-1440"/>
          <w:tab w:val="left" w:pos="-720"/>
          <w:tab w:val="left" w:pos="0"/>
          <w:tab w:val="left" w:pos="720"/>
          <w:tab w:val="left" w:pos="1440"/>
          <w:tab w:val="left" w:pos="2304"/>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ind w:left="540"/>
      </w:pPr>
      <w:r w:rsidRPr="0024632F">
        <w:t xml:space="preserve">The consortium information will be reviewed bi-annually (i.e., once every two years) by each association to ensure that </w:t>
      </w:r>
      <w:r w:rsidRPr="0024632F">
        <w:lastRenderedPageBreak/>
        <w:t>the point of contact information and information on the articulation agreements are current.  OA will send a form to the associations with the existing information.  It should take five minutes per form to review and update the information (if necessary).  The annual respondent cost is $1</w:t>
      </w:r>
      <w:r w:rsidR="00015C00">
        <w:t>2</w:t>
      </w:r>
      <w:r w:rsidRPr="0024632F">
        <w:t xml:space="preserve"> ({[10 associations x 0.5 reviews per year] x [5 minutes] / 60 minutes} 0.5 hours x $2</w:t>
      </w:r>
      <w:r w:rsidR="00015C00">
        <w:t>3.76</w:t>
      </w:r>
      <w:r w:rsidRPr="0024632F">
        <w:t xml:space="preserve">*).  </w:t>
      </w:r>
    </w:p>
    <w:p w:rsidRPr="0024632F" w:rsidR="0024632F" w:rsidP="0024632F" w:rsidRDefault="0024632F" w14:paraId="4007C575" w14:textId="77777777">
      <w:pPr>
        <w:tabs>
          <w:tab w:val="left" w:pos="-1440"/>
          <w:tab w:val="left" w:pos="-720"/>
          <w:tab w:val="left" w:pos="0"/>
          <w:tab w:val="left" w:pos="720"/>
          <w:tab w:val="left" w:pos="1440"/>
          <w:tab w:val="left" w:pos="2304"/>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ind w:left="540"/>
      </w:pPr>
    </w:p>
    <w:p w:rsidRPr="0024632F" w:rsidR="0024632F" w:rsidP="0024632F" w:rsidRDefault="0024632F" w14:paraId="052EF871" w14:textId="77777777">
      <w:pPr>
        <w:tabs>
          <w:tab w:val="left" w:pos="-1440"/>
          <w:tab w:val="left" w:pos="-720"/>
          <w:tab w:val="left" w:pos="0"/>
          <w:tab w:val="left" w:pos="720"/>
          <w:tab w:val="left" w:pos="1440"/>
          <w:tab w:val="left" w:pos="2304"/>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ind w:left="540"/>
      </w:pPr>
      <w:r w:rsidRPr="0024632F">
        <w:t>* The estimated hourly compensation rate for an administrative assistant (43-</w:t>
      </w:r>
    </w:p>
    <w:p w:rsidRPr="0024632F" w:rsidR="0024632F" w:rsidP="0024632F" w:rsidRDefault="0024632F" w14:paraId="75FDBFD8" w14:textId="77777777">
      <w:pPr>
        <w:tabs>
          <w:tab w:val="left" w:pos="-1440"/>
          <w:tab w:val="left" w:pos="-720"/>
          <w:tab w:val="left" w:pos="0"/>
          <w:tab w:val="left" w:pos="720"/>
          <w:tab w:val="left" w:pos="1440"/>
          <w:tab w:val="left" w:pos="2304"/>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ind w:left="540"/>
      </w:pPr>
      <w:r w:rsidRPr="0024632F">
        <w:t>6014) in the private sector was calculated by multiplying the median hourly wage of $</w:t>
      </w:r>
      <w:r w:rsidR="00015C00">
        <w:t>18.28</w:t>
      </w:r>
      <w:r w:rsidRPr="0024632F">
        <w:t>, by 1.30, to account for private-sector employee benefits.  The hourly compensation rate for administrative assistant is $2</w:t>
      </w:r>
      <w:r w:rsidR="00015C00">
        <w:t>3.76</w:t>
      </w:r>
      <w:r w:rsidRPr="0024632F">
        <w:t>.  For the median hourly wage, see the Department’s BLS National Occupational Employment and Wage Estimates, May 201</w:t>
      </w:r>
      <w:r w:rsidR="00015C00">
        <w:t>8</w:t>
      </w:r>
      <w:r w:rsidRPr="0024632F">
        <w:t xml:space="preserve">, at: </w:t>
      </w:r>
      <w:hyperlink w:history="1" r:id="rId19">
        <w:r w:rsidRPr="0024632F">
          <w:rPr>
            <w:color w:val="0000FF"/>
            <w:u w:val="single"/>
          </w:rPr>
          <w:t>http://www.bls.gov/oes/current/oes436014.htm</w:t>
        </w:r>
      </w:hyperlink>
      <w:r w:rsidRPr="0024632F">
        <w:t xml:space="preserve"> and for the Employer Costs for Employee Compensation, see BLS New Release, Table A., June 201</w:t>
      </w:r>
      <w:r w:rsidR="00015C00">
        <w:t>9</w:t>
      </w:r>
      <w:r w:rsidRPr="0024632F">
        <w:t xml:space="preserve"> at:  </w:t>
      </w:r>
      <w:hyperlink w:history="1" r:id="rId20">
        <w:r w:rsidRPr="0024632F">
          <w:rPr>
            <w:color w:val="0000FF"/>
            <w:u w:val="single"/>
          </w:rPr>
          <w:t>http://www.bls.gov/news.release/pdf/ecec.pdf</w:t>
        </w:r>
      </w:hyperlink>
      <w:r w:rsidRPr="0024632F">
        <w:t>.</w:t>
      </w:r>
    </w:p>
    <w:p w:rsidRPr="0024632F" w:rsidR="0024632F" w:rsidP="0024632F" w:rsidRDefault="0024632F" w14:paraId="22B5B589" w14:textId="77777777">
      <w:pPr>
        <w:tabs>
          <w:tab w:val="left" w:pos="-1440"/>
          <w:tab w:val="left" w:pos="-720"/>
          <w:tab w:val="left" w:pos="0"/>
          <w:tab w:val="left" w:pos="720"/>
          <w:tab w:val="left" w:pos="1440"/>
          <w:tab w:val="left" w:pos="2304"/>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ind w:left="540"/>
      </w:pPr>
    </w:p>
    <w:p w:rsidRPr="0024632F" w:rsidR="0024632F" w:rsidP="0024632F" w:rsidRDefault="0024632F" w14:paraId="30020A2F" w14:textId="77777777">
      <w:pPr>
        <w:tabs>
          <w:tab w:val="left" w:pos="-1440"/>
          <w:tab w:val="left" w:pos="-720"/>
          <w:tab w:val="left" w:pos="0"/>
          <w:tab w:val="left" w:pos="720"/>
          <w:tab w:val="left" w:pos="1440"/>
          <w:tab w:val="left" w:pos="2304"/>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ind w:left="540"/>
      </w:pPr>
    </w:p>
    <w:p w:rsidRPr="0024632F" w:rsidR="0024632F" w:rsidP="0024632F" w:rsidRDefault="0024632F" w14:paraId="594D7681" w14:textId="77777777">
      <w:pPr>
        <w:tabs>
          <w:tab w:val="left" w:pos="-1440"/>
          <w:tab w:val="left" w:pos="-720"/>
          <w:tab w:val="left" w:pos="0"/>
          <w:tab w:val="left" w:pos="720"/>
          <w:tab w:val="left" w:pos="1440"/>
          <w:tab w:val="left" w:pos="2304"/>
          <w:tab w:val="left" w:pos="2880"/>
          <w:tab w:val="left" w:pos="3600"/>
          <w:tab w:val="left" w:pos="4320"/>
          <w:tab w:val="left" w:pos="5040"/>
          <w:tab w:val="left" w:pos="5760"/>
          <w:tab w:val="left" w:pos="6480"/>
          <w:tab w:val="left" w:pos="7200"/>
          <w:tab w:val="left" w:pos="7920"/>
          <w:tab w:val="left" w:pos="8640"/>
          <w:tab w:val="left" w:pos="9360"/>
        </w:tabs>
        <w:autoSpaceDE w:val="0"/>
        <w:autoSpaceDN w:val="0"/>
        <w:adjustRightInd w:val="0"/>
        <w:ind w:left="540"/>
        <w:rPr>
          <w:b/>
        </w:rPr>
      </w:pPr>
      <w:r w:rsidRPr="0024632F">
        <w:rPr>
          <w:b/>
        </w:rPr>
        <w:t>E.  Burden Summary</w:t>
      </w:r>
    </w:p>
    <w:p w:rsidRPr="0024632F" w:rsidR="0024632F" w:rsidP="0024632F" w:rsidRDefault="0024632F" w14:paraId="0BC80D01" w14:textId="77777777">
      <w:pPr>
        <w:autoSpaceDE w:val="0"/>
        <w:autoSpaceDN w:val="0"/>
        <w:adjustRightInd w:val="0"/>
        <w:ind w:left="540" w:firstLine="720"/>
        <w:rPr>
          <w:highlight w:val="cyan"/>
        </w:rPr>
      </w:pPr>
    </w:p>
    <w:tbl>
      <w:tblPr>
        <w:tblW w:w="10260" w:type="dxa"/>
        <w:tblInd w:w="-34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2430"/>
        <w:gridCol w:w="1350"/>
        <w:gridCol w:w="1170"/>
        <w:gridCol w:w="1170"/>
        <w:gridCol w:w="1080"/>
        <w:gridCol w:w="900"/>
        <w:gridCol w:w="900"/>
        <w:gridCol w:w="1260"/>
      </w:tblGrid>
      <w:tr w:rsidRPr="0024632F" w:rsidR="0024632F" w:rsidTr="007572D1" w14:paraId="696CC0B0" w14:textId="77777777">
        <w:tc>
          <w:tcPr>
            <w:tcW w:w="2430" w:type="dxa"/>
            <w:tcBorders>
              <w:top w:val="single" w:color="auto" w:sz="4" w:space="0"/>
              <w:left w:val="single" w:color="auto" w:sz="4" w:space="0"/>
              <w:bottom w:val="single" w:color="auto" w:sz="4" w:space="0"/>
              <w:right w:val="single" w:color="auto" w:sz="4" w:space="0"/>
            </w:tcBorders>
            <w:shd w:val="clear" w:color="auto" w:fill="8DB3E2"/>
            <w:vAlign w:val="center"/>
            <w:hideMark/>
          </w:tcPr>
          <w:p w:rsidRPr="0024632F" w:rsidR="0024632F" w:rsidP="0024632F" w:rsidRDefault="0024632F" w14:paraId="14A7A68C" w14:textId="77777777">
            <w:pPr>
              <w:widowControl w:val="0"/>
              <w:autoSpaceDE w:val="0"/>
              <w:autoSpaceDN w:val="0"/>
              <w:adjustRightInd w:val="0"/>
              <w:spacing w:line="276" w:lineRule="auto"/>
              <w:jc w:val="center"/>
              <w:rPr>
                <w:b/>
                <w:sz w:val="16"/>
                <w:szCs w:val="16"/>
              </w:rPr>
            </w:pPr>
            <w:r w:rsidRPr="0024632F">
              <w:rPr>
                <w:b/>
                <w:sz w:val="16"/>
                <w:szCs w:val="16"/>
              </w:rPr>
              <w:t>Activity</w:t>
            </w:r>
          </w:p>
        </w:tc>
        <w:tc>
          <w:tcPr>
            <w:tcW w:w="1350" w:type="dxa"/>
            <w:tcBorders>
              <w:top w:val="single" w:color="auto" w:sz="4" w:space="0"/>
              <w:left w:val="single" w:color="auto" w:sz="4" w:space="0"/>
              <w:bottom w:val="single" w:color="auto" w:sz="4" w:space="0"/>
              <w:right w:val="single" w:color="auto" w:sz="4" w:space="0"/>
            </w:tcBorders>
            <w:shd w:val="clear" w:color="auto" w:fill="8DB3E2"/>
            <w:vAlign w:val="center"/>
            <w:hideMark/>
          </w:tcPr>
          <w:p w:rsidRPr="0024632F" w:rsidR="0024632F" w:rsidP="0024632F" w:rsidRDefault="0024632F" w14:paraId="7EAD11C3" w14:textId="77777777">
            <w:pPr>
              <w:widowControl w:val="0"/>
              <w:autoSpaceDE w:val="0"/>
              <w:autoSpaceDN w:val="0"/>
              <w:adjustRightInd w:val="0"/>
              <w:spacing w:line="276" w:lineRule="auto"/>
              <w:jc w:val="center"/>
              <w:rPr>
                <w:b/>
                <w:sz w:val="16"/>
                <w:szCs w:val="16"/>
              </w:rPr>
            </w:pPr>
            <w:r w:rsidRPr="0024632F">
              <w:rPr>
                <w:b/>
                <w:sz w:val="16"/>
                <w:szCs w:val="16"/>
              </w:rPr>
              <w:t>Number of Respondents</w:t>
            </w:r>
          </w:p>
        </w:tc>
        <w:tc>
          <w:tcPr>
            <w:tcW w:w="1170" w:type="dxa"/>
            <w:tcBorders>
              <w:top w:val="single" w:color="auto" w:sz="4" w:space="0"/>
              <w:left w:val="single" w:color="auto" w:sz="4" w:space="0"/>
              <w:bottom w:val="single" w:color="auto" w:sz="4" w:space="0"/>
              <w:right w:val="single" w:color="auto" w:sz="4" w:space="0"/>
            </w:tcBorders>
            <w:shd w:val="clear" w:color="auto" w:fill="8DB3E2"/>
            <w:vAlign w:val="center"/>
            <w:hideMark/>
          </w:tcPr>
          <w:p w:rsidRPr="0024632F" w:rsidR="0024632F" w:rsidP="0024632F" w:rsidRDefault="0024632F" w14:paraId="508F5BED" w14:textId="77777777">
            <w:pPr>
              <w:widowControl w:val="0"/>
              <w:autoSpaceDE w:val="0"/>
              <w:autoSpaceDN w:val="0"/>
              <w:adjustRightInd w:val="0"/>
              <w:spacing w:line="276" w:lineRule="auto"/>
              <w:jc w:val="center"/>
              <w:rPr>
                <w:b/>
                <w:sz w:val="16"/>
                <w:szCs w:val="16"/>
              </w:rPr>
            </w:pPr>
            <w:r w:rsidRPr="0024632F">
              <w:rPr>
                <w:b/>
                <w:sz w:val="16"/>
                <w:szCs w:val="16"/>
              </w:rPr>
              <w:t>Frequency</w:t>
            </w:r>
          </w:p>
        </w:tc>
        <w:tc>
          <w:tcPr>
            <w:tcW w:w="1170" w:type="dxa"/>
            <w:tcBorders>
              <w:top w:val="single" w:color="auto" w:sz="4" w:space="0"/>
              <w:left w:val="single" w:color="auto" w:sz="4" w:space="0"/>
              <w:bottom w:val="single" w:color="auto" w:sz="4" w:space="0"/>
              <w:right w:val="single" w:color="auto" w:sz="4" w:space="0"/>
            </w:tcBorders>
            <w:shd w:val="clear" w:color="auto" w:fill="8DB3E2"/>
            <w:vAlign w:val="center"/>
            <w:hideMark/>
          </w:tcPr>
          <w:p w:rsidRPr="0024632F" w:rsidR="0024632F" w:rsidP="0024632F" w:rsidRDefault="0024632F" w14:paraId="26C67721" w14:textId="77777777">
            <w:pPr>
              <w:widowControl w:val="0"/>
              <w:autoSpaceDE w:val="0"/>
              <w:autoSpaceDN w:val="0"/>
              <w:adjustRightInd w:val="0"/>
              <w:spacing w:line="276" w:lineRule="auto"/>
              <w:jc w:val="center"/>
              <w:rPr>
                <w:b/>
                <w:sz w:val="16"/>
                <w:szCs w:val="16"/>
              </w:rPr>
            </w:pPr>
            <w:r w:rsidRPr="0024632F">
              <w:rPr>
                <w:b/>
                <w:sz w:val="16"/>
                <w:szCs w:val="16"/>
              </w:rPr>
              <w:t>Total Annual Responses</w:t>
            </w:r>
          </w:p>
        </w:tc>
        <w:tc>
          <w:tcPr>
            <w:tcW w:w="1080" w:type="dxa"/>
            <w:tcBorders>
              <w:top w:val="single" w:color="auto" w:sz="4" w:space="0"/>
              <w:left w:val="single" w:color="auto" w:sz="4" w:space="0"/>
              <w:bottom w:val="single" w:color="auto" w:sz="4" w:space="0"/>
              <w:right w:val="single" w:color="auto" w:sz="4" w:space="0"/>
            </w:tcBorders>
            <w:shd w:val="clear" w:color="auto" w:fill="8DB3E2"/>
            <w:vAlign w:val="center"/>
            <w:hideMark/>
          </w:tcPr>
          <w:p w:rsidRPr="0024632F" w:rsidR="0024632F" w:rsidP="0024632F" w:rsidRDefault="0024632F" w14:paraId="26D4F346" w14:textId="77777777">
            <w:pPr>
              <w:widowControl w:val="0"/>
              <w:autoSpaceDE w:val="0"/>
              <w:autoSpaceDN w:val="0"/>
              <w:adjustRightInd w:val="0"/>
              <w:spacing w:line="276" w:lineRule="auto"/>
              <w:jc w:val="center"/>
              <w:rPr>
                <w:b/>
                <w:sz w:val="16"/>
                <w:szCs w:val="16"/>
              </w:rPr>
            </w:pPr>
            <w:r w:rsidRPr="0024632F">
              <w:rPr>
                <w:b/>
                <w:sz w:val="16"/>
                <w:szCs w:val="16"/>
              </w:rPr>
              <w:t>Time Per Response</w:t>
            </w:r>
          </w:p>
        </w:tc>
        <w:tc>
          <w:tcPr>
            <w:tcW w:w="900" w:type="dxa"/>
            <w:tcBorders>
              <w:top w:val="single" w:color="auto" w:sz="4" w:space="0"/>
              <w:left w:val="single" w:color="auto" w:sz="4" w:space="0"/>
              <w:bottom w:val="single" w:color="auto" w:sz="4" w:space="0"/>
              <w:right w:val="single" w:color="auto" w:sz="4" w:space="0"/>
            </w:tcBorders>
            <w:shd w:val="clear" w:color="auto" w:fill="8DB3E2"/>
            <w:vAlign w:val="center"/>
            <w:hideMark/>
          </w:tcPr>
          <w:p w:rsidRPr="0024632F" w:rsidR="0024632F" w:rsidP="0024632F" w:rsidRDefault="0024632F" w14:paraId="52858671" w14:textId="77777777">
            <w:pPr>
              <w:widowControl w:val="0"/>
              <w:autoSpaceDE w:val="0"/>
              <w:autoSpaceDN w:val="0"/>
              <w:adjustRightInd w:val="0"/>
              <w:spacing w:line="276" w:lineRule="auto"/>
              <w:jc w:val="center"/>
              <w:rPr>
                <w:b/>
                <w:sz w:val="16"/>
                <w:szCs w:val="16"/>
              </w:rPr>
            </w:pPr>
            <w:r w:rsidRPr="0024632F">
              <w:rPr>
                <w:b/>
                <w:sz w:val="16"/>
                <w:szCs w:val="16"/>
              </w:rPr>
              <w:t>Total Annual Burden (Hours)</w:t>
            </w:r>
          </w:p>
          <w:p w:rsidRPr="0024632F" w:rsidR="0024632F" w:rsidP="0024632F" w:rsidRDefault="0024632F" w14:paraId="678377DD" w14:textId="77777777">
            <w:pPr>
              <w:widowControl w:val="0"/>
              <w:autoSpaceDE w:val="0"/>
              <w:autoSpaceDN w:val="0"/>
              <w:adjustRightInd w:val="0"/>
              <w:spacing w:line="276" w:lineRule="auto"/>
              <w:jc w:val="center"/>
              <w:rPr>
                <w:b/>
                <w:sz w:val="16"/>
                <w:szCs w:val="16"/>
              </w:rPr>
            </w:pPr>
            <w:r w:rsidRPr="0024632F">
              <w:rPr>
                <w:b/>
                <w:sz w:val="16"/>
                <w:szCs w:val="16"/>
              </w:rPr>
              <w:t>Rounded</w:t>
            </w:r>
          </w:p>
        </w:tc>
        <w:tc>
          <w:tcPr>
            <w:tcW w:w="900" w:type="dxa"/>
            <w:tcBorders>
              <w:top w:val="single" w:color="auto" w:sz="4" w:space="0"/>
              <w:left w:val="single" w:color="auto" w:sz="4" w:space="0"/>
              <w:bottom w:val="single" w:color="auto" w:sz="4" w:space="0"/>
              <w:right w:val="single" w:color="auto" w:sz="4" w:space="0"/>
            </w:tcBorders>
            <w:shd w:val="clear" w:color="auto" w:fill="8DB3E2"/>
            <w:vAlign w:val="center"/>
            <w:hideMark/>
          </w:tcPr>
          <w:p w:rsidRPr="0024632F" w:rsidR="0024632F" w:rsidP="0024632F" w:rsidRDefault="0024632F" w14:paraId="399A38D2" w14:textId="77777777">
            <w:pPr>
              <w:widowControl w:val="0"/>
              <w:autoSpaceDE w:val="0"/>
              <w:autoSpaceDN w:val="0"/>
              <w:adjustRightInd w:val="0"/>
              <w:spacing w:line="276" w:lineRule="auto"/>
              <w:jc w:val="center"/>
              <w:rPr>
                <w:b/>
                <w:sz w:val="16"/>
                <w:szCs w:val="16"/>
              </w:rPr>
            </w:pPr>
            <w:r w:rsidRPr="0024632F">
              <w:rPr>
                <w:b/>
                <w:sz w:val="16"/>
                <w:szCs w:val="16"/>
              </w:rPr>
              <w:t>Hourly Rate</w:t>
            </w:r>
          </w:p>
        </w:tc>
        <w:tc>
          <w:tcPr>
            <w:tcW w:w="1260" w:type="dxa"/>
            <w:tcBorders>
              <w:top w:val="single" w:color="auto" w:sz="4" w:space="0"/>
              <w:left w:val="single" w:color="auto" w:sz="4" w:space="0"/>
              <w:bottom w:val="single" w:color="auto" w:sz="4" w:space="0"/>
              <w:right w:val="single" w:color="auto" w:sz="4" w:space="0"/>
            </w:tcBorders>
            <w:shd w:val="clear" w:color="auto" w:fill="8DB3E2"/>
            <w:vAlign w:val="center"/>
            <w:hideMark/>
          </w:tcPr>
          <w:p w:rsidRPr="0024632F" w:rsidR="0024632F" w:rsidP="0024632F" w:rsidRDefault="0024632F" w14:paraId="6C829A77" w14:textId="77777777">
            <w:pPr>
              <w:widowControl w:val="0"/>
              <w:autoSpaceDE w:val="0"/>
              <w:autoSpaceDN w:val="0"/>
              <w:adjustRightInd w:val="0"/>
              <w:spacing w:line="276" w:lineRule="auto"/>
              <w:jc w:val="center"/>
              <w:rPr>
                <w:b/>
                <w:sz w:val="16"/>
                <w:szCs w:val="16"/>
              </w:rPr>
            </w:pPr>
            <w:r w:rsidRPr="0024632F">
              <w:rPr>
                <w:b/>
                <w:sz w:val="16"/>
                <w:szCs w:val="16"/>
              </w:rPr>
              <w:t>Monetized Value of Respondent Time</w:t>
            </w:r>
          </w:p>
        </w:tc>
      </w:tr>
      <w:tr w:rsidRPr="0024632F" w:rsidR="0024632F" w:rsidTr="007572D1" w14:paraId="17C480C2" w14:textId="77777777">
        <w:tc>
          <w:tcPr>
            <w:tcW w:w="2430" w:type="dxa"/>
            <w:tcBorders>
              <w:top w:val="single" w:color="auto" w:sz="4" w:space="0"/>
              <w:left w:val="single" w:color="auto" w:sz="4" w:space="0"/>
              <w:bottom w:val="single" w:color="auto" w:sz="4" w:space="0"/>
              <w:right w:val="single" w:color="auto" w:sz="4" w:space="0"/>
            </w:tcBorders>
            <w:vAlign w:val="center"/>
          </w:tcPr>
          <w:p w:rsidRPr="0024632F" w:rsidR="0024632F" w:rsidP="0024632F" w:rsidRDefault="0024632F" w14:paraId="0C290AB7" w14:textId="77777777">
            <w:pPr>
              <w:widowControl w:val="0"/>
              <w:autoSpaceDE w:val="0"/>
              <w:autoSpaceDN w:val="0"/>
              <w:adjustRightInd w:val="0"/>
              <w:spacing w:line="276" w:lineRule="auto"/>
              <w:rPr>
                <w:sz w:val="20"/>
                <w:szCs w:val="20"/>
              </w:rPr>
            </w:pPr>
            <w:r w:rsidRPr="0024632F">
              <w:rPr>
                <w:sz w:val="20"/>
                <w:szCs w:val="20"/>
              </w:rPr>
              <w:t>Two- and Four-Year Post- Secondary Institutions – RACC Application</w:t>
            </w:r>
          </w:p>
        </w:tc>
        <w:tc>
          <w:tcPr>
            <w:tcW w:w="1350" w:type="dxa"/>
            <w:tcBorders>
              <w:top w:val="single" w:color="auto" w:sz="4" w:space="0"/>
              <w:left w:val="single" w:color="auto" w:sz="4" w:space="0"/>
              <w:bottom w:val="single" w:color="auto" w:sz="4" w:space="0"/>
              <w:right w:val="single" w:color="auto" w:sz="4" w:space="0"/>
            </w:tcBorders>
            <w:vAlign w:val="center"/>
          </w:tcPr>
          <w:p w:rsidRPr="0024632F" w:rsidR="0024632F" w:rsidP="0024632F" w:rsidRDefault="0024632F" w14:paraId="1D8CBBBD" w14:textId="77777777">
            <w:pPr>
              <w:widowControl w:val="0"/>
              <w:autoSpaceDE w:val="0"/>
              <w:autoSpaceDN w:val="0"/>
              <w:adjustRightInd w:val="0"/>
              <w:spacing w:line="276" w:lineRule="auto"/>
              <w:jc w:val="center"/>
              <w:rPr>
                <w:sz w:val="20"/>
                <w:szCs w:val="20"/>
              </w:rPr>
            </w:pPr>
            <w:r w:rsidRPr="0024632F">
              <w:rPr>
                <w:sz w:val="20"/>
                <w:szCs w:val="20"/>
              </w:rPr>
              <w:t>100</w:t>
            </w:r>
          </w:p>
        </w:tc>
        <w:tc>
          <w:tcPr>
            <w:tcW w:w="1170" w:type="dxa"/>
            <w:tcBorders>
              <w:top w:val="single" w:color="auto" w:sz="4" w:space="0"/>
              <w:left w:val="single" w:color="auto" w:sz="4" w:space="0"/>
              <w:bottom w:val="single" w:color="auto" w:sz="4" w:space="0"/>
              <w:right w:val="single" w:color="auto" w:sz="4" w:space="0"/>
            </w:tcBorders>
            <w:vAlign w:val="center"/>
          </w:tcPr>
          <w:p w:rsidRPr="0024632F" w:rsidR="0024632F" w:rsidP="0024632F" w:rsidRDefault="0024632F" w14:paraId="3B0B1069" w14:textId="77777777">
            <w:pPr>
              <w:widowControl w:val="0"/>
              <w:autoSpaceDE w:val="0"/>
              <w:autoSpaceDN w:val="0"/>
              <w:adjustRightInd w:val="0"/>
              <w:spacing w:line="276" w:lineRule="auto"/>
              <w:jc w:val="center"/>
              <w:rPr>
                <w:sz w:val="20"/>
                <w:szCs w:val="20"/>
              </w:rPr>
            </w:pPr>
            <w:r w:rsidRPr="0024632F">
              <w:rPr>
                <w:sz w:val="20"/>
                <w:szCs w:val="20"/>
              </w:rPr>
              <w:t>Annual</w:t>
            </w:r>
          </w:p>
        </w:tc>
        <w:tc>
          <w:tcPr>
            <w:tcW w:w="1170" w:type="dxa"/>
            <w:tcBorders>
              <w:top w:val="single" w:color="auto" w:sz="4" w:space="0"/>
              <w:left w:val="single" w:color="auto" w:sz="4" w:space="0"/>
              <w:bottom w:val="single" w:color="auto" w:sz="4" w:space="0"/>
              <w:right w:val="single" w:color="auto" w:sz="4" w:space="0"/>
            </w:tcBorders>
            <w:vAlign w:val="center"/>
          </w:tcPr>
          <w:p w:rsidRPr="0024632F" w:rsidR="0024632F" w:rsidP="0024632F" w:rsidRDefault="0024632F" w14:paraId="32816250" w14:textId="77777777">
            <w:pPr>
              <w:widowControl w:val="0"/>
              <w:autoSpaceDE w:val="0"/>
              <w:autoSpaceDN w:val="0"/>
              <w:adjustRightInd w:val="0"/>
              <w:spacing w:line="276" w:lineRule="auto"/>
              <w:jc w:val="center"/>
              <w:rPr>
                <w:sz w:val="20"/>
                <w:szCs w:val="20"/>
              </w:rPr>
            </w:pPr>
            <w:r w:rsidRPr="0024632F">
              <w:rPr>
                <w:sz w:val="20"/>
                <w:szCs w:val="20"/>
              </w:rPr>
              <w:t>100</w:t>
            </w:r>
          </w:p>
        </w:tc>
        <w:tc>
          <w:tcPr>
            <w:tcW w:w="1080" w:type="dxa"/>
            <w:tcBorders>
              <w:top w:val="single" w:color="auto" w:sz="4" w:space="0"/>
              <w:left w:val="single" w:color="auto" w:sz="4" w:space="0"/>
              <w:bottom w:val="single" w:color="auto" w:sz="4" w:space="0"/>
              <w:right w:val="single" w:color="auto" w:sz="4" w:space="0"/>
            </w:tcBorders>
            <w:vAlign w:val="center"/>
          </w:tcPr>
          <w:p w:rsidRPr="0024632F" w:rsidR="0024632F" w:rsidP="0024632F" w:rsidRDefault="0024632F" w14:paraId="28A56C8F" w14:textId="77777777">
            <w:pPr>
              <w:widowControl w:val="0"/>
              <w:autoSpaceDE w:val="0"/>
              <w:autoSpaceDN w:val="0"/>
              <w:adjustRightInd w:val="0"/>
              <w:spacing w:line="276" w:lineRule="auto"/>
              <w:jc w:val="center"/>
              <w:rPr>
                <w:sz w:val="20"/>
                <w:szCs w:val="20"/>
              </w:rPr>
            </w:pPr>
            <w:r w:rsidRPr="0024632F">
              <w:rPr>
                <w:sz w:val="20"/>
                <w:szCs w:val="20"/>
              </w:rPr>
              <w:t>10 minutes</w:t>
            </w:r>
          </w:p>
        </w:tc>
        <w:tc>
          <w:tcPr>
            <w:tcW w:w="900" w:type="dxa"/>
            <w:tcBorders>
              <w:top w:val="single" w:color="auto" w:sz="4" w:space="0"/>
              <w:left w:val="single" w:color="auto" w:sz="4" w:space="0"/>
              <w:bottom w:val="single" w:color="auto" w:sz="4" w:space="0"/>
              <w:right w:val="single" w:color="auto" w:sz="4" w:space="0"/>
            </w:tcBorders>
            <w:vAlign w:val="center"/>
          </w:tcPr>
          <w:p w:rsidRPr="0024632F" w:rsidR="0024632F" w:rsidP="0024632F" w:rsidRDefault="0024632F" w14:paraId="6D426717" w14:textId="77777777">
            <w:pPr>
              <w:widowControl w:val="0"/>
              <w:autoSpaceDE w:val="0"/>
              <w:autoSpaceDN w:val="0"/>
              <w:adjustRightInd w:val="0"/>
              <w:spacing w:line="276" w:lineRule="auto"/>
              <w:jc w:val="center"/>
              <w:rPr>
                <w:sz w:val="20"/>
                <w:szCs w:val="20"/>
              </w:rPr>
            </w:pPr>
            <w:r w:rsidRPr="0024632F">
              <w:rPr>
                <w:sz w:val="20"/>
                <w:szCs w:val="20"/>
              </w:rPr>
              <w:t>17</w:t>
            </w:r>
          </w:p>
        </w:tc>
        <w:tc>
          <w:tcPr>
            <w:tcW w:w="900" w:type="dxa"/>
            <w:tcBorders>
              <w:top w:val="single" w:color="auto" w:sz="4" w:space="0"/>
              <w:left w:val="single" w:color="auto" w:sz="4" w:space="0"/>
              <w:bottom w:val="single" w:color="auto" w:sz="4" w:space="0"/>
              <w:right w:val="single" w:color="auto" w:sz="4" w:space="0"/>
            </w:tcBorders>
            <w:vAlign w:val="center"/>
          </w:tcPr>
          <w:p w:rsidRPr="0024632F" w:rsidR="0024632F" w:rsidP="0024632F" w:rsidRDefault="0024632F" w14:paraId="2779BF97" w14:textId="77777777">
            <w:pPr>
              <w:widowControl w:val="0"/>
              <w:autoSpaceDE w:val="0"/>
              <w:autoSpaceDN w:val="0"/>
              <w:adjustRightInd w:val="0"/>
              <w:spacing w:line="276" w:lineRule="auto"/>
              <w:jc w:val="center"/>
              <w:rPr>
                <w:sz w:val="20"/>
                <w:szCs w:val="20"/>
              </w:rPr>
            </w:pPr>
            <w:r w:rsidRPr="0024632F">
              <w:rPr>
                <w:sz w:val="20"/>
                <w:szCs w:val="20"/>
              </w:rPr>
              <w:t>$2</w:t>
            </w:r>
            <w:r w:rsidR="00015C00">
              <w:rPr>
                <w:sz w:val="20"/>
                <w:szCs w:val="20"/>
              </w:rPr>
              <w:t>3.76</w:t>
            </w:r>
          </w:p>
        </w:tc>
        <w:tc>
          <w:tcPr>
            <w:tcW w:w="1260" w:type="dxa"/>
            <w:tcBorders>
              <w:top w:val="single" w:color="auto" w:sz="4" w:space="0"/>
              <w:left w:val="single" w:color="auto" w:sz="4" w:space="0"/>
              <w:bottom w:val="single" w:color="auto" w:sz="4" w:space="0"/>
              <w:right w:val="single" w:color="auto" w:sz="4" w:space="0"/>
            </w:tcBorders>
            <w:vAlign w:val="center"/>
          </w:tcPr>
          <w:p w:rsidRPr="0024632F" w:rsidR="0024632F" w:rsidP="0024632F" w:rsidRDefault="0024632F" w14:paraId="04B7BC6E" w14:textId="77777777">
            <w:pPr>
              <w:widowControl w:val="0"/>
              <w:autoSpaceDE w:val="0"/>
              <w:autoSpaceDN w:val="0"/>
              <w:adjustRightInd w:val="0"/>
              <w:spacing w:line="276" w:lineRule="auto"/>
              <w:jc w:val="center"/>
              <w:rPr>
                <w:sz w:val="20"/>
                <w:szCs w:val="20"/>
              </w:rPr>
            </w:pPr>
            <w:r w:rsidRPr="0024632F">
              <w:rPr>
                <w:sz w:val="20"/>
                <w:szCs w:val="20"/>
              </w:rPr>
              <w:t>$</w:t>
            </w:r>
            <w:r w:rsidR="007572D1">
              <w:rPr>
                <w:sz w:val="20"/>
                <w:szCs w:val="20"/>
              </w:rPr>
              <w:t>40</w:t>
            </w:r>
            <w:r w:rsidR="00B07A32">
              <w:rPr>
                <w:sz w:val="20"/>
                <w:szCs w:val="20"/>
              </w:rPr>
              <w:t>4</w:t>
            </w:r>
          </w:p>
        </w:tc>
      </w:tr>
      <w:tr w:rsidRPr="0024632F" w:rsidR="0024632F" w:rsidTr="007572D1" w14:paraId="523A8B4F" w14:textId="77777777">
        <w:tc>
          <w:tcPr>
            <w:tcW w:w="2430" w:type="dxa"/>
            <w:tcBorders>
              <w:top w:val="single" w:color="auto" w:sz="4" w:space="0"/>
              <w:left w:val="single" w:color="auto" w:sz="4" w:space="0"/>
              <w:bottom w:val="single" w:color="auto" w:sz="4" w:space="0"/>
              <w:right w:val="single" w:color="auto" w:sz="4" w:space="0"/>
            </w:tcBorders>
            <w:vAlign w:val="center"/>
          </w:tcPr>
          <w:p w:rsidRPr="0024632F" w:rsidR="0024632F" w:rsidP="0024632F" w:rsidRDefault="0024632F" w14:paraId="688C602D" w14:textId="77777777">
            <w:pPr>
              <w:widowControl w:val="0"/>
              <w:autoSpaceDE w:val="0"/>
              <w:autoSpaceDN w:val="0"/>
              <w:adjustRightInd w:val="0"/>
              <w:spacing w:line="276" w:lineRule="auto"/>
              <w:rPr>
                <w:sz w:val="20"/>
                <w:szCs w:val="20"/>
              </w:rPr>
            </w:pPr>
            <w:r w:rsidRPr="0024632F">
              <w:rPr>
                <w:sz w:val="20"/>
                <w:szCs w:val="20"/>
              </w:rPr>
              <w:t>Two- and Four-Year Post- Secondary Institutions – Articulation agreement</w:t>
            </w:r>
          </w:p>
        </w:tc>
        <w:tc>
          <w:tcPr>
            <w:tcW w:w="1350" w:type="dxa"/>
            <w:tcBorders>
              <w:top w:val="single" w:color="auto" w:sz="4" w:space="0"/>
              <w:left w:val="single" w:color="auto" w:sz="4" w:space="0"/>
              <w:bottom w:val="single" w:color="auto" w:sz="4" w:space="0"/>
              <w:right w:val="single" w:color="auto" w:sz="4" w:space="0"/>
            </w:tcBorders>
            <w:vAlign w:val="center"/>
          </w:tcPr>
          <w:p w:rsidRPr="0024632F" w:rsidR="0024632F" w:rsidP="0024632F" w:rsidRDefault="0024632F" w14:paraId="6C52860C" w14:textId="77777777">
            <w:pPr>
              <w:widowControl w:val="0"/>
              <w:autoSpaceDE w:val="0"/>
              <w:autoSpaceDN w:val="0"/>
              <w:adjustRightInd w:val="0"/>
              <w:spacing w:line="276" w:lineRule="auto"/>
              <w:jc w:val="center"/>
              <w:rPr>
                <w:sz w:val="20"/>
                <w:szCs w:val="20"/>
              </w:rPr>
            </w:pPr>
            <w:r w:rsidRPr="0024632F">
              <w:rPr>
                <w:sz w:val="20"/>
                <w:szCs w:val="20"/>
              </w:rPr>
              <w:t>20</w:t>
            </w:r>
          </w:p>
        </w:tc>
        <w:tc>
          <w:tcPr>
            <w:tcW w:w="1170" w:type="dxa"/>
            <w:tcBorders>
              <w:top w:val="single" w:color="auto" w:sz="4" w:space="0"/>
              <w:left w:val="single" w:color="auto" w:sz="4" w:space="0"/>
              <w:bottom w:val="single" w:color="auto" w:sz="4" w:space="0"/>
              <w:right w:val="single" w:color="auto" w:sz="4" w:space="0"/>
            </w:tcBorders>
            <w:vAlign w:val="center"/>
          </w:tcPr>
          <w:p w:rsidRPr="0024632F" w:rsidR="0024632F" w:rsidP="0024632F" w:rsidRDefault="0024632F" w14:paraId="34ED632F" w14:textId="77777777">
            <w:pPr>
              <w:widowControl w:val="0"/>
              <w:autoSpaceDE w:val="0"/>
              <w:autoSpaceDN w:val="0"/>
              <w:adjustRightInd w:val="0"/>
              <w:spacing w:line="276" w:lineRule="auto"/>
              <w:jc w:val="center"/>
              <w:rPr>
                <w:sz w:val="20"/>
                <w:szCs w:val="20"/>
              </w:rPr>
            </w:pPr>
            <w:r w:rsidRPr="0024632F">
              <w:rPr>
                <w:sz w:val="20"/>
                <w:szCs w:val="20"/>
              </w:rPr>
              <w:t>Annual</w:t>
            </w:r>
          </w:p>
        </w:tc>
        <w:tc>
          <w:tcPr>
            <w:tcW w:w="1170" w:type="dxa"/>
            <w:tcBorders>
              <w:top w:val="single" w:color="auto" w:sz="4" w:space="0"/>
              <w:left w:val="single" w:color="auto" w:sz="4" w:space="0"/>
              <w:bottom w:val="single" w:color="auto" w:sz="4" w:space="0"/>
              <w:right w:val="single" w:color="auto" w:sz="4" w:space="0"/>
            </w:tcBorders>
            <w:vAlign w:val="center"/>
          </w:tcPr>
          <w:p w:rsidRPr="0024632F" w:rsidR="0024632F" w:rsidP="0024632F" w:rsidRDefault="0024632F" w14:paraId="1202E069" w14:textId="77777777">
            <w:pPr>
              <w:widowControl w:val="0"/>
              <w:autoSpaceDE w:val="0"/>
              <w:autoSpaceDN w:val="0"/>
              <w:adjustRightInd w:val="0"/>
              <w:spacing w:line="276" w:lineRule="auto"/>
              <w:jc w:val="center"/>
              <w:rPr>
                <w:sz w:val="20"/>
                <w:szCs w:val="20"/>
              </w:rPr>
            </w:pPr>
            <w:r w:rsidRPr="0024632F">
              <w:rPr>
                <w:sz w:val="20"/>
                <w:szCs w:val="20"/>
              </w:rPr>
              <w:t>20</w:t>
            </w:r>
          </w:p>
        </w:tc>
        <w:tc>
          <w:tcPr>
            <w:tcW w:w="1080" w:type="dxa"/>
            <w:tcBorders>
              <w:top w:val="single" w:color="auto" w:sz="4" w:space="0"/>
              <w:left w:val="single" w:color="auto" w:sz="4" w:space="0"/>
              <w:bottom w:val="single" w:color="auto" w:sz="4" w:space="0"/>
              <w:right w:val="single" w:color="auto" w:sz="4" w:space="0"/>
            </w:tcBorders>
            <w:vAlign w:val="center"/>
          </w:tcPr>
          <w:p w:rsidRPr="0024632F" w:rsidR="0024632F" w:rsidP="0024632F" w:rsidRDefault="0024632F" w14:paraId="1367E9EC" w14:textId="77777777">
            <w:pPr>
              <w:widowControl w:val="0"/>
              <w:autoSpaceDE w:val="0"/>
              <w:autoSpaceDN w:val="0"/>
              <w:adjustRightInd w:val="0"/>
              <w:spacing w:line="276" w:lineRule="auto"/>
              <w:jc w:val="center"/>
              <w:rPr>
                <w:sz w:val="20"/>
                <w:szCs w:val="20"/>
              </w:rPr>
            </w:pPr>
            <w:r w:rsidRPr="0024632F">
              <w:rPr>
                <w:sz w:val="20"/>
                <w:szCs w:val="20"/>
              </w:rPr>
              <w:t xml:space="preserve">5 </w:t>
            </w:r>
          </w:p>
          <w:p w:rsidRPr="0024632F" w:rsidR="0024632F" w:rsidP="0024632F" w:rsidRDefault="0024632F" w14:paraId="1485CB0B" w14:textId="77777777">
            <w:pPr>
              <w:widowControl w:val="0"/>
              <w:autoSpaceDE w:val="0"/>
              <w:autoSpaceDN w:val="0"/>
              <w:adjustRightInd w:val="0"/>
              <w:spacing w:line="276" w:lineRule="auto"/>
              <w:jc w:val="center"/>
              <w:rPr>
                <w:sz w:val="20"/>
                <w:szCs w:val="20"/>
              </w:rPr>
            </w:pPr>
            <w:r w:rsidRPr="0024632F">
              <w:rPr>
                <w:sz w:val="20"/>
                <w:szCs w:val="20"/>
              </w:rPr>
              <w:t>minutes</w:t>
            </w:r>
          </w:p>
        </w:tc>
        <w:tc>
          <w:tcPr>
            <w:tcW w:w="900" w:type="dxa"/>
            <w:tcBorders>
              <w:top w:val="single" w:color="auto" w:sz="4" w:space="0"/>
              <w:left w:val="single" w:color="auto" w:sz="4" w:space="0"/>
              <w:bottom w:val="single" w:color="auto" w:sz="4" w:space="0"/>
              <w:right w:val="single" w:color="auto" w:sz="4" w:space="0"/>
            </w:tcBorders>
            <w:vAlign w:val="center"/>
          </w:tcPr>
          <w:p w:rsidRPr="0024632F" w:rsidR="0024632F" w:rsidP="0024632F" w:rsidRDefault="0024632F" w14:paraId="6BCB2356" w14:textId="77777777">
            <w:pPr>
              <w:widowControl w:val="0"/>
              <w:autoSpaceDE w:val="0"/>
              <w:autoSpaceDN w:val="0"/>
              <w:adjustRightInd w:val="0"/>
              <w:spacing w:line="276" w:lineRule="auto"/>
              <w:jc w:val="center"/>
              <w:rPr>
                <w:sz w:val="20"/>
                <w:szCs w:val="20"/>
              </w:rPr>
            </w:pPr>
            <w:r w:rsidRPr="0024632F">
              <w:rPr>
                <w:sz w:val="20"/>
                <w:szCs w:val="20"/>
              </w:rPr>
              <w:t>2</w:t>
            </w:r>
          </w:p>
        </w:tc>
        <w:tc>
          <w:tcPr>
            <w:tcW w:w="900" w:type="dxa"/>
            <w:tcBorders>
              <w:top w:val="single" w:color="auto" w:sz="4" w:space="0"/>
              <w:left w:val="single" w:color="auto" w:sz="4" w:space="0"/>
              <w:bottom w:val="single" w:color="auto" w:sz="4" w:space="0"/>
              <w:right w:val="single" w:color="auto" w:sz="4" w:space="0"/>
            </w:tcBorders>
            <w:vAlign w:val="center"/>
          </w:tcPr>
          <w:p w:rsidRPr="0024632F" w:rsidR="0024632F" w:rsidP="0024632F" w:rsidRDefault="0024632F" w14:paraId="6B1778E0" w14:textId="77777777">
            <w:pPr>
              <w:widowControl w:val="0"/>
              <w:autoSpaceDE w:val="0"/>
              <w:autoSpaceDN w:val="0"/>
              <w:adjustRightInd w:val="0"/>
              <w:spacing w:line="276" w:lineRule="auto"/>
              <w:jc w:val="center"/>
              <w:rPr>
                <w:sz w:val="20"/>
                <w:szCs w:val="20"/>
              </w:rPr>
            </w:pPr>
            <w:r w:rsidRPr="0024632F">
              <w:rPr>
                <w:sz w:val="20"/>
                <w:szCs w:val="20"/>
              </w:rPr>
              <w:t>$2</w:t>
            </w:r>
            <w:r w:rsidR="00015C00">
              <w:rPr>
                <w:sz w:val="20"/>
                <w:szCs w:val="20"/>
              </w:rPr>
              <w:t>3.76</w:t>
            </w:r>
          </w:p>
        </w:tc>
        <w:tc>
          <w:tcPr>
            <w:tcW w:w="1260" w:type="dxa"/>
            <w:tcBorders>
              <w:top w:val="single" w:color="auto" w:sz="4" w:space="0"/>
              <w:left w:val="single" w:color="auto" w:sz="4" w:space="0"/>
              <w:bottom w:val="single" w:color="auto" w:sz="4" w:space="0"/>
              <w:right w:val="single" w:color="auto" w:sz="4" w:space="0"/>
            </w:tcBorders>
            <w:vAlign w:val="center"/>
          </w:tcPr>
          <w:p w:rsidRPr="0024632F" w:rsidR="0024632F" w:rsidP="0024632F" w:rsidRDefault="0024632F" w14:paraId="7E851318" w14:textId="77777777">
            <w:pPr>
              <w:widowControl w:val="0"/>
              <w:autoSpaceDE w:val="0"/>
              <w:autoSpaceDN w:val="0"/>
              <w:adjustRightInd w:val="0"/>
              <w:spacing w:line="276" w:lineRule="auto"/>
              <w:jc w:val="center"/>
              <w:rPr>
                <w:sz w:val="20"/>
                <w:szCs w:val="20"/>
              </w:rPr>
            </w:pPr>
            <w:r w:rsidRPr="0024632F">
              <w:rPr>
                <w:sz w:val="20"/>
                <w:szCs w:val="20"/>
              </w:rPr>
              <w:t>$4</w:t>
            </w:r>
            <w:r w:rsidR="007572D1">
              <w:rPr>
                <w:sz w:val="20"/>
                <w:szCs w:val="20"/>
              </w:rPr>
              <w:t>8</w:t>
            </w:r>
          </w:p>
        </w:tc>
      </w:tr>
      <w:tr w:rsidRPr="0024632F" w:rsidR="0024632F" w:rsidTr="007572D1" w14:paraId="6FA538F8" w14:textId="77777777">
        <w:tc>
          <w:tcPr>
            <w:tcW w:w="2430" w:type="dxa"/>
            <w:tcBorders>
              <w:top w:val="single" w:color="auto" w:sz="4" w:space="0"/>
              <w:left w:val="single" w:color="auto" w:sz="4" w:space="0"/>
              <w:bottom w:val="single" w:color="auto" w:sz="4" w:space="0"/>
              <w:right w:val="single" w:color="auto" w:sz="4" w:space="0"/>
            </w:tcBorders>
            <w:vAlign w:val="center"/>
          </w:tcPr>
          <w:p w:rsidRPr="0024632F" w:rsidR="0024632F" w:rsidP="0024632F" w:rsidRDefault="0024632F" w14:paraId="2AFF3ED3" w14:textId="77777777">
            <w:pPr>
              <w:widowControl w:val="0"/>
              <w:autoSpaceDE w:val="0"/>
              <w:autoSpaceDN w:val="0"/>
              <w:adjustRightInd w:val="0"/>
              <w:spacing w:line="276" w:lineRule="auto"/>
              <w:rPr>
                <w:sz w:val="20"/>
                <w:szCs w:val="20"/>
              </w:rPr>
            </w:pPr>
            <w:r w:rsidRPr="0024632F">
              <w:rPr>
                <w:sz w:val="20"/>
                <w:szCs w:val="20"/>
              </w:rPr>
              <w:t>Two- and Four-Year Post- Secondary Institutions – RACC Application &amp; File Transfer</w:t>
            </w:r>
          </w:p>
        </w:tc>
        <w:tc>
          <w:tcPr>
            <w:tcW w:w="1350" w:type="dxa"/>
            <w:tcBorders>
              <w:top w:val="single" w:color="auto" w:sz="4" w:space="0"/>
              <w:left w:val="single" w:color="auto" w:sz="4" w:space="0"/>
              <w:bottom w:val="single" w:color="auto" w:sz="4" w:space="0"/>
              <w:right w:val="single" w:color="auto" w:sz="4" w:space="0"/>
            </w:tcBorders>
            <w:vAlign w:val="center"/>
          </w:tcPr>
          <w:p w:rsidRPr="0024632F" w:rsidR="0024632F" w:rsidP="0024632F" w:rsidRDefault="0024632F" w14:paraId="1D19F86D" w14:textId="77777777">
            <w:pPr>
              <w:widowControl w:val="0"/>
              <w:autoSpaceDE w:val="0"/>
              <w:autoSpaceDN w:val="0"/>
              <w:adjustRightInd w:val="0"/>
              <w:spacing w:line="276" w:lineRule="auto"/>
              <w:jc w:val="center"/>
              <w:rPr>
                <w:sz w:val="20"/>
                <w:szCs w:val="20"/>
              </w:rPr>
            </w:pPr>
            <w:r w:rsidRPr="0024632F">
              <w:rPr>
                <w:sz w:val="20"/>
                <w:szCs w:val="20"/>
              </w:rPr>
              <w:t>5</w:t>
            </w:r>
          </w:p>
        </w:tc>
        <w:tc>
          <w:tcPr>
            <w:tcW w:w="1170" w:type="dxa"/>
            <w:tcBorders>
              <w:top w:val="single" w:color="auto" w:sz="4" w:space="0"/>
              <w:left w:val="single" w:color="auto" w:sz="4" w:space="0"/>
              <w:bottom w:val="single" w:color="auto" w:sz="4" w:space="0"/>
              <w:right w:val="single" w:color="auto" w:sz="4" w:space="0"/>
            </w:tcBorders>
            <w:vAlign w:val="center"/>
          </w:tcPr>
          <w:p w:rsidRPr="0024632F" w:rsidR="0024632F" w:rsidP="0024632F" w:rsidRDefault="0024632F" w14:paraId="085C23ED" w14:textId="77777777">
            <w:pPr>
              <w:widowControl w:val="0"/>
              <w:autoSpaceDE w:val="0"/>
              <w:autoSpaceDN w:val="0"/>
              <w:adjustRightInd w:val="0"/>
              <w:spacing w:line="276" w:lineRule="auto"/>
              <w:jc w:val="center"/>
              <w:rPr>
                <w:sz w:val="20"/>
                <w:szCs w:val="20"/>
              </w:rPr>
            </w:pPr>
            <w:r w:rsidRPr="0024632F">
              <w:rPr>
                <w:sz w:val="20"/>
                <w:szCs w:val="20"/>
              </w:rPr>
              <w:t>Annual</w:t>
            </w:r>
          </w:p>
        </w:tc>
        <w:tc>
          <w:tcPr>
            <w:tcW w:w="1170" w:type="dxa"/>
            <w:tcBorders>
              <w:top w:val="single" w:color="auto" w:sz="4" w:space="0"/>
              <w:left w:val="single" w:color="auto" w:sz="4" w:space="0"/>
              <w:bottom w:val="single" w:color="auto" w:sz="4" w:space="0"/>
              <w:right w:val="single" w:color="auto" w:sz="4" w:space="0"/>
            </w:tcBorders>
            <w:vAlign w:val="center"/>
          </w:tcPr>
          <w:p w:rsidRPr="0024632F" w:rsidR="0024632F" w:rsidP="0024632F" w:rsidRDefault="0024632F" w14:paraId="51DAE2A9" w14:textId="77777777">
            <w:pPr>
              <w:widowControl w:val="0"/>
              <w:autoSpaceDE w:val="0"/>
              <w:autoSpaceDN w:val="0"/>
              <w:adjustRightInd w:val="0"/>
              <w:spacing w:line="276" w:lineRule="auto"/>
              <w:jc w:val="center"/>
              <w:rPr>
                <w:sz w:val="20"/>
                <w:szCs w:val="20"/>
              </w:rPr>
            </w:pPr>
            <w:r w:rsidRPr="0024632F">
              <w:rPr>
                <w:sz w:val="20"/>
                <w:szCs w:val="20"/>
              </w:rPr>
              <w:t>5</w:t>
            </w:r>
          </w:p>
        </w:tc>
        <w:tc>
          <w:tcPr>
            <w:tcW w:w="1080" w:type="dxa"/>
            <w:tcBorders>
              <w:top w:val="single" w:color="auto" w:sz="4" w:space="0"/>
              <w:left w:val="single" w:color="auto" w:sz="4" w:space="0"/>
              <w:bottom w:val="single" w:color="auto" w:sz="4" w:space="0"/>
              <w:right w:val="single" w:color="auto" w:sz="4" w:space="0"/>
            </w:tcBorders>
            <w:vAlign w:val="center"/>
          </w:tcPr>
          <w:p w:rsidRPr="0024632F" w:rsidR="0024632F" w:rsidP="0024632F" w:rsidRDefault="0024632F" w14:paraId="553643A3" w14:textId="77777777">
            <w:pPr>
              <w:widowControl w:val="0"/>
              <w:autoSpaceDE w:val="0"/>
              <w:autoSpaceDN w:val="0"/>
              <w:adjustRightInd w:val="0"/>
              <w:spacing w:line="276" w:lineRule="auto"/>
              <w:jc w:val="center"/>
              <w:rPr>
                <w:sz w:val="20"/>
                <w:szCs w:val="20"/>
              </w:rPr>
            </w:pPr>
            <w:r w:rsidRPr="0024632F">
              <w:rPr>
                <w:sz w:val="20"/>
                <w:szCs w:val="20"/>
              </w:rPr>
              <w:t>30 minutes</w:t>
            </w:r>
          </w:p>
        </w:tc>
        <w:tc>
          <w:tcPr>
            <w:tcW w:w="900" w:type="dxa"/>
            <w:tcBorders>
              <w:top w:val="single" w:color="auto" w:sz="4" w:space="0"/>
              <w:left w:val="single" w:color="auto" w:sz="4" w:space="0"/>
              <w:bottom w:val="single" w:color="auto" w:sz="4" w:space="0"/>
              <w:right w:val="single" w:color="auto" w:sz="4" w:space="0"/>
            </w:tcBorders>
            <w:vAlign w:val="center"/>
          </w:tcPr>
          <w:p w:rsidRPr="0024632F" w:rsidR="0024632F" w:rsidP="0024632F" w:rsidRDefault="0024632F" w14:paraId="1DCDA0AE" w14:textId="77777777">
            <w:pPr>
              <w:widowControl w:val="0"/>
              <w:autoSpaceDE w:val="0"/>
              <w:autoSpaceDN w:val="0"/>
              <w:adjustRightInd w:val="0"/>
              <w:spacing w:line="276" w:lineRule="auto"/>
              <w:jc w:val="center"/>
              <w:rPr>
                <w:sz w:val="20"/>
                <w:szCs w:val="20"/>
              </w:rPr>
            </w:pPr>
            <w:r w:rsidRPr="0024632F">
              <w:rPr>
                <w:sz w:val="20"/>
                <w:szCs w:val="20"/>
              </w:rPr>
              <w:t>3</w:t>
            </w:r>
          </w:p>
        </w:tc>
        <w:tc>
          <w:tcPr>
            <w:tcW w:w="900" w:type="dxa"/>
            <w:tcBorders>
              <w:top w:val="single" w:color="auto" w:sz="4" w:space="0"/>
              <w:left w:val="single" w:color="auto" w:sz="4" w:space="0"/>
              <w:bottom w:val="single" w:color="auto" w:sz="4" w:space="0"/>
              <w:right w:val="single" w:color="auto" w:sz="4" w:space="0"/>
            </w:tcBorders>
            <w:vAlign w:val="center"/>
          </w:tcPr>
          <w:p w:rsidRPr="0024632F" w:rsidR="0024632F" w:rsidP="0024632F" w:rsidRDefault="0024632F" w14:paraId="7499EC3A" w14:textId="77777777">
            <w:pPr>
              <w:widowControl w:val="0"/>
              <w:autoSpaceDE w:val="0"/>
              <w:autoSpaceDN w:val="0"/>
              <w:adjustRightInd w:val="0"/>
              <w:spacing w:line="276" w:lineRule="auto"/>
              <w:jc w:val="center"/>
              <w:rPr>
                <w:sz w:val="20"/>
                <w:szCs w:val="20"/>
              </w:rPr>
            </w:pPr>
            <w:r w:rsidRPr="0024632F">
              <w:rPr>
                <w:sz w:val="20"/>
                <w:szCs w:val="20"/>
              </w:rPr>
              <w:t>$2</w:t>
            </w:r>
            <w:r w:rsidR="00015C00">
              <w:rPr>
                <w:sz w:val="20"/>
                <w:szCs w:val="20"/>
              </w:rPr>
              <w:t>3.76</w:t>
            </w:r>
          </w:p>
        </w:tc>
        <w:tc>
          <w:tcPr>
            <w:tcW w:w="1260" w:type="dxa"/>
            <w:tcBorders>
              <w:top w:val="single" w:color="auto" w:sz="4" w:space="0"/>
              <w:left w:val="single" w:color="auto" w:sz="4" w:space="0"/>
              <w:bottom w:val="single" w:color="auto" w:sz="4" w:space="0"/>
              <w:right w:val="single" w:color="auto" w:sz="4" w:space="0"/>
            </w:tcBorders>
            <w:vAlign w:val="center"/>
          </w:tcPr>
          <w:p w:rsidRPr="0024632F" w:rsidR="0024632F" w:rsidP="0024632F" w:rsidRDefault="0024632F" w14:paraId="5008760A" w14:textId="77777777">
            <w:pPr>
              <w:widowControl w:val="0"/>
              <w:autoSpaceDE w:val="0"/>
              <w:autoSpaceDN w:val="0"/>
              <w:adjustRightInd w:val="0"/>
              <w:spacing w:line="276" w:lineRule="auto"/>
              <w:jc w:val="center"/>
              <w:rPr>
                <w:sz w:val="20"/>
                <w:szCs w:val="20"/>
              </w:rPr>
            </w:pPr>
            <w:r w:rsidRPr="0024632F">
              <w:rPr>
                <w:sz w:val="20"/>
                <w:szCs w:val="20"/>
              </w:rPr>
              <w:t>$</w:t>
            </w:r>
            <w:r w:rsidR="007572D1">
              <w:rPr>
                <w:sz w:val="20"/>
                <w:szCs w:val="20"/>
              </w:rPr>
              <w:t>71</w:t>
            </w:r>
          </w:p>
        </w:tc>
      </w:tr>
      <w:tr w:rsidRPr="0024632F" w:rsidR="0024632F" w:rsidTr="007572D1" w14:paraId="1BF8961D" w14:textId="77777777">
        <w:tc>
          <w:tcPr>
            <w:tcW w:w="2430" w:type="dxa"/>
            <w:tcBorders>
              <w:top w:val="single" w:color="auto" w:sz="4" w:space="0"/>
              <w:left w:val="single" w:color="auto" w:sz="4" w:space="0"/>
              <w:bottom w:val="single" w:color="auto" w:sz="4" w:space="0"/>
              <w:right w:val="single" w:color="auto" w:sz="4" w:space="0"/>
            </w:tcBorders>
            <w:vAlign w:val="center"/>
          </w:tcPr>
          <w:p w:rsidRPr="0024632F" w:rsidR="0024632F" w:rsidP="0024632F" w:rsidRDefault="0024632F" w14:paraId="30876C0B" w14:textId="77777777">
            <w:pPr>
              <w:widowControl w:val="0"/>
              <w:autoSpaceDE w:val="0"/>
              <w:autoSpaceDN w:val="0"/>
              <w:adjustRightInd w:val="0"/>
              <w:spacing w:line="276" w:lineRule="auto"/>
              <w:rPr>
                <w:sz w:val="20"/>
                <w:szCs w:val="20"/>
              </w:rPr>
            </w:pPr>
            <w:r w:rsidRPr="0024632F">
              <w:rPr>
                <w:sz w:val="20"/>
                <w:szCs w:val="20"/>
              </w:rPr>
              <w:lastRenderedPageBreak/>
              <w:t>Two- and Four-Year Post- Secondary Institutions – Articulation Agreement Review</w:t>
            </w:r>
          </w:p>
        </w:tc>
        <w:tc>
          <w:tcPr>
            <w:tcW w:w="1350" w:type="dxa"/>
            <w:tcBorders>
              <w:top w:val="single" w:color="auto" w:sz="4" w:space="0"/>
              <w:left w:val="single" w:color="auto" w:sz="4" w:space="0"/>
              <w:bottom w:val="single" w:color="auto" w:sz="4" w:space="0"/>
              <w:right w:val="single" w:color="auto" w:sz="4" w:space="0"/>
            </w:tcBorders>
            <w:vAlign w:val="center"/>
          </w:tcPr>
          <w:p w:rsidRPr="0024632F" w:rsidR="0024632F" w:rsidP="0024632F" w:rsidRDefault="0024632F" w14:paraId="5648B5D7" w14:textId="77777777">
            <w:pPr>
              <w:widowControl w:val="0"/>
              <w:autoSpaceDE w:val="0"/>
              <w:autoSpaceDN w:val="0"/>
              <w:adjustRightInd w:val="0"/>
              <w:spacing w:line="276" w:lineRule="auto"/>
              <w:jc w:val="center"/>
              <w:rPr>
                <w:sz w:val="20"/>
                <w:szCs w:val="20"/>
              </w:rPr>
            </w:pPr>
            <w:r w:rsidRPr="0024632F">
              <w:rPr>
                <w:sz w:val="20"/>
                <w:szCs w:val="20"/>
              </w:rPr>
              <w:t>60</w:t>
            </w:r>
          </w:p>
        </w:tc>
        <w:tc>
          <w:tcPr>
            <w:tcW w:w="1170" w:type="dxa"/>
            <w:tcBorders>
              <w:top w:val="single" w:color="auto" w:sz="4" w:space="0"/>
              <w:left w:val="single" w:color="auto" w:sz="4" w:space="0"/>
              <w:bottom w:val="single" w:color="auto" w:sz="4" w:space="0"/>
              <w:right w:val="single" w:color="auto" w:sz="4" w:space="0"/>
            </w:tcBorders>
            <w:vAlign w:val="center"/>
          </w:tcPr>
          <w:p w:rsidRPr="0024632F" w:rsidR="0024632F" w:rsidP="00064161" w:rsidRDefault="00064161" w14:paraId="3E74DCC3" w14:textId="7F7E4D2E">
            <w:pPr>
              <w:widowControl w:val="0"/>
              <w:autoSpaceDE w:val="0"/>
              <w:autoSpaceDN w:val="0"/>
              <w:adjustRightInd w:val="0"/>
              <w:spacing w:line="276" w:lineRule="auto"/>
              <w:jc w:val="center"/>
              <w:rPr>
                <w:sz w:val="20"/>
                <w:szCs w:val="20"/>
              </w:rPr>
            </w:pPr>
            <w:r>
              <w:rPr>
                <w:sz w:val="20"/>
                <w:szCs w:val="20"/>
              </w:rPr>
              <w:t>Biennial</w:t>
            </w:r>
          </w:p>
        </w:tc>
        <w:tc>
          <w:tcPr>
            <w:tcW w:w="1170" w:type="dxa"/>
            <w:tcBorders>
              <w:top w:val="single" w:color="auto" w:sz="4" w:space="0"/>
              <w:left w:val="single" w:color="auto" w:sz="4" w:space="0"/>
              <w:bottom w:val="single" w:color="auto" w:sz="4" w:space="0"/>
              <w:right w:val="single" w:color="auto" w:sz="4" w:space="0"/>
            </w:tcBorders>
            <w:vAlign w:val="center"/>
          </w:tcPr>
          <w:p w:rsidRPr="0024632F" w:rsidR="0024632F" w:rsidP="0024632F" w:rsidRDefault="00064161" w14:paraId="2445EEA5" w14:textId="2B63E675">
            <w:pPr>
              <w:widowControl w:val="0"/>
              <w:autoSpaceDE w:val="0"/>
              <w:autoSpaceDN w:val="0"/>
              <w:adjustRightInd w:val="0"/>
              <w:spacing w:line="276" w:lineRule="auto"/>
              <w:jc w:val="center"/>
              <w:rPr>
                <w:sz w:val="20"/>
                <w:szCs w:val="20"/>
              </w:rPr>
            </w:pPr>
            <w:r>
              <w:rPr>
                <w:sz w:val="20"/>
                <w:szCs w:val="20"/>
              </w:rPr>
              <w:t>120</w:t>
            </w:r>
          </w:p>
        </w:tc>
        <w:tc>
          <w:tcPr>
            <w:tcW w:w="1080" w:type="dxa"/>
            <w:tcBorders>
              <w:top w:val="single" w:color="auto" w:sz="4" w:space="0"/>
              <w:left w:val="single" w:color="auto" w:sz="4" w:space="0"/>
              <w:bottom w:val="single" w:color="auto" w:sz="4" w:space="0"/>
              <w:right w:val="single" w:color="auto" w:sz="4" w:space="0"/>
            </w:tcBorders>
            <w:vAlign w:val="center"/>
          </w:tcPr>
          <w:p w:rsidRPr="0024632F" w:rsidR="0024632F" w:rsidP="0024632F" w:rsidRDefault="0024632F" w14:paraId="29E1068F" w14:textId="77777777">
            <w:pPr>
              <w:widowControl w:val="0"/>
              <w:autoSpaceDE w:val="0"/>
              <w:autoSpaceDN w:val="0"/>
              <w:adjustRightInd w:val="0"/>
              <w:spacing w:line="276" w:lineRule="auto"/>
              <w:jc w:val="center"/>
              <w:rPr>
                <w:sz w:val="20"/>
                <w:szCs w:val="20"/>
              </w:rPr>
            </w:pPr>
            <w:r w:rsidRPr="0024632F">
              <w:rPr>
                <w:sz w:val="20"/>
                <w:szCs w:val="20"/>
              </w:rPr>
              <w:t>5 minutes</w:t>
            </w:r>
          </w:p>
        </w:tc>
        <w:tc>
          <w:tcPr>
            <w:tcW w:w="900" w:type="dxa"/>
            <w:tcBorders>
              <w:top w:val="single" w:color="auto" w:sz="4" w:space="0"/>
              <w:left w:val="single" w:color="auto" w:sz="4" w:space="0"/>
              <w:bottom w:val="single" w:color="auto" w:sz="4" w:space="0"/>
              <w:right w:val="single" w:color="auto" w:sz="4" w:space="0"/>
            </w:tcBorders>
            <w:vAlign w:val="center"/>
          </w:tcPr>
          <w:p w:rsidRPr="0024632F" w:rsidR="0024632F" w:rsidDel="00EF31CF" w:rsidP="0024632F" w:rsidRDefault="00064161" w14:paraId="38C574E4" w14:textId="328CDD03">
            <w:pPr>
              <w:widowControl w:val="0"/>
              <w:autoSpaceDE w:val="0"/>
              <w:autoSpaceDN w:val="0"/>
              <w:adjustRightInd w:val="0"/>
              <w:spacing w:line="276" w:lineRule="auto"/>
              <w:jc w:val="center"/>
              <w:rPr>
                <w:sz w:val="20"/>
                <w:szCs w:val="20"/>
              </w:rPr>
            </w:pPr>
            <w:r>
              <w:rPr>
                <w:sz w:val="20"/>
                <w:szCs w:val="20"/>
              </w:rPr>
              <w:t>10</w:t>
            </w:r>
          </w:p>
        </w:tc>
        <w:tc>
          <w:tcPr>
            <w:tcW w:w="900" w:type="dxa"/>
            <w:tcBorders>
              <w:top w:val="single" w:color="auto" w:sz="4" w:space="0"/>
              <w:left w:val="single" w:color="auto" w:sz="4" w:space="0"/>
              <w:bottom w:val="single" w:color="auto" w:sz="4" w:space="0"/>
              <w:right w:val="single" w:color="auto" w:sz="4" w:space="0"/>
            </w:tcBorders>
            <w:vAlign w:val="center"/>
          </w:tcPr>
          <w:p w:rsidRPr="0024632F" w:rsidR="0024632F" w:rsidP="0024632F" w:rsidRDefault="0024632F" w14:paraId="0A22199C" w14:textId="77777777">
            <w:pPr>
              <w:widowControl w:val="0"/>
              <w:autoSpaceDE w:val="0"/>
              <w:autoSpaceDN w:val="0"/>
              <w:adjustRightInd w:val="0"/>
              <w:spacing w:line="276" w:lineRule="auto"/>
              <w:jc w:val="center"/>
              <w:rPr>
                <w:sz w:val="20"/>
                <w:szCs w:val="20"/>
              </w:rPr>
            </w:pPr>
            <w:r w:rsidRPr="0024632F">
              <w:rPr>
                <w:sz w:val="20"/>
                <w:szCs w:val="20"/>
              </w:rPr>
              <w:t>$2</w:t>
            </w:r>
            <w:r w:rsidR="00015C00">
              <w:rPr>
                <w:sz w:val="20"/>
                <w:szCs w:val="20"/>
              </w:rPr>
              <w:t>3.76</w:t>
            </w:r>
          </w:p>
        </w:tc>
        <w:tc>
          <w:tcPr>
            <w:tcW w:w="1260" w:type="dxa"/>
            <w:tcBorders>
              <w:top w:val="single" w:color="auto" w:sz="4" w:space="0"/>
              <w:left w:val="single" w:color="auto" w:sz="4" w:space="0"/>
              <w:bottom w:val="single" w:color="auto" w:sz="4" w:space="0"/>
              <w:right w:val="single" w:color="auto" w:sz="4" w:space="0"/>
            </w:tcBorders>
            <w:vAlign w:val="center"/>
          </w:tcPr>
          <w:p w:rsidRPr="0024632F" w:rsidR="0024632F" w:rsidP="00064161" w:rsidRDefault="0024632F" w14:paraId="593D33C9" w14:textId="7A9F822C">
            <w:pPr>
              <w:widowControl w:val="0"/>
              <w:autoSpaceDE w:val="0"/>
              <w:autoSpaceDN w:val="0"/>
              <w:adjustRightInd w:val="0"/>
              <w:spacing w:line="276" w:lineRule="auto"/>
              <w:jc w:val="center"/>
              <w:rPr>
                <w:sz w:val="20"/>
                <w:szCs w:val="20"/>
              </w:rPr>
            </w:pPr>
            <w:r w:rsidRPr="0024632F">
              <w:rPr>
                <w:sz w:val="20"/>
                <w:szCs w:val="20"/>
              </w:rPr>
              <w:t>$</w:t>
            </w:r>
            <w:r w:rsidR="00064161">
              <w:rPr>
                <w:sz w:val="20"/>
                <w:szCs w:val="20"/>
              </w:rPr>
              <w:t>238</w:t>
            </w:r>
          </w:p>
        </w:tc>
      </w:tr>
      <w:tr w:rsidRPr="0024632F" w:rsidR="0024632F" w:rsidTr="007572D1" w14:paraId="5F461497" w14:textId="77777777">
        <w:tc>
          <w:tcPr>
            <w:tcW w:w="2430" w:type="dxa"/>
            <w:tcBorders>
              <w:top w:val="single" w:color="auto" w:sz="4" w:space="0"/>
              <w:left w:val="single" w:color="auto" w:sz="4" w:space="0"/>
              <w:bottom w:val="single" w:color="auto" w:sz="4" w:space="0"/>
              <w:right w:val="single" w:color="auto" w:sz="4" w:space="0"/>
            </w:tcBorders>
            <w:vAlign w:val="center"/>
          </w:tcPr>
          <w:p w:rsidRPr="0024632F" w:rsidR="0024632F" w:rsidP="0024632F" w:rsidRDefault="0024632F" w14:paraId="2AA3A630" w14:textId="77777777">
            <w:pPr>
              <w:widowControl w:val="0"/>
              <w:autoSpaceDE w:val="0"/>
              <w:autoSpaceDN w:val="0"/>
              <w:adjustRightInd w:val="0"/>
              <w:spacing w:line="276" w:lineRule="auto"/>
              <w:rPr>
                <w:sz w:val="20"/>
                <w:szCs w:val="20"/>
              </w:rPr>
            </w:pPr>
            <w:r w:rsidRPr="0024632F">
              <w:rPr>
                <w:sz w:val="20"/>
                <w:szCs w:val="20"/>
              </w:rPr>
              <w:t>Registered Apprenticeship Sponsor – RACC Application</w:t>
            </w:r>
          </w:p>
        </w:tc>
        <w:tc>
          <w:tcPr>
            <w:tcW w:w="1350" w:type="dxa"/>
            <w:tcBorders>
              <w:top w:val="single" w:color="auto" w:sz="4" w:space="0"/>
              <w:left w:val="single" w:color="auto" w:sz="4" w:space="0"/>
              <w:bottom w:val="single" w:color="auto" w:sz="4" w:space="0"/>
              <w:right w:val="single" w:color="auto" w:sz="4" w:space="0"/>
            </w:tcBorders>
            <w:vAlign w:val="center"/>
          </w:tcPr>
          <w:p w:rsidRPr="0024632F" w:rsidR="0024632F" w:rsidP="0024632F" w:rsidRDefault="0024632F" w14:paraId="632B3622" w14:textId="77777777">
            <w:pPr>
              <w:widowControl w:val="0"/>
              <w:autoSpaceDE w:val="0"/>
              <w:autoSpaceDN w:val="0"/>
              <w:adjustRightInd w:val="0"/>
              <w:spacing w:line="276" w:lineRule="auto"/>
              <w:jc w:val="center"/>
              <w:rPr>
                <w:sz w:val="20"/>
                <w:szCs w:val="20"/>
              </w:rPr>
            </w:pPr>
            <w:r w:rsidRPr="0024632F">
              <w:rPr>
                <w:sz w:val="20"/>
                <w:szCs w:val="20"/>
              </w:rPr>
              <w:t>50</w:t>
            </w:r>
          </w:p>
        </w:tc>
        <w:tc>
          <w:tcPr>
            <w:tcW w:w="1170" w:type="dxa"/>
            <w:tcBorders>
              <w:top w:val="single" w:color="auto" w:sz="4" w:space="0"/>
              <w:left w:val="single" w:color="auto" w:sz="4" w:space="0"/>
              <w:bottom w:val="single" w:color="auto" w:sz="4" w:space="0"/>
              <w:right w:val="single" w:color="auto" w:sz="4" w:space="0"/>
            </w:tcBorders>
            <w:vAlign w:val="center"/>
          </w:tcPr>
          <w:p w:rsidRPr="0024632F" w:rsidR="0024632F" w:rsidP="0024632F" w:rsidRDefault="0024632F" w14:paraId="0BC8A71F" w14:textId="77777777">
            <w:pPr>
              <w:widowControl w:val="0"/>
              <w:autoSpaceDE w:val="0"/>
              <w:autoSpaceDN w:val="0"/>
              <w:adjustRightInd w:val="0"/>
              <w:spacing w:line="276" w:lineRule="auto"/>
              <w:jc w:val="center"/>
              <w:rPr>
                <w:sz w:val="20"/>
                <w:szCs w:val="20"/>
              </w:rPr>
            </w:pPr>
            <w:r w:rsidRPr="0024632F">
              <w:rPr>
                <w:sz w:val="20"/>
                <w:szCs w:val="20"/>
              </w:rPr>
              <w:t>Annual</w:t>
            </w:r>
          </w:p>
        </w:tc>
        <w:tc>
          <w:tcPr>
            <w:tcW w:w="1170" w:type="dxa"/>
            <w:tcBorders>
              <w:top w:val="single" w:color="auto" w:sz="4" w:space="0"/>
              <w:left w:val="single" w:color="auto" w:sz="4" w:space="0"/>
              <w:bottom w:val="single" w:color="auto" w:sz="4" w:space="0"/>
              <w:right w:val="single" w:color="auto" w:sz="4" w:space="0"/>
            </w:tcBorders>
            <w:vAlign w:val="center"/>
          </w:tcPr>
          <w:p w:rsidRPr="0024632F" w:rsidR="0024632F" w:rsidP="0024632F" w:rsidRDefault="0024632F" w14:paraId="2BC011E7" w14:textId="77777777">
            <w:pPr>
              <w:widowControl w:val="0"/>
              <w:autoSpaceDE w:val="0"/>
              <w:autoSpaceDN w:val="0"/>
              <w:adjustRightInd w:val="0"/>
              <w:spacing w:line="276" w:lineRule="auto"/>
              <w:jc w:val="center"/>
              <w:rPr>
                <w:sz w:val="20"/>
                <w:szCs w:val="20"/>
              </w:rPr>
            </w:pPr>
            <w:r w:rsidRPr="0024632F">
              <w:rPr>
                <w:sz w:val="20"/>
                <w:szCs w:val="20"/>
              </w:rPr>
              <w:t>50</w:t>
            </w:r>
          </w:p>
        </w:tc>
        <w:tc>
          <w:tcPr>
            <w:tcW w:w="1080" w:type="dxa"/>
            <w:tcBorders>
              <w:top w:val="single" w:color="auto" w:sz="4" w:space="0"/>
              <w:left w:val="single" w:color="auto" w:sz="4" w:space="0"/>
              <w:bottom w:val="single" w:color="auto" w:sz="4" w:space="0"/>
              <w:right w:val="single" w:color="auto" w:sz="4" w:space="0"/>
            </w:tcBorders>
            <w:vAlign w:val="center"/>
          </w:tcPr>
          <w:p w:rsidRPr="0024632F" w:rsidR="0024632F" w:rsidP="0024632F" w:rsidRDefault="0024632F" w14:paraId="027B82E5" w14:textId="77777777">
            <w:pPr>
              <w:widowControl w:val="0"/>
              <w:autoSpaceDE w:val="0"/>
              <w:autoSpaceDN w:val="0"/>
              <w:adjustRightInd w:val="0"/>
              <w:spacing w:line="276" w:lineRule="auto"/>
              <w:jc w:val="center"/>
              <w:rPr>
                <w:sz w:val="20"/>
                <w:szCs w:val="20"/>
              </w:rPr>
            </w:pPr>
            <w:r w:rsidRPr="0024632F">
              <w:rPr>
                <w:sz w:val="20"/>
                <w:szCs w:val="20"/>
              </w:rPr>
              <w:t>10 minutes</w:t>
            </w:r>
          </w:p>
        </w:tc>
        <w:tc>
          <w:tcPr>
            <w:tcW w:w="900" w:type="dxa"/>
            <w:tcBorders>
              <w:top w:val="single" w:color="auto" w:sz="4" w:space="0"/>
              <w:left w:val="single" w:color="auto" w:sz="4" w:space="0"/>
              <w:bottom w:val="single" w:color="auto" w:sz="4" w:space="0"/>
              <w:right w:val="single" w:color="auto" w:sz="4" w:space="0"/>
            </w:tcBorders>
            <w:vAlign w:val="center"/>
          </w:tcPr>
          <w:p w:rsidRPr="0024632F" w:rsidR="0024632F" w:rsidP="0024632F" w:rsidRDefault="0024632F" w14:paraId="5759329A" w14:textId="77777777">
            <w:pPr>
              <w:widowControl w:val="0"/>
              <w:autoSpaceDE w:val="0"/>
              <w:autoSpaceDN w:val="0"/>
              <w:adjustRightInd w:val="0"/>
              <w:spacing w:line="276" w:lineRule="auto"/>
              <w:jc w:val="center"/>
              <w:rPr>
                <w:sz w:val="20"/>
                <w:szCs w:val="20"/>
              </w:rPr>
            </w:pPr>
            <w:r w:rsidRPr="0024632F">
              <w:rPr>
                <w:sz w:val="20"/>
                <w:szCs w:val="20"/>
              </w:rPr>
              <w:t>8</w:t>
            </w:r>
          </w:p>
        </w:tc>
        <w:tc>
          <w:tcPr>
            <w:tcW w:w="900" w:type="dxa"/>
            <w:tcBorders>
              <w:top w:val="single" w:color="auto" w:sz="4" w:space="0"/>
              <w:left w:val="single" w:color="auto" w:sz="4" w:space="0"/>
              <w:bottom w:val="single" w:color="auto" w:sz="4" w:space="0"/>
              <w:right w:val="single" w:color="auto" w:sz="4" w:space="0"/>
            </w:tcBorders>
            <w:vAlign w:val="center"/>
          </w:tcPr>
          <w:p w:rsidRPr="0024632F" w:rsidR="0024632F" w:rsidP="0024632F" w:rsidRDefault="0024632F" w14:paraId="13F72C9F" w14:textId="77777777">
            <w:pPr>
              <w:widowControl w:val="0"/>
              <w:autoSpaceDE w:val="0"/>
              <w:autoSpaceDN w:val="0"/>
              <w:adjustRightInd w:val="0"/>
              <w:spacing w:line="276" w:lineRule="auto"/>
              <w:jc w:val="center"/>
              <w:rPr>
                <w:sz w:val="20"/>
                <w:szCs w:val="20"/>
              </w:rPr>
            </w:pPr>
            <w:r w:rsidRPr="0024632F">
              <w:rPr>
                <w:sz w:val="20"/>
                <w:szCs w:val="20"/>
              </w:rPr>
              <w:t>$2</w:t>
            </w:r>
            <w:r w:rsidR="00015C00">
              <w:rPr>
                <w:sz w:val="20"/>
                <w:szCs w:val="20"/>
              </w:rPr>
              <w:t>3.76</w:t>
            </w:r>
          </w:p>
        </w:tc>
        <w:tc>
          <w:tcPr>
            <w:tcW w:w="1260" w:type="dxa"/>
            <w:tcBorders>
              <w:top w:val="single" w:color="auto" w:sz="4" w:space="0"/>
              <w:left w:val="single" w:color="auto" w:sz="4" w:space="0"/>
              <w:bottom w:val="single" w:color="auto" w:sz="4" w:space="0"/>
              <w:right w:val="single" w:color="auto" w:sz="4" w:space="0"/>
            </w:tcBorders>
            <w:vAlign w:val="center"/>
          </w:tcPr>
          <w:p w:rsidRPr="0024632F" w:rsidR="0024632F" w:rsidP="0024632F" w:rsidRDefault="0024632F" w14:paraId="0C777EBF" w14:textId="77777777">
            <w:pPr>
              <w:widowControl w:val="0"/>
              <w:autoSpaceDE w:val="0"/>
              <w:autoSpaceDN w:val="0"/>
              <w:adjustRightInd w:val="0"/>
              <w:spacing w:line="276" w:lineRule="auto"/>
              <w:jc w:val="center"/>
              <w:rPr>
                <w:sz w:val="20"/>
                <w:szCs w:val="20"/>
              </w:rPr>
            </w:pPr>
            <w:r w:rsidRPr="0024632F">
              <w:rPr>
                <w:sz w:val="20"/>
                <w:szCs w:val="20"/>
              </w:rPr>
              <w:t>$1</w:t>
            </w:r>
            <w:r w:rsidR="007572D1">
              <w:rPr>
                <w:sz w:val="20"/>
                <w:szCs w:val="20"/>
              </w:rPr>
              <w:t>90</w:t>
            </w:r>
          </w:p>
        </w:tc>
      </w:tr>
      <w:tr w:rsidRPr="0024632F" w:rsidR="0024632F" w:rsidTr="007572D1" w14:paraId="7DC67334" w14:textId="77777777">
        <w:tc>
          <w:tcPr>
            <w:tcW w:w="2430" w:type="dxa"/>
            <w:tcBorders>
              <w:top w:val="single" w:color="auto" w:sz="4" w:space="0"/>
              <w:left w:val="single" w:color="auto" w:sz="4" w:space="0"/>
              <w:bottom w:val="single" w:color="auto" w:sz="4" w:space="0"/>
              <w:right w:val="single" w:color="auto" w:sz="4" w:space="0"/>
            </w:tcBorders>
            <w:vAlign w:val="center"/>
          </w:tcPr>
          <w:p w:rsidRPr="0024632F" w:rsidR="0024632F" w:rsidP="0024632F" w:rsidRDefault="0024632F" w14:paraId="1E90CF55" w14:textId="77777777">
            <w:pPr>
              <w:widowControl w:val="0"/>
              <w:autoSpaceDE w:val="0"/>
              <w:autoSpaceDN w:val="0"/>
              <w:adjustRightInd w:val="0"/>
              <w:spacing w:line="276" w:lineRule="auto"/>
              <w:rPr>
                <w:sz w:val="20"/>
                <w:szCs w:val="20"/>
              </w:rPr>
            </w:pPr>
            <w:r w:rsidRPr="0024632F">
              <w:rPr>
                <w:sz w:val="20"/>
                <w:szCs w:val="20"/>
              </w:rPr>
              <w:t>Registered Apprenticeship Sponsor – Articulation Agreement Review</w:t>
            </w:r>
          </w:p>
        </w:tc>
        <w:tc>
          <w:tcPr>
            <w:tcW w:w="1350" w:type="dxa"/>
            <w:tcBorders>
              <w:top w:val="single" w:color="auto" w:sz="4" w:space="0"/>
              <w:left w:val="single" w:color="auto" w:sz="4" w:space="0"/>
              <w:bottom w:val="single" w:color="auto" w:sz="4" w:space="0"/>
              <w:right w:val="single" w:color="auto" w:sz="4" w:space="0"/>
            </w:tcBorders>
            <w:vAlign w:val="center"/>
          </w:tcPr>
          <w:p w:rsidRPr="0024632F" w:rsidR="0024632F" w:rsidP="0024632F" w:rsidRDefault="0024632F" w14:paraId="346EA7A0" w14:textId="5451D901">
            <w:pPr>
              <w:widowControl w:val="0"/>
              <w:autoSpaceDE w:val="0"/>
              <w:autoSpaceDN w:val="0"/>
              <w:adjustRightInd w:val="0"/>
              <w:spacing w:line="276" w:lineRule="auto"/>
              <w:jc w:val="center"/>
              <w:rPr>
                <w:sz w:val="20"/>
                <w:szCs w:val="20"/>
              </w:rPr>
            </w:pPr>
            <w:r w:rsidRPr="0024632F">
              <w:rPr>
                <w:sz w:val="20"/>
                <w:szCs w:val="20"/>
              </w:rPr>
              <w:t>250*</w:t>
            </w:r>
          </w:p>
        </w:tc>
        <w:tc>
          <w:tcPr>
            <w:tcW w:w="1170" w:type="dxa"/>
            <w:tcBorders>
              <w:top w:val="single" w:color="auto" w:sz="4" w:space="0"/>
              <w:left w:val="single" w:color="auto" w:sz="4" w:space="0"/>
              <w:bottom w:val="single" w:color="auto" w:sz="4" w:space="0"/>
              <w:right w:val="single" w:color="auto" w:sz="4" w:space="0"/>
            </w:tcBorders>
            <w:vAlign w:val="center"/>
          </w:tcPr>
          <w:p w:rsidRPr="0024632F" w:rsidR="0024632F" w:rsidP="0024632F" w:rsidRDefault="00064161" w14:paraId="1421845D" w14:textId="62FEE17D">
            <w:pPr>
              <w:widowControl w:val="0"/>
              <w:autoSpaceDE w:val="0"/>
              <w:autoSpaceDN w:val="0"/>
              <w:adjustRightInd w:val="0"/>
              <w:spacing w:line="276" w:lineRule="auto"/>
              <w:jc w:val="center"/>
              <w:rPr>
                <w:sz w:val="20"/>
                <w:szCs w:val="20"/>
              </w:rPr>
            </w:pPr>
            <w:r>
              <w:rPr>
                <w:sz w:val="20"/>
                <w:szCs w:val="20"/>
              </w:rPr>
              <w:t>Biennial</w:t>
            </w:r>
          </w:p>
        </w:tc>
        <w:tc>
          <w:tcPr>
            <w:tcW w:w="1170" w:type="dxa"/>
            <w:tcBorders>
              <w:top w:val="single" w:color="auto" w:sz="4" w:space="0"/>
              <w:left w:val="single" w:color="auto" w:sz="4" w:space="0"/>
              <w:bottom w:val="single" w:color="auto" w:sz="4" w:space="0"/>
              <w:right w:val="single" w:color="auto" w:sz="4" w:space="0"/>
            </w:tcBorders>
            <w:vAlign w:val="center"/>
          </w:tcPr>
          <w:p w:rsidRPr="0024632F" w:rsidR="0024632F" w:rsidP="0024632F" w:rsidRDefault="00064161" w14:paraId="64DF9217" w14:textId="671D685A">
            <w:pPr>
              <w:widowControl w:val="0"/>
              <w:autoSpaceDE w:val="0"/>
              <w:autoSpaceDN w:val="0"/>
              <w:adjustRightInd w:val="0"/>
              <w:spacing w:line="276" w:lineRule="auto"/>
              <w:jc w:val="center"/>
              <w:rPr>
                <w:sz w:val="20"/>
                <w:szCs w:val="20"/>
              </w:rPr>
            </w:pPr>
            <w:r>
              <w:rPr>
                <w:sz w:val="20"/>
                <w:szCs w:val="20"/>
              </w:rPr>
              <w:t>500</w:t>
            </w:r>
          </w:p>
        </w:tc>
        <w:tc>
          <w:tcPr>
            <w:tcW w:w="1080" w:type="dxa"/>
            <w:tcBorders>
              <w:top w:val="single" w:color="auto" w:sz="4" w:space="0"/>
              <w:left w:val="single" w:color="auto" w:sz="4" w:space="0"/>
              <w:bottom w:val="single" w:color="auto" w:sz="4" w:space="0"/>
              <w:right w:val="single" w:color="auto" w:sz="4" w:space="0"/>
            </w:tcBorders>
            <w:vAlign w:val="center"/>
          </w:tcPr>
          <w:p w:rsidRPr="0024632F" w:rsidR="0024632F" w:rsidP="0024632F" w:rsidRDefault="0024632F" w14:paraId="6FF45FEF" w14:textId="77777777">
            <w:pPr>
              <w:widowControl w:val="0"/>
              <w:autoSpaceDE w:val="0"/>
              <w:autoSpaceDN w:val="0"/>
              <w:adjustRightInd w:val="0"/>
              <w:spacing w:line="276" w:lineRule="auto"/>
              <w:jc w:val="center"/>
              <w:rPr>
                <w:sz w:val="20"/>
                <w:szCs w:val="20"/>
              </w:rPr>
            </w:pPr>
            <w:r w:rsidRPr="0024632F">
              <w:rPr>
                <w:sz w:val="20"/>
                <w:szCs w:val="20"/>
              </w:rPr>
              <w:t xml:space="preserve">5 </w:t>
            </w:r>
          </w:p>
          <w:p w:rsidRPr="0024632F" w:rsidR="0024632F" w:rsidP="0024632F" w:rsidRDefault="0024632F" w14:paraId="0D113D07" w14:textId="77777777">
            <w:pPr>
              <w:widowControl w:val="0"/>
              <w:autoSpaceDE w:val="0"/>
              <w:autoSpaceDN w:val="0"/>
              <w:adjustRightInd w:val="0"/>
              <w:spacing w:line="276" w:lineRule="auto"/>
              <w:jc w:val="center"/>
              <w:rPr>
                <w:sz w:val="20"/>
                <w:szCs w:val="20"/>
              </w:rPr>
            </w:pPr>
            <w:r w:rsidRPr="0024632F">
              <w:rPr>
                <w:sz w:val="20"/>
                <w:szCs w:val="20"/>
              </w:rPr>
              <w:t>minutes</w:t>
            </w:r>
          </w:p>
        </w:tc>
        <w:tc>
          <w:tcPr>
            <w:tcW w:w="900" w:type="dxa"/>
            <w:tcBorders>
              <w:top w:val="single" w:color="auto" w:sz="4" w:space="0"/>
              <w:left w:val="single" w:color="auto" w:sz="4" w:space="0"/>
              <w:bottom w:val="single" w:color="auto" w:sz="4" w:space="0"/>
              <w:right w:val="single" w:color="auto" w:sz="4" w:space="0"/>
            </w:tcBorders>
            <w:vAlign w:val="center"/>
          </w:tcPr>
          <w:p w:rsidRPr="0024632F" w:rsidR="0024632F" w:rsidDel="00EF31CF" w:rsidP="0024632F" w:rsidRDefault="00064161" w14:paraId="695EE9EA" w14:textId="6E392CC5">
            <w:pPr>
              <w:widowControl w:val="0"/>
              <w:autoSpaceDE w:val="0"/>
              <w:autoSpaceDN w:val="0"/>
              <w:adjustRightInd w:val="0"/>
              <w:spacing w:line="276" w:lineRule="auto"/>
              <w:jc w:val="center"/>
              <w:rPr>
                <w:sz w:val="20"/>
                <w:szCs w:val="20"/>
              </w:rPr>
            </w:pPr>
            <w:r>
              <w:rPr>
                <w:sz w:val="20"/>
                <w:szCs w:val="20"/>
              </w:rPr>
              <w:t>42</w:t>
            </w:r>
          </w:p>
        </w:tc>
        <w:tc>
          <w:tcPr>
            <w:tcW w:w="900" w:type="dxa"/>
            <w:tcBorders>
              <w:top w:val="single" w:color="auto" w:sz="4" w:space="0"/>
              <w:left w:val="single" w:color="auto" w:sz="4" w:space="0"/>
              <w:bottom w:val="single" w:color="auto" w:sz="4" w:space="0"/>
              <w:right w:val="single" w:color="auto" w:sz="4" w:space="0"/>
            </w:tcBorders>
            <w:vAlign w:val="center"/>
          </w:tcPr>
          <w:p w:rsidRPr="0024632F" w:rsidR="0024632F" w:rsidP="0024632F" w:rsidRDefault="0024632F" w14:paraId="7940B4EF" w14:textId="77777777">
            <w:pPr>
              <w:widowControl w:val="0"/>
              <w:autoSpaceDE w:val="0"/>
              <w:autoSpaceDN w:val="0"/>
              <w:adjustRightInd w:val="0"/>
              <w:spacing w:line="276" w:lineRule="auto"/>
              <w:jc w:val="center"/>
              <w:rPr>
                <w:sz w:val="20"/>
                <w:szCs w:val="20"/>
              </w:rPr>
            </w:pPr>
            <w:r w:rsidRPr="0024632F">
              <w:rPr>
                <w:sz w:val="20"/>
                <w:szCs w:val="20"/>
              </w:rPr>
              <w:t>$2</w:t>
            </w:r>
            <w:r w:rsidR="00015C00">
              <w:rPr>
                <w:sz w:val="20"/>
                <w:szCs w:val="20"/>
              </w:rPr>
              <w:t>3.76</w:t>
            </w:r>
          </w:p>
        </w:tc>
        <w:tc>
          <w:tcPr>
            <w:tcW w:w="1260" w:type="dxa"/>
            <w:tcBorders>
              <w:top w:val="single" w:color="auto" w:sz="4" w:space="0"/>
              <w:left w:val="single" w:color="auto" w:sz="4" w:space="0"/>
              <w:bottom w:val="single" w:color="auto" w:sz="4" w:space="0"/>
              <w:right w:val="single" w:color="auto" w:sz="4" w:space="0"/>
            </w:tcBorders>
            <w:vAlign w:val="center"/>
          </w:tcPr>
          <w:p w:rsidRPr="0024632F" w:rsidR="0024632F" w:rsidP="00064161" w:rsidRDefault="0024632F" w14:paraId="426A297D" w14:textId="59B242AA">
            <w:pPr>
              <w:widowControl w:val="0"/>
              <w:autoSpaceDE w:val="0"/>
              <w:autoSpaceDN w:val="0"/>
              <w:adjustRightInd w:val="0"/>
              <w:spacing w:line="276" w:lineRule="auto"/>
              <w:jc w:val="center"/>
              <w:rPr>
                <w:sz w:val="20"/>
                <w:szCs w:val="20"/>
              </w:rPr>
            </w:pPr>
            <w:r w:rsidRPr="0024632F">
              <w:rPr>
                <w:sz w:val="20"/>
                <w:szCs w:val="20"/>
              </w:rPr>
              <w:t>$</w:t>
            </w:r>
            <w:r w:rsidR="00064161">
              <w:rPr>
                <w:sz w:val="20"/>
                <w:szCs w:val="20"/>
              </w:rPr>
              <w:t>998</w:t>
            </w:r>
          </w:p>
        </w:tc>
      </w:tr>
      <w:tr w:rsidRPr="0024632F" w:rsidR="0024632F" w:rsidTr="007572D1" w14:paraId="76A8F13C" w14:textId="77777777">
        <w:trPr>
          <w:trHeight w:val="1025"/>
        </w:trPr>
        <w:tc>
          <w:tcPr>
            <w:tcW w:w="2430" w:type="dxa"/>
            <w:tcBorders>
              <w:top w:val="single" w:color="auto" w:sz="4" w:space="0"/>
              <w:left w:val="single" w:color="auto" w:sz="4" w:space="0"/>
              <w:bottom w:val="single" w:color="auto" w:sz="4" w:space="0"/>
              <w:right w:val="single" w:color="auto" w:sz="4" w:space="0"/>
            </w:tcBorders>
            <w:vAlign w:val="center"/>
          </w:tcPr>
          <w:p w:rsidRPr="0024632F" w:rsidR="0024632F" w:rsidP="0024632F" w:rsidRDefault="0024632F" w14:paraId="413E8714" w14:textId="77777777">
            <w:pPr>
              <w:widowControl w:val="0"/>
              <w:autoSpaceDE w:val="0"/>
              <w:autoSpaceDN w:val="0"/>
              <w:adjustRightInd w:val="0"/>
              <w:spacing w:line="276" w:lineRule="auto"/>
              <w:rPr>
                <w:sz w:val="20"/>
                <w:szCs w:val="20"/>
              </w:rPr>
            </w:pPr>
            <w:r w:rsidRPr="0024632F">
              <w:rPr>
                <w:sz w:val="20"/>
                <w:szCs w:val="20"/>
              </w:rPr>
              <w:t>Associations and Other Organizations – RACC Application</w:t>
            </w:r>
          </w:p>
        </w:tc>
        <w:tc>
          <w:tcPr>
            <w:tcW w:w="1350" w:type="dxa"/>
            <w:tcBorders>
              <w:top w:val="single" w:color="auto" w:sz="4" w:space="0"/>
              <w:left w:val="single" w:color="auto" w:sz="4" w:space="0"/>
              <w:bottom w:val="single" w:color="auto" w:sz="4" w:space="0"/>
              <w:right w:val="single" w:color="auto" w:sz="4" w:space="0"/>
            </w:tcBorders>
            <w:vAlign w:val="center"/>
          </w:tcPr>
          <w:p w:rsidRPr="0024632F" w:rsidR="0024632F" w:rsidP="0024632F" w:rsidRDefault="0024632F" w14:paraId="16D0E768" w14:textId="77777777">
            <w:pPr>
              <w:widowControl w:val="0"/>
              <w:autoSpaceDE w:val="0"/>
              <w:autoSpaceDN w:val="0"/>
              <w:adjustRightInd w:val="0"/>
              <w:spacing w:line="276" w:lineRule="auto"/>
              <w:jc w:val="center"/>
              <w:rPr>
                <w:sz w:val="20"/>
                <w:szCs w:val="20"/>
              </w:rPr>
            </w:pPr>
            <w:r w:rsidRPr="0024632F">
              <w:rPr>
                <w:sz w:val="20"/>
                <w:szCs w:val="20"/>
              </w:rPr>
              <w:t>10</w:t>
            </w:r>
          </w:p>
        </w:tc>
        <w:tc>
          <w:tcPr>
            <w:tcW w:w="1170" w:type="dxa"/>
            <w:tcBorders>
              <w:top w:val="single" w:color="auto" w:sz="4" w:space="0"/>
              <w:left w:val="single" w:color="auto" w:sz="4" w:space="0"/>
              <w:bottom w:val="single" w:color="auto" w:sz="4" w:space="0"/>
              <w:right w:val="single" w:color="auto" w:sz="4" w:space="0"/>
            </w:tcBorders>
            <w:vAlign w:val="center"/>
          </w:tcPr>
          <w:p w:rsidRPr="0024632F" w:rsidR="0024632F" w:rsidP="0024632F" w:rsidRDefault="0024632F" w14:paraId="674A2BCA" w14:textId="77777777">
            <w:pPr>
              <w:widowControl w:val="0"/>
              <w:autoSpaceDE w:val="0"/>
              <w:autoSpaceDN w:val="0"/>
              <w:adjustRightInd w:val="0"/>
              <w:spacing w:line="276" w:lineRule="auto"/>
              <w:jc w:val="center"/>
              <w:rPr>
                <w:sz w:val="20"/>
                <w:szCs w:val="20"/>
              </w:rPr>
            </w:pPr>
            <w:r w:rsidRPr="0024632F">
              <w:rPr>
                <w:sz w:val="20"/>
                <w:szCs w:val="20"/>
              </w:rPr>
              <w:t>Annual</w:t>
            </w:r>
          </w:p>
        </w:tc>
        <w:tc>
          <w:tcPr>
            <w:tcW w:w="1170" w:type="dxa"/>
            <w:tcBorders>
              <w:top w:val="single" w:color="auto" w:sz="4" w:space="0"/>
              <w:left w:val="single" w:color="auto" w:sz="4" w:space="0"/>
              <w:bottom w:val="single" w:color="auto" w:sz="4" w:space="0"/>
              <w:right w:val="single" w:color="auto" w:sz="4" w:space="0"/>
            </w:tcBorders>
            <w:vAlign w:val="center"/>
          </w:tcPr>
          <w:p w:rsidRPr="0024632F" w:rsidR="0024632F" w:rsidP="0024632F" w:rsidRDefault="0024632F" w14:paraId="237EC844" w14:textId="77777777">
            <w:pPr>
              <w:widowControl w:val="0"/>
              <w:autoSpaceDE w:val="0"/>
              <w:autoSpaceDN w:val="0"/>
              <w:adjustRightInd w:val="0"/>
              <w:spacing w:line="276" w:lineRule="auto"/>
              <w:jc w:val="center"/>
              <w:rPr>
                <w:sz w:val="20"/>
                <w:szCs w:val="20"/>
              </w:rPr>
            </w:pPr>
            <w:r w:rsidRPr="0024632F">
              <w:rPr>
                <w:sz w:val="20"/>
                <w:szCs w:val="20"/>
              </w:rPr>
              <w:t>10</w:t>
            </w:r>
          </w:p>
        </w:tc>
        <w:tc>
          <w:tcPr>
            <w:tcW w:w="1080" w:type="dxa"/>
            <w:tcBorders>
              <w:top w:val="single" w:color="auto" w:sz="4" w:space="0"/>
              <w:left w:val="single" w:color="auto" w:sz="4" w:space="0"/>
              <w:bottom w:val="single" w:color="auto" w:sz="4" w:space="0"/>
              <w:right w:val="single" w:color="auto" w:sz="4" w:space="0"/>
            </w:tcBorders>
            <w:vAlign w:val="center"/>
          </w:tcPr>
          <w:p w:rsidRPr="0024632F" w:rsidR="0024632F" w:rsidP="0024632F" w:rsidRDefault="0024632F" w14:paraId="51D5910C" w14:textId="77777777">
            <w:pPr>
              <w:widowControl w:val="0"/>
              <w:autoSpaceDE w:val="0"/>
              <w:autoSpaceDN w:val="0"/>
              <w:adjustRightInd w:val="0"/>
              <w:spacing w:line="276" w:lineRule="auto"/>
              <w:jc w:val="center"/>
              <w:rPr>
                <w:sz w:val="20"/>
                <w:szCs w:val="20"/>
              </w:rPr>
            </w:pPr>
            <w:r w:rsidRPr="0024632F">
              <w:rPr>
                <w:sz w:val="20"/>
                <w:szCs w:val="20"/>
              </w:rPr>
              <w:t>10 minutes</w:t>
            </w:r>
          </w:p>
        </w:tc>
        <w:tc>
          <w:tcPr>
            <w:tcW w:w="900" w:type="dxa"/>
            <w:tcBorders>
              <w:top w:val="single" w:color="auto" w:sz="4" w:space="0"/>
              <w:left w:val="single" w:color="auto" w:sz="4" w:space="0"/>
              <w:bottom w:val="single" w:color="auto" w:sz="4" w:space="0"/>
              <w:right w:val="single" w:color="auto" w:sz="4" w:space="0"/>
            </w:tcBorders>
            <w:vAlign w:val="center"/>
          </w:tcPr>
          <w:p w:rsidRPr="0024632F" w:rsidR="0024632F" w:rsidP="0024632F" w:rsidRDefault="0024632F" w14:paraId="092A69FB" w14:textId="77777777">
            <w:pPr>
              <w:widowControl w:val="0"/>
              <w:autoSpaceDE w:val="0"/>
              <w:autoSpaceDN w:val="0"/>
              <w:adjustRightInd w:val="0"/>
              <w:spacing w:line="276" w:lineRule="auto"/>
              <w:jc w:val="center"/>
              <w:rPr>
                <w:sz w:val="20"/>
                <w:szCs w:val="20"/>
              </w:rPr>
            </w:pPr>
            <w:r w:rsidRPr="0024632F">
              <w:rPr>
                <w:sz w:val="20"/>
                <w:szCs w:val="20"/>
              </w:rPr>
              <w:t>2</w:t>
            </w:r>
          </w:p>
        </w:tc>
        <w:tc>
          <w:tcPr>
            <w:tcW w:w="900" w:type="dxa"/>
            <w:tcBorders>
              <w:top w:val="single" w:color="auto" w:sz="4" w:space="0"/>
              <w:left w:val="single" w:color="auto" w:sz="4" w:space="0"/>
              <w:bottom w:val="single" w:color="auto" w:sz="4" w:space="0"/>
              <w:right w:val="single" w:color="auto" w:sz="4" w:space="0"/>
            </w:tcBorders>
            <w:vAlign w:val="center"/>
          </w:tcPr>
          <w:p w:rsidRPr="0024632F" w:rsidR="0024632F" w:rsidP="0024632F" w:rsidRDefault="0024632F" w14:paraId="3B3075E2" w14:textId="77777777">
            <w:pPr>
              <w:widowControl w:val="0"/>
              <w:autoSpaceDE w:val="0"/>
              <w:autoSpaceDN w:val="0"/>
              <w:adjustRightInd w:val="0"/>
              <w:spacing w:line="276" w:lineRule="auto"/>
              <w:jc w:val="center"/>
              <w:rPr>
                <w:sz w:val="20"/>
                <w:szCs w:val="20"/>
              </w:rPr>
            </w:pPr>
            <w:r w:rsidRPr="0024632F">
              <w:rPr>
                <w:sz w:val="20"/>
                <w:szCs w:val="20"/>
              </w:rPr>
              <w:t>$2</w:t>
            </w:r>
            <w:r w:rsidR="00015C00">
              <w:rPr>
                <w:sz w:val="20"/>
                <w:szCs w:val="20"/>
              </w:rPr>
              <w:t>3.76</w:t>
            </w:r>
          </w:p>
        </w:tc>
        <w:tc>
          <w:tcPr>
            <w:tcW w:w="1260" w:type="dxa"/>
            <w:tcBorders>
              <w:top w:val="single" w:color="auto" w:sz="4" w:space="0"/>
              <w:left w:val="single" w:color="auto" w:sz="4" w:space="0"/>
              <w:bottom w:val="single" w:color="auto" w:sz="4" w:space="0"/>
              <w:right w:val="single" w:color="auto" w:sz="4" w:space="0"/>
            </w:tcBorders>
            <w:vAlign w:val="center"/>
          </w:tcPr>
          <w:p w:rsidRPr="0024632F" w:rsidR="0024632F" w:rsidP="0024632F" w:rsidRDefault="0024632F" w14:paraId="4D2745AE" w14:textId="77777777">
            <w:pPr>
              <w:widowControl w:val="0"/>
              <w:autoSpaceDE w:val="0"/>
              <w:autoSpaceDN w:val="0"/>
              <w:adjustRightInd w:val="0"/>
              <w:spacing w:line="276" w:lineRule="auto"/>
              <w:jc w:val="center"/>
              <w:rPr>
                <w:sz w:val="20"/>
                <w:szCs w:val="20"/>
              </w:rPr>
            </w:pPr>
            <w:r w:rsidRPr="0024632F">
              <w:rPr>
                <w:sz w:val="20"/>
                <w:szCs w:val="20"/>
              </w:rPr>
              <w:t>$4</w:t>
            </w:r>
            <w:r w:rsidR="007572D1">
              <w:rPr>
                <w:sz w:val="20"/>
                <w:szCs w:val="20"/>
              </w:rPr>
              <w:t>8</w:t>
            </w:r>
          </w:p>
        </w:tc>
      </w:tr>
      <w:tr w:rsidRPr="0024632F" w:rsidR="0024632F" w:rsidTr="007572D1" w14:paraId="1E3AC21E" w14:textId="77777777">
        <w:trPr>
          <w:trHeight w:val="1025"/>
        </w:trPr>
        <w:tc>
          <w:tcPr>
            <w:tcW w:w="2430" w:type="dxa"/>
            <w:tcBorders>
              <w:top w:val="single" w:color="auto" w:sz="4" w:space="0"/>
              <w:left w:val="single" w:color="auto" w:sz="4" w:space="0"/>
              <w:bottom w:val="single" w:color="auto" w:sz="4" w:space="0"/>
              <w:right w:val="single" w:color="auto" w:sz="4" w:space="0"/>
            </w:tcBorders>
            <w:vAlign w:val="center"/>
          </w:tcPr>
          <w:p w:rsidRPr="0024632F" w:rsidR="0024632F" w:rsidP="0024632F" w:rsidRDefault="0024632F" w14:paraId="4A3B8082" w14:textId="77777777">
            <w:pPr>
              <w:widowControl w:val="0"/>
              <w:autoSpaceDE w:val="0"/>
              <w:autoSpaceDN w:val="0"/>
              <w:adjustRightInd w:val="0"/>
              <w:spacing w:line="276" w:lineRule="auto"/>
              <w:rPr>
                <w:sz w:val="20"/>
                <w:szCs w:val="20"/>
              </w:rPr>
            </w:pPr>
            <w:r w:rsidRPr="0024632F">
              <w:rPr>
                <w:sz w:val="20"/>
                <w:szCs w:val="20"/>
              </w:rPr>
              <w:t>Associations and Other Organizations –– Articulation Agreement Review</w:t>
            </w:r>
          </w:p>
        </w:tc>
        <w:tc>
          <w:tcPr>
            <w:tcW w:w="1350" w:type="dxa"/>
            <w:tcBorders>
              <w:top w:val="single" w:color="auto" w:sz="4" w:space="0"/>
              <w:left w:val="single" w:color="auto" w:sz="4" w:space="0"/>
              <w:bottom w:val="single" w:color="auto" w:sz="4" w:space="0"/>
              <w:right w:val="single" w:color="auto" w:sz="4" w:space="0"/>
            </w:tcBorders>
            <w:vAlign w:val="center"/>
          </w:tcPr>
          <w:p w:rsidRPr="0024632F" w:rsidR="0024632F" w:rsidP="0024632F" w:rsidRDefault="0024632F" w14:paraId="67BDE2DA" w14:textId="77777777">
            <w:pPr>
              <w:widowControl w:val="0"/>
              <w:autoSpaceDE w:val="0"/>
              <w:autoSpaceDN w:val="0"/>
              <w:adjustRightInd w:val="0"/>
              <w:spacing w:line="276" w:lineRule="auto"/>
              <w:jc w:val="center"/>
              <w:rPr>
                <w:sz w:val="20"/>
                <w:szCs w:val="20"/>
              </w:rPr>
            </w:pPr>
            <w:r w:rsidRPr="0024632F">
              <w:rPr>
                <w:sz w:val="20"/>
                <w:szCs w:val="20"/>
              </w:rPr>
              <w:t>5</w:t>
            </w:r>
          </w:p>
        </w:tc>
        <w:tc>
          <w:tcPr>
            <w:tcW w:w="1170" w:type="dxa"/>
            <w:tcBorders>
              <w:top w:val="single" w:color="auto" w:sz="4" w:space="0"/>
              <w:left w:val="single" w:color="auto" w:sz="4" w:space="0"/>
              <w:bottom w:val="single" w:color="auto" w:sz="4" w:space="0"/>
              <w:right w:val="single" w:color="auto" w:sz="4" w:space="0"/>
            </w:tcBorders>
            <w:vAlign w:val="center"/>
          </w:tcPr>
          <w:p w:rsidRPr="0024632F" w:rsidR="0024632F" w:rsidP="00064161" w:rsidRDefault="00064161" w14:paraId="7AB4A70C" w14:textId="26B462CE">
            <w:pPr>
              <w:widowControl w:val="0"/>
              <w:autoSpaceDE w:val="0"/>
              <w:autoSpaceDN w:val="0"/>
              <w:adjustRightInd w:val="0"/>
              <w:spacing w:line="276" w:lineRule="auto"/>
              <w:jc w:val="center"/>
              <w:rPr>
                <w:sz w:val="20"/>
                <w:szCs w:val="20"/>
              </w:rPr>
            </w:pPr>
            <w:r>
              <w:rPr>
                <w:sz w:val="20"/>
                <w:szCs w:val="20"/>
              </w:rPr>
              <w:t>Biennial</w:t>
            </w:r>
          </w:p>
        </w:tc>
        <w:tc>
          <w:tcPr>
            <w:tcW w:w="1170" w:type="dxa"/>
            <w:tcBorders>
              <w:top w:val="single" w:color="auto" w:sz="4" w:space="0"/>
              <w:left w:val="single" w:color="auto" w:sz="4" w:space="0"/>
              <w:bottom w:val="single" w:color="auto" w:sz="4" w:space="0"/>
              <w:right w:val="single" w:color="auto" w:sz="4" w:space="0"/>
            </w:tcBorders>
            <w:vAlign w:val="center"/>
          </w:tcPr>
          <w:p w:rsidRPr="0024632F" w:rsidR="0024632F" w:rsidP="0024632F" w:rsidRDefault="00064161" w14:paraId="7F79801A" w14:textId="713F33A7">
            <w:pPr>
              <w:widowControl w:val="0"/>
              <w:autoSpaceDE w:val="0"/>
              <w:autoSpaceDN w:val="0"/>
              <w:adjustRightInd w:val="0"/>
              <w:spacing w:line="276" w:lineRule="auto"/>
              <w:jc w:val="center"/>
              <w:rPr>
                <w:sz w:val="20"/>
                <w:szCs w:val="20"/>
              </w:rPr>
            </w:pPr>
            <w:r>
              <w:rPr>
                <w:sz w:val="20"/>
                <w:szCs w:val="20"/>
              </w:rPr>
              <w:t>10</w:t>
            </w:r>
          </w:p>
        </w:tc>
        <w:tc>
          <w:tcPr>
            <w:tcW w:w="1080" w:type="dxa"/>
            <w:tcBorders>
              <w:top w:val="single" w:color="auto" w:sz="4" w:space="0"/>
              <w:left w:val="single" w:color="auto" w:sz="4" w:space="0"/>
              <w:bottom w:val="single" w:color="auto" w:sz="4" w:space="0"/>
              <w:right w:val="single" w:color="auto" w:sz="4" w:space="0"/>
            </w:tcBorders>
            <w:vAlign w:val="center"/>
          </w:tcPr>
          <w:p w:rsidRPr="0024632F" w:rsidR="0024632F" w:rsidP="0024632F" w:rsidRDefault="0024632F" w14:paraId="73345250" w14:textId="77777777">
            <w:pPr>
              <w:widowControl w:val="0"/>
              <w:autoSpaceDE w:val="0"/>
              <w:autoSpaceDN w:val="0"/>
              <w:adjustRightInd w:val="0"/>
              <w:spacing w:line="276" w:lineRule="auto"/>
              <w:jc w:val="center"/>
              <w:rPr>
                <w:sz w:val="20"/>
                <w:szCs w:val="20"/>
              </w:rPr>
            </w:pPr>
            <w:r w:rsidRPr="0024632F">
              <w:rPr>
                <w:sz w:val="20"/>
                <w:szCs w:val="20"/>
              </w:rPr>
              <w:t>5 minutes</w:t>
            </w:r>
          </w:p>
        </w:tc>
        <w:tc>
          <w:tcPr>
            <w:tcW w:w="900" w:type="dxa"/>
            <w:tcBorders>
              <w:top w:val="single" w:color="auto" w:sz="4" w:space="0"/>
              <w:left w:val="single" w:color="auto" w:sz="4" w:space="0"/>
              <w:bottom w:val="single" w:color="auto" w:sz="4" w:space="0"/>
              <w:right w:val="single" w:color="auto" w:sz="4" w:space="0"/>
            </w:tcBorders>
            <w:vAlign w:val="center"/>
          </w:tcPr>
          <w:p w:rsidRPr="0024632F" w:rsidR="0024632F" w:rsidP="0024632F" w:rsidRDefault="00064161" w14:paraId="3946C46B" w14:textId="20AD7E10">
            <w:pPr>
              <w:widowControl w:val="0"/>
              <w:autoSpaceDE w:val="0"/>
              <w:autoSpaceDN w:val="0"/>
              <w:adjustRightInd w:val="0"/>
              <w:spacing w:line="276" w:lineRule="auto"/>
              <w:jc w:val="center"/>
              <w:rPr>
                <w:sz w:val="20"/>
                <w:szCs w:val="20"/>
              </w:rPr>
            </w:pPr>
            <w:r>
              <w:rPr>
                <w:sz w:val="20"/>
                <w:szCs w:val="20"/>
              </w:rPr>
              <w:t>1</w:t>
            </w:r>
          </w:p>
        </w:tc>
        <w:tc>
          <w:tcPr>
            <w:tcW w:w="900" w:type="dxa"/>
            <w:tcBorders>
              <w:top w:val="single" w:color="auto" w:sz="4" w:space="0"/>
              <w:left w:val="single" w:color="auto" w:sz="4" w:space="0"/>
              <w:bottom w:val="single" w:color="auto" w:sz="4" w:space="0"/>
              <w:right w:val="single" w:color="auto" w:sz="4" w:space="0"/>
            </w:tcBorders>
            <w:vAlign w:val="center"/>
          </w:tcPr>
          <w:p w:rsidRPr="0024632F" w:rsidR="0024632F" w:rsidP="0024632F" w:rsidRDefault="0024632F" w14:paraId="6AEA125D" w14:textId="77777777">
            <w:pPr>
              <w:widowControl w:val="0"/>
              <w:autoSpaceDE w:val="0"/>
              <w:autoSpaceDN w:val="0"/>
              <w:adjustRightInd w:val="0"/>
              <w:spacing w:line="276" w:lineRule="auto"/>
              <w:jc w:val="center"/>
              <w:rPr>
                <w:sz w:val="20"/>
                <w:szCs w:val="20"/>
              </w:rPr>
            </w:pPr>
            <w:r w:rsidRPr="0024632F">
              <w:rPr>
                <w:sz w:val="20"/>
                <w:szCs w:val="20"/>
              </w:rPr>
              <w:t>$2</w:t>
            </w:r>
            <w:r w:rsidR="00015C00">
              <w:rPr>
                <w:sz w:val="20"/>
                <w:szCs w:val="20"/>
              </w:rPr>
              <w:t>3.76</w:t>
            </w:r>
          </w:p>
        </w:tc>
        <w:tc>
          <w:tcPr>
            <w:tcW w:w="1260" w:type="dxa"/>
            <w:tcBorders>
              <w:top w:val="single" w:color="auto" w:sz="4" w:space="0"/>
              <w:left w:val="single" w:color="auto" w:sz="4" w:space="0"/>
              <w:bottom w:val="single" w:color="auto" w:sz="4" w:space="0"/>
              <w:right w:val="single" w:color="auto" w:sz="4" w:space="0"/>
            </w:tcBorders>
            <w:vAlign w:val="center"/>
          </w:tcPr>
          <w:p w:rsidRPr="0024632F" w:rsidR="0024632F" w:rsidP="0024632F" w:rsidRDefault="00064161" w14:paraId="30CF5D4B" w14:textId="3AC9F0F9">
            <w:pPr>
              <w:widowControl w:val="0"/>
              <w:autoSpaceDE w:val="0"/>
              <w:autoSpaceDN w:val="0"/>
              <w:adjustRightInd w:val="0"/>
              <w:spacing w:line="276" w:lineRule="auto"/>
              <w:jc w:val="center"/>
              <w:rPr>
                <w:sz w:val="20"/>
                <w:szCs w:val="20"/>
              </w:rPr>
            </w:pPr>
            <w:r>
              <w:rPr>
                <w:sz w:val="20"/>
                <w:szCs w:val="20"/>
              </w:rPr>
              <w:t>$24</w:t>
            </w:r>
          </w:p>
        </w:tc>
      </w:tr>
      <w:tr w:rsidRPr="0024632F" w:rsidR="0024632F" w:rsidTr="007572D1" w14:paraId="7C8E289F" w14:textId="77777777">
        <w:trPr>
          <w:trHeight w:val="512"/>
        </w:trPr>
        <w:tc>
          <w:tcPr>
            <w:tcW w:w="2430" w:type="dxa"/>
            <w:tcBorders>
              <w:top w:val="single" w:color="auto" w:sz="4" w:space="0"/>
              <w:left w:val="single" w:color="auto" w:sz="4" w:space="0"/>
              <w:bottom w:val="single" w:color="auto" w:sz="4" w:space="0"/>
              <w:right w:val="single" w:color="auto" w:sz="4" w:space="0"/>
            </w:tcBorders>
            <w:vAlign w:val="center"/>
            <w:hideMark/>
          </w:tcPr>
          <w:p w:rsidRPr="0024632F" w:rsidR="0024632F" w:rsidP="0024632F" w:rsidRDefault="0024632F" w14:paraId="4F35B165" w14:textId="77777777">
            <w:pPr>
              <w:widowControl w:val="0"/>
              <w:autoSpaceDE w:val="0"/>
              <w:autoSpaceDN w:val="0"/>
              <w:adjustRightInd w:val="0"/>
              <w:spacing w:line="276" w:lineRule="auto"/>
              <w:rPr>
                <w:b/>
                <w:i/>
                <w:sz w:val="20"/>
                <w:szCs w:val="20"/>
              </w:rPr>
            </w:pPr>
            <w:r w:rsidRPr="0024632F">
              <w:rPr>
                <w:b/>
                <w:i/>
                <w:sz w:val="20"/>
                <w:szCs w:val="20"/>
              </w:rPr>
              <w:t>Unduplicated Totals</w:t>
            </w:r>
          </w:p>
        </w:tc>
        <w:tc>
          <w:tcPr>
            <w:tcW w:w="1350" w:type="dxa"/>
            <w:tcBorders>
              <w:top w:val="single" w:color="auto" w:sz="4" w:space="0"/>
              <w:left w:val="single" w:color="auto" w:sz="4" w:space="0"/>
              <w:bottom w:val="single" w:color="auto" w:sz="4" w:space="0"/>
              <w:right w:val="single" w:color="auto" w:sz="4" w:space="0"/>
            </w:tcBorders>
            <w:vAlign w:val="center"/>
          </w:tcPr>
          <w:p w:rsidRPr="0024632F" w:rsidR="0024632F" w:rsidP="0024632F" w:rsidRDefault="0024632F" w14:paraId="59E347E1" w14:textId="77777777">
            <w:pPr>
              <w:widowControl w:val="0"/>
              <w:autoSpaceDE w:val="0"/>
              <w:autoSpaceDN w:val="0"/>
              <w:adjustRightInd w:val="0"/>
              <w:spacing w:line="276" w:lineRule="auto"/>
              <w:jc w:val="center"/>
              <w:rPr>
                <w:b/>
                <w:sz w:val="20"/>
                <w:szCs w:val="20"/>
              </w:rPr>
            </w:pPr>
            <w:r w:rsidRPr="0024632F">
              <w:rPr>
                <w:b/>
                <w:sz w:val="20"/>
                <w:szCs w:val="20"/>
              </w:rPr>
              <w:t>500</w:t>
            </w:r>
          </w:p>
        </w:tc>
        <w:tc>
          <w:tcPr>
            <w:tcW w:w="1170" w:type="dxa"/>
            <w:tcBorders>
              <w:top w:val="single" w:color="auto" w:sz="4" w:space="0"/>
              <w:left w:val="single" w:color="auto" w:sz="4" w:space="0"/>
              <w:bottom w:val="single" w:color="auto" w:sz="4" w:space="0"/>
              <w:right w:val="single" w:color="auto" w:sz="4" w:space="0"/>
            </w:tcBorders>
            <w:vAlign w:val="center"/>
          </w:tcPr>
          <w:p w:rsidRPr="0024632F" w:rsidR="0024632F" w:rsidP="0024632F" w:rsidRDefault="0024632F" w14:paraId="7F497AEB" w14:textId="77777777">
            <w:pPr>
              <w:widowControl w:val="0"/>
              <w:autoSpaceDE w:val="0"/>
              <w:autoSpaceDN w:val="0"/>
              <w:adjustRightInd w:val="0"/>
              <w:spacing w:line="276" w:lineRule="auto"/>
              <w:jc w:val="center"/>
              <w:rPr>
                <w:sz w:val="20"/>
                <w:szCs w:val="20"/>
              </w:rPr>
            </w:pPr>
            <w:r w:rsidRPr="0024632F">
              <w:rPr>
                <w:sz w:val="20"/>
                <w:szCs w:val="20"/>
              </w:rPr>
              <w:t>--</w:t>
            </w:r>
          </w:p>
        </w:tc>
        <w:tc>
          <w:tcPr>
            <w:tcW w:w="1170" w:type="dxa"/>
            <w:tcBorders>
              <w:top w:val="single" w:color="auto" w:sz="4" w:space="0"/>
              <w:left w:val="single" w:color="auto" w:sz="4" w:space="0"/>
              <w:bottom w:val="single" w:color="auto" w:sz="4" w:space="0"/>
              <w:right w:val="single" w:color="auto" w:sz="4" w:space="0"/>
            </w:tcBorders>
            <w:vAlign w:val="center"/>
          </w:tcPr>
          <w:p w:rsidRPr="0024632F" w:rsidR="0024632F" w:rsidP="0024632F" w:rsidRDefault="00064161" w14:paraId="40FD9710" w14:textId="702E4D08">
            <w:pPr>
              <w:widowControl w:val="0"/>
              <w:autoSpaceDE w:val="0"/>
              <w:autoSpaceDN w:val="0"/>
              <w:adjustRightInd w:val="0"/>
              <w:spacing w:line="276" w:lineRule="auto"/>
              <w:jc w:val="center"/>
              <w:rPr>
                <w:b/>
                <w:sz w:val="20"/>
                <w:szCs w:val="20"/>
              </w:rPr>
            </w:pPr>
            <w:r>
              <w:rPr>
                <w:b/>
                <w:sz w:val="20"/>
                <w:szCs w:val="20"/>
              </w:rPr>
              <w:t>815</w:t>
            </w:r>
          </w:p>
        </w:tc>
        <w:tc>
          <w:tcPr>
            <w:tcW w:w="1080" w:type="dxa"/>
            <w:tcBorders>
              <w:top w:val="single" w:color="auto" w:sz="4" w:space="0"/>
              <w:left w:val="single" w:color="auto" w:sz="4" w:space="0"/>
              <w:bottom w:val="single" w:color="auto" w:sz="4" w:space="0"/>
              <w:right w:val="single" w:color="auto" w:sz="4" w:space="0"/>
            </w:tcBorders>
            <w:vAlign w:val="center"/>
          </w:tcPr>
          <w:p w:rsidRPr="0024632F" w:rsidR="0024632F" w:rsidP="0024632F" w:rsidRDefault="0024632F" w14:paraId="5B9906DE" w14:textId="77777777">
            <w:pPr>
              <w:widowControl w:val="0"/>
              <w:autoSpaceDE w:val="0"/>
              <w:autoSpaceDN w:val="0"/>
              <w:adjustRightInd w:val="0"/>
              <w:spacing w:line="276" w:lineRule="auto"/>
              <w:jc w:val="center"/>
              <w:rPr>
                <w:b/>
                <w:i/>
                <w:sz w:val="20"/>
                <w:szCs w:val="20"/>
              </w:rPr>
            </w:pPr>
            <w:r w:rsidRPr="0024632F">
              <w:rPr>
                <w:sz w:val="20"/>
                <w:szCs w:val="20"/>
              </w:rPr>
              <w:t>--</w:t>
            </w:r>
          </w:p>
        </w:tc>
        <w:tc>
          <w:tcPr>
            <w:tcW w:w="900" w:type="dxa"/>
            <w:tcBorders>
              <w:top w:val="single" w:color="auto" w:sz="4" w:space="0"/>
              <w:left w:val="single" w:color="auto" w:sz="4" w:space="0"/>
              <w:bottom w:val="single" w:color="auto" w:sz="4" w:space="0"/>
              <w:right w:val="single" w:color="auto" w:sz="4" w:space="0"/>
            </w:tcBorders>
            <w:vAlign w:val="center"/>
          </w:tcPr>
          <w:p w:rsidRPr="0024632F" w:rsidR="0024632F" w:rsidP="0024632F" w:rsidRDefault="00064161" w14:paraId="18A96C7C" w14:textId="3B4E1E2C">
            <w:pPr>
              <w:widowControl w:val="0"/>
              <w:autoSpaceDE w:val="0"/>
              <w:autoSpaceDN w:val="0"/>
              <w:adjustRightInd w:val="0"/>
              <w:spacing w:line="276" w:lineRule="auto"/>
              <w:jc w:val="center"/>
              <w:rPr>
                <w:b/>
                <w:sz w:val="20"/>
                <w:szCs w:val="20"/>
              </w:rPr>
            </w:pPr>
            <w:r>
              <w:rPr>
                <w:b/>
                <w:sz w:val="20"/>
                <w:szCs w:val="20"/>
              </w:rPr>
              <w:t>85</w:t>
            </w:r>
          </w:p>
        </w:tc>
        <w:tc>
          <w:tcPr>
            <w:tcW w:w="900" w:type="dxa"/>
            <w:tcBorders>
              <w:top w:val="single" w:color="auto" w:sz="4" w:space="0"/>
              <w:left w:val="single" w:color="auto" w:sz="4" w:space="0"/>
              <w:bottom w:val="single" w:color="auto" w:sz="4" w:space="0"/>
              <w:right w:val="single" w:color="auto" w:sz="4" w:space="0"/>
            </w:tcBorders>
            <w:vAlign w:val="center"/>
          </w:tcPr>
          <w:p w:rsidRPr="0024632F" w:rsidR="0024632F" w:rsidP="0024632F" w:rsidRDefault="0024632F" w14:paraId="36B391DC" w14:textId="77777777">
            <w:pPr>
              <w:widowControl w:val="0"/>
              <w:autoSpaceDE w:val="0"/>
              <w:autoSpaceDN w:val="0"/>
              <w:adjustRightInd w:val="0"/>
              <w:spacing w:line="276" w:lineRule="auto"/>
              <w:jc w:val="center"/>
              <w:rPr>
                <w:sz w:val="20"/>
                <w:szCs w:val="20"/>
              </w:rPr>
            </w:pPr>
            <w:r w:rsidRPr="0024632F">
              <w:rPr>
                <w:sz w:val="20"/>
                <w:szCs w:val="20"/>
              </w:rPr>
              <w:t>--</w:t>
            </w:r>
          </w:p>
        </w:tc>
        <w:tc>
          <w:tcPr>
            <w:tcW w:w="1260" w:type="dxa"/>
            <w:tcBorders>
              <w:top w:val="single" w:color="auto" w:sz="4" w:space="0"/>
              <w:left w:val="single" w:color="auto" w:sz="4" w:space="0"/>
              <w:bottom w:val="single" w:color="auto" w:sz="4" w:space="0"/>
              <w:right w:val="single" w:color="auto" w:sz="4" w:space="0"/>
            </w:tcBorders>
            <w:vAlign w:val="center"/>
          </w:tcPr>
          <w:p w:rsidRPr="0024632F" w:rsidR="0024632F" w:rsidP="00064161" w:rsidRDefault="0024632F" w14:paraId="21EF8355" w14:textId="7283CB10">
            <w:pPr>
              <w:widowControl w:val="0"/>
              <w:autoSpaceDE w:val="0"/>
              <w:autoSpaceDN w:val="0"/>
              <w:adjustRightInd w:val="0"/>
              <w:spacing w:line="276" w:lineRule="auto"/>
              <w:jc w:val="center"/>
              <w:rPr>
                <w:b/>
                <w:sz w:val="20"/>
                <w:szCs w:val="20"/>
              </w:rPr>
            </w:pPr>
            <w:r w:rsidRPr="0024632F">
              <w:rPr>
                <w:b/>
                <w:sz w:val="20"/>
                <w:szCs w:val="20"/>
              </w:rPr>
              <w:t>$</w:t>
            </w:r>
            <w:r w:rsidR="00064161">
              <w:rPr>
                <w:b/>
                <w:sz w:val="20"/>
                <w:szCs w:val="20"/>
              </w:rPr>
              <w:t>2,021</w:t>
            </w:r>
          </w:p>
        </w:tc>
      </w:tr>
    </w:tbl>
    <w:p w:rsidRPr="0024632F" w:rsidR="0024632F" w:rsidP="0024632F" w:rsidRDefault="0024632F" w14:paraId="74B9464F" w14:textId="77777777">
      <w:pPr>
        <w:widowControl w:val="0"/>
        <w:autoSpaceDE w:val="0"/>
        <w:autoSpaceDN w:val="0"/>
        <w:adjustRightInd w:val="0"/>
        <w:rPr>
          <w:i/>
          <w:sz w:val="20"/>
          <w:szCs w:val="20"/>
        </w:rPr>
      </w:pPr>
      <w:r w:rsidRPr="0024632F">
        <w:rPr>
          <w:i/>
          <w:sz w:val="20"/>
          <w:szCs w:val="20"/>
        </w:rPr>
        <w:t>Data Source: Office of Apprenticeship past RACC collection data</w:t>
      </w:r>
    </w:p>
    <w:p w:rsidRPr="0024632F" w:rsidR="0024632F" w:rsidP="0024632F" w:rsidRDefault="0024632F" w14:paraId="47145239" w14:textId="55F3DC5D">
      <w:pPr>
        <w:widowControl w:val="0"/>
        <w:autoSpaceDE w:val="0"/>
        <w:autoSpaceDN w:val="0"/>
        <w:adjustRightInd w:val="0"/>
        <w:rPr>
          <w:i/>
          <w:sz w:val="20"/>
          <w:szCs w:val="20"/>
        </w:rPr>
      </w:pPr>
      <w:r w:rsidRPr="0024632F">
        <w:rPr>
          <w:i/>
          <w:sz w:val="20"/>
          <w:szCs w:val="20"/>
        </w:rPr>
        <w:t>.* Includes plans with long standing articulation agreements.</w:t>
      </w:r>
    </w:p>
    <w:p w:rsidR="00EA78D2" w:rsidP="00EA78D2" w:rsidRDefault="00EA78D2" w14:paraId="71A3287A" w14:textId="77777777">
      <w:pPr>
        <w:autoSpaceDE w:val="0"/>
        <w:autoSpaceDN w:val="0"/>
        <w:adjustRightInd w:val="0"/>
      </w:pPr>
    </w:p>
    <w:p w:rsidRPr="00CE3C52" w:rsidR="00696E21" w:rsidP="00EA78D2" w:rsidRDefault="00696E21" w14:paraId="1B54C403" w14:textId="77777777">
      <w:pPr>
        <w:autoSpaceDE w:val="0"/>
        <w:autoSpaceDN w:val="0"/>
        <w:adjustRightInd w:val="0"/>
      </w:pPr>
    </w:p>
    <w:p w:rsidRPr="008F4D44" w:rsidR="00EA78D2" w:rsidP="00A705A4" w:rsidRDefault="00A705A4" w14:paraId="1DF06BF4" w14:textId="77777777">
      <w:pPr>
        <w:tabs>
          <w:tab w:val="right" w:pos="360"/>
        </w:tabs>
        <w:autoSpaceDE w:val="0"/>
        <w:autoSpaceDN w:val="0"/>
        <w:adjustRightInd w:val="0"/>
        <w:ind w:left="540" w:hanging="540"/>
        <w:rPr>
          <w:i/>
        </w:rPr>
      </w:pPr>
      <w:r w:rsidRPr="008F4D44">
        <w:rPr>
          <w:i/>
        </w:rPr>
        <w:tab/>
      </w:r>
      <w:r w:rsidRPr="008F4D44" w:rsidR="00EA78D2">
        <w:rPr>
          <w:i/>
        </w:rPr>
        <w:t>13.</w:t>
      </w:r>
      <w:r w:rsidRPr="008F4D44">
        <w:rPr>
          <w:i/>
        </w:rPr>
        <w:tab/>
      </w:r>
      <w:r w:rsidRPr="008F4D44" w:rsidR="00EA78D2">
        <w:rPr>
          <w:i/>
        </w:rPr>
        <w:t>Provide an estimate for the total annual cost burden to respondents or record keepers resulting from the collection of information.</w:t>
      </w:r>
      <w:r w:rsidRPr="008F4D44">
        <w:rPr>
          <w:i/>
        </w:rPr>
        <w:t xml:space="preserve"> </w:t>
      </w:r>
      <w:r w:rsidRPr="008F4D44" w:rsidR="00EA78D2">
        <w:rPr>
          <w:i/>
        </w:rPr>
        <w:t xml:space="preserve"> (Do not include the cost of any hour burden already reflected on the burden worksheet).</w:t>
      </w:r>
    </w:p>
    <w:p w:rsidR="00EA78D2" w:rsidP="00EA78D2" w:rsidRDefault="00EA78D2" w14:paraId="2B6A2058" w14:textId="77777777">
      <w:pPr>
        <w:autoSpaceDE w:val="0"/>
        <w:autoSpaceDN w:val="0"/>
        <w:adjustRightInd w:val="0"/>
        <w:rPr>
          <w:i/>
        </w:rPr>
      </w:pPr>
    </w:p>
    <w:p w:rsidR="00395525" w:rsidP="00395525" w:rsidRDefault="00395525" w14:paraId="2167AC5C" w14:textId="77777777">
      <w:pPr>
        <w:ind w:left="540"/>
      </w:pPr>
      <w:r>
        <w:t>The Department associates no burden cost with this information collection beyond the value of a respondent’s time.</w:t>
      </w:r>
    </w:p>
    <w:p w:rsidRPr="00CE3C52" w:rsidR="00395525" w:rsidP="00EA78D2" w:rsidRDefault="00395525" w14:paraId="214BF77A" w14:textId="77777777">
      <w:pPr>
        <w:autoSpaceDE w:val="0"/>
        <w:autoSpaceDN w:val="0"/>
        <w:adjustRightInd w:val="0"/>
      </w:pPr>
    </w:p>
    <w:p w:rsidRPr="008F4D44" w:rsidR="00EA78D2" w:rsidP="007F12A0" w:rsidRDefault="00C239F6" w14:paraId="7A61C3AE" w14:textId="77777777">
      <w:pPr>
        <w:tabs>
          <w:tab w:val="right" w:pos="360"/>
        </w:tabs>
        <w:autoSpaceDE w:val="0"/>
        <w:autoSpaceDN w:val="0"/>
        <w:adjustRightInd w:val="0"/>
        <w:ind w:left="540" w:hanging="540"/>
        <w:rPr>
          <w:i/>
        </w:rPr>
      </w:pPr>
      <w:r w:rsidRPr="008F4D44">
        <w:rPr>
          <w:i/>
        </w:rPr>
        <w:tab/>
      </w:r>
      <w:r w:rsidRPr="008F4D44" w:rsidR="00EA78D2">
        <w:rPr>
          <w:i/>
        </w:rPr>
        <w:t>14.</w:t>
      </w:r>
      <w:r w:rsidRPr="008F4D44" w:rsidR="004B774D">
        <w:rPr>
          <w:i/>
        </w:rPr>
        <w:tab/>
      </w:r>
      <w:r w:rsidRPr="008F4D44" w:rsidR="00EA78D2">
        <w:rPr>
          <w:i/>
        </w:rPr>
        <w:t xml:space="preserve">Provide estimates of annualized costs to the Federal government. </w:t>
      </w:r>
      <w:r w:rsidRPr="008F4D44" w:rsidR="007F12A0">
        <w:rPr>
          <w:i/>
        </w:rPr>
        <w:t xml:space="preserve"> </w:t>
      </w:r>
      <w:r w:rsidRPr="008F4D44" w:rsidR="00EA78D2">
        <w:rPr>
          <w:i/>
        </w:rPr>
        <w:t>Also, provide a description of the method used to estimate cost, which should include quantification of hours, operational expenses (such as equipment, overhead, printing, and support staff), and any other expense that would not have been incurred without this collection of information.</w:t>
      </w:r>
      <w:r w:rsidRPr="008F4D44" w:rsidR="007F12A0">
        <w:rPr>
          <w:i/>
        </w:rPr>
        <w:t xml:space="preserve">  </w:t>
      </w:r>
      <w:r w:rsidRPr="008F4D44" w:rsidR="00EA78D2">
        <w:rPr>
          <w:i/>
        </w:rPr>
        <w:t>Agencies may also aggregate cost estimates from Items 12, 13, and 14 in a single table.</w:t>
      </w:r>
    </w:p>
    <w:p w:rsidR="00395525" w:rsidP="00395525" w:rsidRDefault="00395525" w14:paraId="139CEB8A" w14:textId="77777777">
      <w:pPr>
        <w:ind w:left="540"/>
      </w:pPr>
    </w:p>
    <w:p w:rsidRPr="004B5517" w:rsidR="00395525" w:rsidP="00395525" w:rsidRDefault="00395525" w14:paraId="0604D465" w14:textId="77777777">
      <w:pPr>
        <w:ind w:left="540"/>
      </w:pPr>
      <w:r w:rsidRPr="004B5517">
        <w:lastRenderedPageBreak/>
        <w:t>It takes one Federal staff person approximately 30 hours per year to maintain the website and the three PDF collection forms to gather and track information for this collection (</w:t>
      </w:r>
      <w:hyperlink w:history="1" r:id="rId21">
        <w:r w:rsidRPr="004B5517">
          <w:rPr>
            <w:rStyle w:val="Hyperlink"/>
          </w:rPr>
          <w:t>https://doleta.gov/oa/racc.cfm</w:t>
        </w:r>
      </w:hyperlink>
      <w:r w:rsidRPr="004B5517">
        <w:t xml:space="preserve">).  Hence, the ongoing maintenance cost to the Federal government to maintain the current online form/website is </w:t>
      </w:r>
      <w:r w:rsidRPr="004B5517">
        <w:rPr>
          <w:b/>
        </w:rPr>
        <w:t>$</w:t>
      </w:r>
      <w:r w:rsidR="00BF1929">
        <w:rPr>
          <w:b/>
        </w:rPr>
        <w:t>2,</w:t>
      </w:r>
      <w:r w:rsidR="0087399B">
        <w:rPr>
          <w:b/>
        </w:rPr>
        <w:t>112</w:t>
      </w:r>
      <w:r w:rsidRPr="004B5517">
        <w:t xml:space="preserve"> ($</w:t>
      </w:r>
      <w:r w:rsidR="0087399B">
        <w:t>70.40</w:t>
      </w:r>
      <w:r>
        <w:t>*</w:t>
      </w:r>
      <w:r w:rsidRPr="004B5517">
        <w:t>* x 30 hours).</w:t>
      </w:r>
    </w:p>
    <w:p w:rsidRPr="00DD4C62" w:rsidR="00395525" w:rsidP="00395525" w:rsidRDefault="00395525" w14:paraId="0254D035" w14:textId="77777777">
      <w:pPr>
        <w:ind w:left="540"/>
      </w:pPr>
    </w:p>
    <w:p w:rsidRPr="004B5517" w:rsidR="00395525" w:rsidP="00395525" w:rsidRDefault="00395525" w14:paraId="0AC4267F" w14:textId="77777777">
      <w:pPr>
        <w:ind w:left="540"/>
      </w:pPr>
      <w:r w:rsidRPr="004B5517">
        <w:t xml:space="preserve">The annual cost of reviewing the anticipated 120 articulation agreements that will be added to the consortium on an annual basis is </w:t>
      </w:r>
      <w:r w:rsidRPr="004B5517">
        <w:rPr>
          <w:b/>
        </w:rPr>
        <w:t>$</w:t>
      </w:r>
      <w:r w:rsidR="0087399B">
        <w:rPr>
          <w:b/>
        </w:rPr>
        <w:t>704</w:t>
      </w:r>
      <w:r w:rsidRPr="004B5517">
        <w:t xml:space="preserve"> (120 agreements x 5 minutes, which equates to 10 hours x $</w:t>
      </w:r>
      <w:r w:rsidR="0087399B">
        <w:t>70.40</w:t>
      </w:r>
      <w:r w:rsidRPr="004B5517">
        <w:t xml:space="preserve">). </w:t>
      </w:r>
    </w:p>
    <w:p w:rsidR="00395525" w:rsidP="00395525" w:rsidRDefault="00395525" w14:paraId="2205942F" w14:textId="77777777">
      <w:pPr>
        <w:ind w:left="540"/>
      </w:pPr>
    </w:p>
    <w:p w:rsidRPr="00DD4C62" w:rsidR="00395525" w:rsidP="00395525" w:rsidRDefault="00395525" w14:paraId="4B128277" w14:textId="0759AFEF">
      <w:pPr>
        <w:tabs>
          <w:tab w:val="left" w:pos="-1440"/>
          <w:tab w:val="left" w:pos="-720"/>
          <w:tab w:val="left" w:pos="0"/>
          <w:tab w:val="left" w:pos="1440"/>
          <w:tab w:val="left" w:pos="2304"/>
          <w:tab w:val="left" w:pos="2880"/>
          <w:tab w:val="left" w:pos="3600"/>
          <w:tab w:val="left" w:pos="4320"/>
          <w:tab w:val="left" w:pos="5040"/>
          <w:tab w:val="left" w:pos="5760"/>
          <w:tab w:val="left" w:pos="6480"/>
          <w:tab w:val="left" w:pos="7200"/>
          <w:tab w:val="left" w:pos="7920"/>
          <w:tab w:val="left" w:pos="8640"/>
          <w:tab w:val="left" w:pos="9360"/>
        </w:tabs>
        <w:ind w:left="540"/>
      </w:pPr>
      <w:r w:rsidRPr="00DD4C62">
        <w:t>**Federal government employee, GS-12, Step 5, basic hourly rate of $</w:t>
      </w:r>
      <w:r w:rsidR="0087399B">
        <w:t>41.66</w:t>
      </w:r>
      <w:r w:rsidRPr="00DD4C62">
        <w:t xml:space="preserve"> was multiplied by 1.69 to account for Federal Government employee benefits</w:t>
      </w:r>
      <w:r>
        <w:t xml:space="preserve">.  </w:t>
      </w:r>
      <w:r w:rsidRPr="00DD4C62">
        <w:t xml:space="preserve">The hourly compensation </w:t>
      </w:r>
      <w:r>
        <w:t>rate for a Federal government employee</w:t>
      </w:r>
      <w:r w:rsidRPr="00DD4C62">
        <w:t xml:space="preserve"> is thus </w:t>
      </w:r>
      <w:r w:rsidRPr="00CD1133">
        <w:t>$</w:t>
      </w:r>
      <w:r w:rsidRPr="00CD1133" w:rsidR="0087399B">
        <w:t>70.40</w:t>
      </w:r>
      <w:r w:rsidRPr="00057D1B">
        <w:t xml:space="preserve">.  </w:t>
      </w:r>
      <w:r w:rsidRPr="00DD4C62">
        <w:t>For the basic hourly rate, see</w:t>
      </w:r>
      <w:r w:rsidRPr="00DD4C62">
        <w:rPr>
          <w:sz w:val="22"/>
          <w:szCs w:val="22"/>
        </w:rPr>
        <w:t xml:space="preserve"> </w:t>
      </w:r>
      <w:hyperlink w:history="1" r:id="rId22">
        <w:r w:rsidRPr="005A3EA8" w:rsidR="00811F48">
          <w:rPr>
            <w:rStyle w:val="Hyperlink"/>
            <w:sz w:val="22"/>
            <w:szCs w:val="22"/>
          </w:rPr>
          <w:t>https://www.opm.gov/policy-data-oversight/pay-leave/salaries-wages/salary-tables/pdf/2020/RUS_h.pdf</w:t>
        </w:r>
      </w:hyperlink>
      <w:r w:rsidR="00811F48">
        <w:rPr>
          <w:sz w:val="22"/>
          <w:szCs w:val="22"/>
        </w:rPr>
        <w:t xml:space="preserve"> </w:t>
      </w:r>
      <w:r w:rsidR="00811F48">
        <w:t>.</w:t>
      </w:r>
      <w:hyperlink w:history="1"/>
      <w:r w:rsidRPr="00DD4C62">
        <w:t xml:space="preserve">The Department adjusted the wage rates using a loaded wage factor to reflect total Federal Government compensation, which includes health and retirement benefits.  Based on internal data from DOL, </w:t>
      </w:r>
      <w:r>
        <w:t>a</w:t>
      </w:r>
      <w:r w:rsidRPr="00DD4C62">
        <w:t xml:space="preserve"> 1.69 loaded wage factor was used.  </w:t>
      </w:r>
    </w:p>
    <w:p w:rsidRPr="004B5517" w:rsidR="00395525" w:rsidP="00395525" w:rsidRDefault="00395525" w14:paraId="2023F10D" w14:textId="77777777">
      <w:pPr>
        <w:ind w:left="540"/>
      </w:pPr>
    </w:p>
    <w:p w:rsidRPr="004B5517" w:rsidR="00395525" w:rsidP="00395525" w:rsidRDefault="00395525" w14:paraId="1DE34B67" w14:textId="77777777">
      <w:pPr>
        <w:ind w:left="540"/>
        <w:rPr>
          <w:u w:val="single"/>
        </w:rPr>
      </w:pPr>
      <w:r w:rsidRPr="004B5517">
        <w:rPr>
          <w:u w:val="single"/>
        </w:rPr>
        <w:t>Federal government</w:t>
      </w:r>
    </w:p>
    <w:p w:rsidRPr="004B5517" w:rsidR="00395525" w:rsidP="00395525" w:rsidRDefault="00395525" w14:paraId="33D0736E" w14:textId="77777777">
      <w:pPr>
        <w:ind w:left="540"/>
      </w:pPr>
      <w:r w:rsidRPr="004B5517">
        <w:t>Annual maintenance cost: $</w:t>
      </w:r>
      <w:r w:rsidR="00BF1929">
        <w:t>2,</w:t>
      </w:r>
      <w:r w:rsidR="0087399B">
        <w:t>112</w:t>
      </w:r>
    </w:p>
    <w:p w:rsidRPr="004B5517" w:rsidR="00395525" w:rsidP="00395525" w:rsidRDefault="00395525" w14:paraId="5EE90199" w14:textId="77777777">
      <w:pPr>
        <w:ind w:left="540"/>
      </w:pPr>
      <w:r w:rsidRPr="004B5517">
        <w:t>Annual Data input/review cost: $</w:t>
      </w:r>
      <w:r w:rsidR="0087399B">
        <w:t>704</w:t>
      </w:r>
    </w:p>
    <w:p w:rsidR="00904938" w:rsidP="00395525" w:rsidRDefault="00395525" w14:paraId="2BEF4517" w14:textId="77777777">
      <w:pPr>
        <w:autoSpaceDE w:val="0"/>
        <w:autoSpaceDN w:val="0"/>
        <w:adjustRightInd w:val="0"/>
        <w:ind w:left="540"/>
      </w:pPr>
      <w:r w:rsidRPr="004B5517">
        <w:t xml:space="preserve">Total Annual Cost: </w:t>
      </w:r>
      <w:r w:rsidRPr="004B5517">
        <w:rPr>
          <w:b/>
        </w:rPr>
        <w:t>$</w:t>
      </w:r>
      <w:r>
        <w:rPr>
          <w:b/>
        </w:rPr>
        <w:t>2,</w:t>
      </w:r>
      <w:r w:rsidR="0087399B">
        <w:rPr>
          <w:b/>
        </w:rPr>
        <w:t>816</w:t>
      </w:r>
    </w:p>
    <w:p w:rsidRPr="00CE3C52" w:rsidR="00395525" w:rsidP="00EA78D2" w:rsidRDefault="00395525" w14:paraId="153A5C86" w14:textId="77777777">
      <w:pPr>
        <w:autoSpaceDE w:val="0"/>
        <w:autoSpaceDN w:val="0"/>
        <w:adjustRightInd w:val="0"/>
      </w:pPr>
    </w:p>
    <w:p w:rsidRPr="008F4D44" w:rsidR="00EA78D2" w:rsidP="007F12A0" w:rsidRDefault="007F12A0" w14:paraId="7AFC39FF" w14:textId="77777777">
      <w:pPr>
        <w:tabs>
          <w:tab w:val="right" w:pos="360"/>
        </w:tabs>
        <w:autoSpaceDE w:val="0"/>
        <w:autoSpaceDN w:val="0"/>
        <w:adjustRightInd w:val="0"/>
        <w:ind w:left="540" w:hanging="540"/>
        <w:rPr>
          <w:i/>
        </w:rPr>
      </w:pPr>
      <w:r w:rsidRPr="008F4D44">
        <w:rPr>
          <w:i/>
        </w:rPr>
        <w:tab/>
      </w:r>
      <w:r w:rsidRPr="008F4D44" w:rsidR="00EA78D2">
        <w:rPr>
          <w:i/>
        </w:rPr>
        <w:t>15.</w:t>
      </w:r>
      <w:r w:rsidRPr="008F4D44">
        <w:rPr>
          <w:i/>
        </w:rPr>
        <w:tab/>
      </w:r>
      <w:r w:rsidRPr="008F4D44" w:rsidR="00EA78D2">
        <w:rPr>
          <w:i/>
        </w:rPr>
        <w:t>Explain the reasons for any program changes or adjustments reported on the burden worksheet.</w:t>
      </w:r>
    </w:p>
    <w:p w:rsidR="00395525" w:rsidP="00395525" w:rsidRDefault="00395525" w14:paraId="3949EA1E" w14:textId="77777777">
      <w:pPr>
        <w:ind w:left="540"/>
      </w:pPr>
    </w:p>
    <w:p w:rsidRPr="004B5517" w:rsidR="00395525" w:rsidP="00395525" w:rsidRDefault="00395525" w14:paraId="63A74BC0" w14:textId="77777777">
      <w:pPr>
        <w:ind w:left="540"/>
      </w:pPr>
      <w:r w:rsidRPr="004B5517">
        <w:t>The</w:t>
      </w:r>
      <w:r w:rsidR="006A6A76">
        <w:t xml:space="preserve"> </w:t>
      </w:r>
      <w:r w:rsidRPr="004B5517">
        <w:t>annual burden hours ha</w:t>
      </w:r>
      <w:r w:rsidR="0087399B">
        <w:t>ve not changed.</w:t>
      </w:r>
    </w:p>
    <w:p w:rsidR="004A1161" w:rsidP="00EA78D2" w:rsidRDefault="004A1161" w14:paraId="2411F033" w14:textId="77777777">
      <w:pPr>
        <w:autoSpaceDE w:val="0"/>
        <w:autoSpaceDN w:val="0"/>
        <w:adjustRightInd w:val="0"/>
      </w:pPr>
    </w:p>
    <w:p w:rsidRPr="00CE3C52" w:rsidR="00395525" w:rsidP="00EA78D2" w:rsidRDefault="00395525" w14:paraId="5F389A22" w14:textId="77777777">
      <w:pPr>
        <w:autoSpaceDE w:val="0"/>
        <w:autoSpaceDN w:val="0"/>
        <w:adjustRightInd w:val="0"/>
      </w:pPr>
    </w:p>
    <w:p w:rsidRPr="00030FA0" w:rsidR="00EA78D2" w:rsidP="00030FA0" w:rsidRDefault="00030FA0" w14:paraId="197E00BE" w14:textId="77777777">
      <w:pPr>
        <w:tabs>
          <w:tab w:val="right" w:pos="360"/>
        </w:tabs>
        <w:autoSpaceDE w:val="0"/>
        <w:autoSpaceDN w:val="0"/>
        <w:adjustRightInd w:val="0"/>
        <w:ind w:left="540" w:hanging="540"/>
        <w:rPr>
          <w:i/>
        </w:rPr>
      </w:pPr>
      <w:r>
        <w:rPr>
          <w:i/>
        </w:rPr>
        <w:tab/>
      </w:r>
      <w:r w:rsidRPr="00030FA0" w:rsidR="00EA78D2">
        <w:rPr>
          <w:i/>
        </w:rPr>
        <w:t>16.</w:t>
      </w:r>
      <w:r>
        <w:rPr>
          <w:i/>
        </w:rPr>
        <w:tab/>
      </w:r>
      <w:r w:rsidRPr="00030FA0" w:rsidR="00EA78D2">
        <w:rPr>
          <w:i/>
        </w:rPr>
        <w:t>For collections of information whose results will be published, outline plans for tabulation and publication</w:t>
      </w:r>
      <w:r w:rsidRPr="00030FA0" w:rsidR="00F25EFF">
        <w:rPr>
          <w:i/>
        </w:rPr>
        <w:t xml:space="preserve">.  </w:t>
      </w:r>
      <w:r w:rsidRPr="00030FA0" w:rsidR="00EA78D2">
        <w:rPr>
          <w:i/>
        </w:rPr>
        <w:t xml:space="preserve">Address any complex analytical techniques that will be used. </w:t>
      </w:r>
      <w:r w:rsidR="00216406">
        <w:rPr>
          <w:i/>
        </w:rPr>
        <w:t xml:space="preserve"> </w:t>
      </w:r>
      <w:r w:rsidRPr="00030FA0" w:rsidR="00EA78D2">
        <w:rPr>
          <w:i/>
        </w:rPr>
        <w:t>Provide the time schedule for the entire project, including beginning and ending dates of the collection of information, completion of report, publication dates, and other actions.</w:t>
      </w:r>
    </w:p>
    <w:p w:rsidR="004A1161" w:rsidP="00EA78D2" w:rsidRDefault="004A1161" w14:paraId="11EF2C34" w14:textId="77777777">
      <w:pPr>
        <w:autoSpaceDE w:val="0"/>
        <w:autoSpaceDN w:val="0"/>
        <w:adjustRightInd w:val="0"/>
      </w:pPr>
    </w:p>
    <w:p w:rsidR="00395525" w:rsidP="00395525" w:rsidRDefault="00395525" w14:paraId="1F7F7CB1" w14:textId="77777777">
      <w:pPr>
        <w:autoSpaceDE w:val="0"/>
        <w:autoSpaceDN w:val="0"/>
        <w:adjustRightInd w:val="0"/>
        <w:ind w:left="540"/>
      </w:pPr>
      <w:r w:rsidRPr="004B5517">
        <w:t>All information provided will be available, upon agency staff review, on the website and accessible to the public.</w:t>
      </w:r>
    </w:p>
    <w:p w:rsidRPr="00CE3C52" w:rsidR="00395525" w:rsidP="00EA78D2" w:rsidRDefault="00395525" w14:paraId="78DF55CF" w14:textId="77777777">
      <w:pPr>
        <w:autoSpaceDE w:val="0"/>
        <w:autoSpaceDN w:val="0"/>
        <w:adjustRightInd w:val="0"/>
      </w:pPr>
    </w:p>
    <w:p w:rsidRPr="00030FA0" w:rsidR="00EA78D2" w:rsidP="004B774D" w:rsidRDefault="004B774D" w14:paraId="2AEBD94A" w14:textId="77777777">
      <w:pPr>
        <w:tabs>
          <w:tab w:val="right" w:pos="360"/>
        </w:tabs>
        <w:autoSpaceDE w:val="0"/>
        <w:autoSpaceDN w:val="0"/>
        <w:adjustRightInd w:val="0"/>
        <w:ind w:left="540" w:hanging="540"/>
        <w:rPr>
          <w:i/>
        </w:rPr>
      </w:pPr>
      <w:r w:rsidRPr="00030FA0">
        <w:rPr>
          <w:i/>
        </w:rPr>
        <w:tab/>
      </w:r>
      <w:r w:rsidRPr="00030FA0" w:rsidR="00EA78D2">
        <w:rPr>
          <w:i/>
        </w:rPr>
        <w:t>17.</w:t>
      </w:r>
      <w:r w:rsidRPr="00030FA0">
        <w:rPr>
          <w:i/>
        </w:rPr>
        <w:tab/>
      </w:r>
      <w:r w:rsidRPr="00030FA0" w:rsidR="00EA78D2">
        <w:rPr>
          <w:i/>
        </w:rPr>
        <w:t xml:space="preserve">If seeking approval </w:t>
      </w:r>
      <w:r w:rsidR="00F25EFF">
        <w:rPr>
          <w:i/>
        </w:rPr>
        <w:t xml:space="preserve">not </w:t>
      </w:r>
      <w:r w:rsidRPr="00030FA0" w:rsidR="00EA78D2">
        <w:rPr>
          <w:i/>
        </w:rPr>
        <w:t xml:space="preserve">to display the expiration date for OMB approval of the information collection, explain the reasons that display would be inappropriate. </w:t>
      </w:r>
    </w:p>
    <w:p w:rsidR="00EA78D2" w:rsidP="00EA78D2" w:rsidRDefault="00EA78D2" w14:paraId="34FBC5B9" w14:textId="77777777">
      <w:pPr>
        <w:autoSpaceDE w:val="0"/>
        <w:autoSpaceDN w:val="0"/>
        <w:adjustRightInd w:val="0"/>
      </w:pPr>
    </w:p>
    <w:p w:rsidR="004A1161" w:rsidP="00395525" w:rsidRDefault="00395525" w14:paraId="39DD1BE1" w14:textId="77777777">
      <w:pPr>
        <w:ind w:left="540"/>
      </w:pPr>
      <w:r w:rsidRPr="004B5517">
        <w:t xml:space="preserve">ETA is not requesting a waiver for the display of the OMB expiration date.  It will be displayed on the website </w:t>
      </w:r>
      <w:r>
        <w:t>and in any ETA/OA issuances.</w:t>
      </w:r>
    </w:p>
    <w:p w:rsidRPr="00CE3C52" w:rsidR="004A1161" w:rsidP="00EA78D2" w:rsidRDefault="004A1161" w14:paraId="72836020" w14:textId="77777777">
      <w:pPr>
        <w:autoSpaceDE w:val="0"/>
        <w:autoSpaceDN w:val="0"/>
        <w:adjustRightInd w:val="0"/>
      </w:pPr>
    </w:p>
    <w:p w:rsidR="003F4C38" w:rsidP="003F4C38" w:rsidRDefault="004B774D" w14:paraId="350BA037" w14:textId="77777777">
      <w:pPr>
        <w:tabs>
          <w:tab w:val="right" w:pos="360"/>
        </w:tabs>
        <w:ind w:left="540" w:hanging="540"/>
        <w:rPr>
          <w:i/>
        </w:rPr>
      </w:pPr>
      <w:r w:rsidRPr="00030FA0">
        <w:rPr>
          <w:i/>
        </w:rPr>
        <w:tab/>
      </w:r>
      <w:r w:rsidRPr="00030FA0" w:rsidR="00EA78D2">
        <w:rPr>
          <w:i/>
        </w:rPr>
        <w:t>18.</w:t>
      </w:r>
      <w:r w:rsidRPr="00030FA0">
        <w:rPr>
          <w:i/>
        </w:rPr>
        <w:tab/>
      </w:r>
      <w:r w:rsidRPr="00030FA0" w:rsidR="00EA78D2">
        <w:rPr>
          <w:i/>
        </w:rPr>
        <w:t>Explain each exception to the topics of the certification statement identified in “Certification for Pape</w:t>
      </w:r>
      <w:r w:rsidR="00F66CF6">
        <w:rPr>
          <w:i/>
        </w:rPr>
        <w:t>rwork Reduction Act Submissions.</w:t>
      </w:r>
      <w:r w:rsidRPr="00030FA0" w:rsidR="00EA78D2">
        <w:rPr>
          <w:i/>
        </w:rPr>
        <w:t>”</w:t>
      </w:r>
    </w:p>
    <w:p w:rsidR="004204FF" w:rsidP="003F4C38" w:rsidRDefault="004204FF" w14:paraId="1A0E29BC" w14:textId="77777777">
      <w:pPr>
        <w:tabs>
          <w:tab w:val="right" w:pos="360"/>
        </w:tabs>
        <w:ind w:left="540" w:hanging="540"/>
        <w:rPr>
          <w:i/>
        </w:rPr>
      </w:pPr>
    </w:p>
    <w:p w:rsidRPr="004B5517" w:rsidR="00395525" w:rsidP="00395525" w:rsidRDefault="00395525" w14:paraId="2C63DD47" w14:textId="77777777">
      <w:pPr>
        <w:ind w:left="540"/>
      </w:pPr>
      <w:r w:rsidRPr="004B5517">
        <w:t>There are no exceptions to the certification statement.</w:t>
      </w:r>
    </w:p>
    <w:p w:rsidR="003F4C38" w:rsidP="003F4C38" w:rsidRDefault="003F4C38" w14:paraId="0E2CA751" w14:textId="77777777">
      <w:pPr>
        <w:tabs>
          <w:tab w:val="right" w:pos="360"/>
        </w:tabs>
        <w:ind w:left="540" w:hanging="540"/>
        <w:rPr>
          <w:i/>
        </w:rPr>
      </w:pPr>
    </w:p>
    <w:p w:rsidR="00395525" w:rsidP="003F4C38" w:rsidRDefault="00395525" w14:paraId="621B7C94" w14:textId="77777777">
      <w:pPr>
        <w:tabs>
          <w:tab w:val="right" w:pos="360"/>
        </w:tabs>
        <w:ind w:left="540" w:hanging="540"/>
        <w:rPr>
          <w:i/>
        </w:rPr>
      </w:pPr>
    </w:p>
    <w:p w:rsidRPr="003F4C38" w:rsidR="003F4C38" w:rsidP="003F4C38" w:rsidRDefault="003F4C38" w14:paraId="538735C5" w14:textId="77777777">
      <w:pPr>
        <w:tabs>
          <w:tab w:val="right" w:pos="360"/>
        </w:tabs>
        <w:ind w:left="540" w:hanging="540"/>
        <w:rPr>
          <w:i/>
        </w:rPr>
      </w:pPr>
      <w:r>
        <w:rPr>
          <w:b/>
        </w:rPr>
        <w:t>B</w:t>
      </w:r>
      <w:r w:rsidRPr="00CE3C52">
        <w:rPr>
          <w:b/>
        </w:rPr>
        <w:t xml:space="preserve">. </w:t>
      </w:r>
      <w:r>
        <w:rPr>
          <w:b/>
        </w:rPr>
        <w:tab/>
      </w:r>
      <w:r w:rsidR="00C45047">
        <w:rPr>
          <w:b/>
        </w:rPr>
        <w:t>Collections of Information Employing Statistical Methods</w:t>
      </w:r>
    </w:p>
    <w:p w:rsidR="004A1161" w:rsidP="00EA78D2" w:rsidRDefault="004A1161" w14:paraId="0526B803" w14:textId="77777777"/>
    <w:p w:rsidR="004A1161" w:rsidP="00EA78D2" w:rsidRDefault="004A1161" w14:paraId="396DFEB7" w14:textId="77777777">
      <w:r>
        <w:t>This information collection does not employ statistical methods.</w:t>
      </w:r>
    </w:p>
    <w:sectPr w:rsidR="004A1161">
      <w:headerReference w:type="default" r:id="rId23"/>
      <w:footerReference w:type="defaul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AA3C904" w14:textId="77777777" w:rsidR="008559C8" w:rsidRDefault="008559C8" w:rsidP="00910252">
      <w:r>
        <w:separator/>
      </w:r>
    </w:p>
  </w:endnote>
  <w:endnote w:type="continuationSeparator" w:id="0">
    <w:p w14:paraId="5BF93C2F" w14:textId="77777777" w:rsidR="008559C8" w:rsidRDefault="008559C8" w:rsidP="009102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D8E4C1" w14:textId="6558987A" w:rsidR="007572D1" w:rsidRDefault="007572D1">
    <w:pPr>
      <w:pStyle w:val="Footer"/>
      <w:jc w:val="center"/>
    </w:pPr>
    <w:r>
      <w:fldChar w:fldCharType="begin"/>
    </w:r>
    <w:r>
      <w:instrText xml:space="preserve"> PAGE   \* MERGEFORMAT </w:instrText>
    </w:r>
    <w:r>
      <w:fldChar w:fldCharType="separate"/>
    </w:r>
    <w:r w:rsidR="00803E8A">
      <w:rPr>
        <w:noProof/>
      </w:rPr>
      <w:t>15</w:t>
    </w:r>
    <w:r>
      <w:rPr>
        <w:noProof/>
      </w:rPr>
      <w:fldChar w:fldCharType="end"/>
    </w:r>
  </w:p>
  <w:p w14:paraId="27CCAE1C" w14:textId="77777777" w:rsidR="007572D1" w:rsidRDefault="007572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564C701" w14:textId="77777777" w:rsidR="008559C8" w:rsidRDefault="008559C8" w:rsidP="00910252">
      <w:r>
        <w:separator/>
      </w:r>
    </w:p>
  </w:footnote>
  <w:footnote w:type="continuationSeparator" w:id="0">
    <w:p w14:paraId="759A20EF" w14:textId="77777777" w:rsidR="008559C8" w:rsidRDefault="008559C8" w:rsidP="0091025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A82DE5" w14:textId="77777777" w:rsidR="00BF1929" w:rsidRDefault="00BF1929" w:rsidP="00BF1929">
    <w:pPr>
      <w:pStyle w:val="Header"/>
      <w:jc w:val="both"/>
      <w:rPr>
        <w:sz w:val="20"/>
        <w:szCs w:val="20"/>
      </w:rPr>
    </w:pPr>
    <w:r>
      <w:rPr>
        <w:sz w:val="20"/>
        <w:szCs w:val="20"/>
      </w:rPr>
      <w:t>Register Apprenticeship College Consortium</w:t>
    </w:r>
  </w:p>
  <w:p w14:paraId="0BF5848F" w14:textId="77777777" w:rsidR="00BF1929" w:rsidRDefault="00BF1929" w:rsidP="00BF1929">
    <w:pPr>
      <w:pStyle w:val="Header"/>
      <w:jc w:val="both"/>
      <w:rPr>
        <w:sz w:val="20"/>
        <w:szCs w:val="20"/>
      </w:rPr>
    </w:pPr>
    <w:r>
      <w:rPr>
        <w:sz w:val="20"/>
        <w:szCs w:val="20"/>
      </w:rPr>
      <w:t>OMB Control No. 1205-0512</w:t>
    </w:r>
  </w:p>
  <w:p w14:paraId="64EB17AC" w14:textId="490AF851" w:rsidR="007572D1" w:rsidRPr="00D45FEA" w:rsidRDefault="00E330F2" w:rsidP="00BF1929">
    <w:pPr>
      <w:pStyle w:val="Header"/>
      <w:tabs>
        <w:tab w:val="clear" w:pos="4680"/>
      </w:tabs>
      <w:jc w:val="both"/>
      <w:rPr>
        <w:sz w:val="20"/>
        <w:szCs w:val="20"/>
      </w:rPr>
    </w:pPr>
    <w:r>
      <w:rPr>
        <w:sz w:val="20"/>
        <w:szCs w:val="20"/>
      </w:rPr>
      <w:t>xx/xx/xxxx</w:t>
    </w:r>
  </w:p>
  <w:p w14:paraId="29F80464" w14:textId="77777777" w:rsidR="007572D1" w:rsidRDefault="007572D1" w:rsidP="00D45FEA">
    <w:pPr>
      <w:pStyle w:val="Header"/>
      <w:tabs>
        <w:tab w:val="clear" w:pos="4680"/>
      </w:tabs>
      <w:jc w:val="both"/>
      <w:rPr>
        <w:sz w:val="20"/>
        <w:szCs w:val="20"/>
      </w:rPr>
    </w:pPr>
  </w:p>
  <w:p w14:paraId="2ACD412D" w14:textId="77777777" w:rsidR="007572D1" w:rsidRDefault="007572D1" w:rsidP="00D45FEA">
    <w:pPr>
      <w:pStyle w:val="Header"/>
      <w:tabs>
        <w:tab w:val="clear" w:pos="4680"/>
      </w:tabs>
      <w:jc w:val="both"/>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6147548"/>
    <w:multiLevelType w:val="hybridMultilevel"/>
    <w:tmpl w:val="765E52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237179B"/>
    <w:multiLevelType w:val="hybridMultilevel"/>
    <w:tmpl w:val="11AC33B8"/>
    <w:lvl w:ilvl="0" w:tplc="403EF96A">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3F710DD7"/>
    <w:multiLevelType w:val="hybridMultilevel"/>
    <w:tmpl w:val="434A00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38A764E"/>
    <w:multiLevelType w:val="hybridMultilevel"/>
    <w:tmpl w:val="6F96344E"/>
    <w:lvl w:ilvl="0" w:tplc="FD7640BA">
      <w:start w:val="1"/>
      <w:numFmt w:val="decimal"/>
      <w:lvlText w:val="%1."/>
      <w:lvlJc w:val="left"/>
      <w:pPr>
        <w:ind w:left="540" w:hanging="360"/>
      </w:pPr>
      <w:rPr>
        <w:rFonts w:hint="default"/>
      </w:rPr>
    </w:lvl>
    <w:lvl w:ilvl="1" w:tplc="04090019">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4" w15:restartNumberingAfterBreak="0">
    <w:nsid w:val="65110584"/>
    <w:multiLevelType w:val="hybridMultilevel"/>
    <w:tmpl w:val="99F86274"/>
    <w:lvl w:ilvl="0" w:tplc="6540E1C2">
      <w:start w:val="1"/>
      <w:numFmt w:val="bullet"/>
      <w:lvlText w:val="•"/>
      <w:lvlJc w:val="left"/>
      <w:pPr>
        <w:tabs>
          <w:tab w:val="num" w:pos="720"/>
        </w:tabs>
        <w:ind w:left="720" w:hanging="360"/>
      </w:pPr>
      <w:rPr>
        <w:rFonts w:ascii="Arial" w:hAnsi="Arial" w:hint="default"/>
      </w:rPr>
    </w:lvl>
    <w:lvl w:ilvl="1" w:tplc="6D62E55C" w:tentative="1">
      <w:start w:val="1"/>
      <w:numFmt w:val="bullet"/>
      <w:lvlText w:val="•"/>
      <w:lvlJc w:val="left"/>
      <w:pPr>
        <w:tabs>
          <w:tab w:val="num" w:pos="1440"/>
        </w:tabs>
        <w:ind w:left="1440" w:hanging="360"/>
      </w:pPr>
      <w:rPr>
        <w:rFonts w:ascii="Arial" w:hAnsi="Arial" w:hint="default"/>
      </w:rPr>
    </w:lvl>
    <w:lvl w:ilvl="2" w:tplc="B71410D6" w:tentative="1">
      <w:start w:val="1"/>
      <w:numFmt w:val="bullet"/>
      <w:lvlText w:val="•"/>
      <w:lvlJc w:val="left"/>
      <w:pPr>
        <w:tabs>
          <w:tab w:val="num" w:pos="2160"/>
        </w:tabs>
        <w:ind w:left="2160" w:hanging="360"/>
      </w:pPr>
      <w:rPr>
        <w:rFonts w:ascii="Arial" w:hAnsi="Arial" w:hint="default"/>
      </w:rPr>
    </w:lvl>
    <w:lvl w:ilvl="3" w:tplc="3E3AC618" w:tentative="1">
      <w:start w:val="1"/>
      <w:numFmt w:val="bullet"/>
      <w:lvlText w:val="•"/>
      <w:lvlJc w:val="left"/>
      <w:pPr>
        <w:tabs>
          <w:tab w:val="num" w:pos="2880"/>
        </w:tabs>
        <w:ind w:left="2880" w:hanging="360"/>
      </w:pPr>
      <w:rPr>
        <w:rFonts w:ascii="Arial" w:hAnsi="Arial" w:hint="default"/>
      </w:rPr>
    </w:lvl>
    <w:lvl w:ilvl="4" w:tplc="29F28F4A" w:tentative="1">
      <w:start w:val="1"/>
      <w:numFmt w:val="bullet"/>
      <w:lvlText w:val="•"/>
      <w:lvlJc w:val="left"/>
      <w:pPr>
        <w:tabs>
          <w:tab w:val="num" w:pos="3600"/>
        </w:tabs>
        <w:ind w:left="3600" w:hanging="360"/>
      </w:pPr>
      <w:rPr>
        <w:rFonts w:ascii="Arial" w:hAnsi="Arial" w:hint="default"/>
      </w:rPr>
    </w:lvl>
    <w:lvl w:ilvl="5" w:tplc="9BFC9E6C" w:tentative="1">
      <w:start w:val="1"/>
      <w:numFmt w:val="bullet"/>
      <w:lvlText w:val="•"/>
      <w:lvlJc w:val="left"/>
      <w:pPr>
        <w:tabs>
          <w:tab w:val="num" w:pos="4320"/>
        </w:tabs>
        <w:ind w:left="4320" w:hanging="360"/>
      </w:pPr>
      <w:rPr>
        <w:rFonts w:ascii="Arial" w:hAnsi="Arial" w:hint="default"/>
      </w:rPr>
    </w:lvl>
    <w:lvl w:ilvl="6" w:tplc="3D72A206" w:tentative="1">
      <w:start w:val="1"/>
      <w:numFmt w:val="bullet"/>
      <w:lvlText w:val="•"/>
      <w:lvlJc w:val="left"/>
      <w:pPr>
        <w:tabs>
          <w:tab w:val="num" w:pos="5040"/>
        </w:tabs>
        <w:ind w:left="5040" w:hanging="360"/>
      </w:pPr>
      <w:rPr>
        <w:rFonts w:ascii="Arial" w:hAnsi="Arial" w:hint="default"/>
      </w:rPr>
    </w:lvl>
    <w:lvl w:ilvl="7" w:tplc="6F3837D2" w:tentative="1">
      <w:start w:val="1"/>
      <w:numFmt w:val="bullet"/>
      <w:lvlText w:val="•"/>
      <w:lvlJc w:val="left"/>
      <w:pPr>
        <w:tabs>
          <w:tab w:val="num" w:pos="5760"/>
        </w:tabs>
        <w:ind w:left="5760" w:hanging="360"/>
      </w:pPr>
      <w:rPr>
        <w:rFonts w:ascii="Arial" w:hAnsi="Arial" w:hint="default"/>
      </w:rPr>
    </w:lvl>
    <w:lvl w:ilvl="8" w:tplc="022A7FAA"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7FD327B9"/>
    <w:multiLevelType w:val="hybridMultilevel"/>
    <w:tmpl w:val="523AEA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3"/>
  </w:num>
  <w:num w:numId="3">
    <w:abstractNumId w:val="2"/>
  </w:num>
  <w:num w:numId="4">
    <w:abstractNumId w:val="0"/>
  </w:num>
  <w:num w:numId="5">
    <w:abstractNumId w:val="1"/>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xNzUytLC0NDC1MDdS0lEKTi0uzszPAykwrQUAKViniywAAAA="/>
  </w:docVars>
  <w:rsids>
    <w:rsidRoot w:val="00EA78D2"/>
    <w:rsid w:val="00015C00"/>
    <w:rsid w:val="00030FA0"/>
    <w:rsid w:val="00057D1B"/>
    <w:rsid w:val="00064161"/>
    <w:rsid w:val="00075109"/>
    <w:rsid w:val="000B62B4"/>
    <w:rsid w:val="000C5628"/>
    <w:rsid w:val="000C7566"/>
    <w:rsid w:val="000D13FF"/>
    <w:rsid w:val="00106EA6"/>
    <w:rsid w:val="00124C0B"/>
    <w:rsid w:val="00174151"/>
    <w:rsid w:val="00184FE6"/>
    <w:rsid w:val="001A7B43"/>
    <w:rsid w:val="001B5B96"/>
    <w:rsid w:val="001C0204"/>
    <w:rsid w:val="001C050B"/>
    <w:rsid w:val="001C795C"/>
    <w:rsid w:val="001E721D"/>
    <w:rsid w:val="00206C91"/>
    <w:rsid w:val="00216406"/>
    <w:rsid w:val="002221A7"/>
    <w:rsid w:val="0024632F"/>
    <w:rsid w:val="0029478C"/>
    <w:rsid w:val="0029763A"/>
    <w:rsid w:val="002B7188"/>
    <w:rsid w:val="002D1749"/>
    <w:rsid w:val="00333E34"/>
    <w:rsid w:val="00342449"/>
    <w:rsid w:val="00361B0F"/>
    <w:rsid w:val="003669DA"/>
    <w:rsid w:val="00395525"/>
    <w:rsid w:val="003F4C38"/>
    <w:rsid w:val="004016A5"/>
    <w:rsid w:val="00411EFD"/>
    <w:rsid w:val="004204FF"/>
    <w:rsid w:val="00421211"/>
    <w:rsid w:val="004238DA"/>
    <w:rsid w:val="0042583C"/>
    <w:rsid w:val="00454C02"/>
    <w:rsid w:val="004A1161"/>
    <w:rsid w:val="004B097E"/>
    <w:rsid w:val="004B774D"/>
    <w:rsid w:val="004E01D5"/>
    <w:rsid w:val="004E3C16"/>
    <w:rsid w:val="0052176B"/>
    <w:rsid w:val="00550524"/>
    <w:rsid w:val="005749F8"/>
    <w:rsid w:val="0058705E"/>
    <w:rsid w:val="005A1769"/>
    <w:rsid w:val="005E24AE"/>
    <w:rsid w:val="006455A8"/>
    <w:rsid w:val="00651294"/>
    <w:rsid w:val="0066182C"/>
    <w:rsid w:val="0066752E"/>
    <w:rsid w:val="00685F48"/>
    <w:rsid w:val="0069256F"/>
    <w:rsid w:val="00696E21"/>
    <w:rsid w:val="006A1DD9"/>
    <w:rsid w:val="006A6A76"/>
    <w:rsid w:val="006C133A"/>
    <w:rsid w:val="006D2262"/>
    <w:rsid w:val="006D6C2A"/>
    <w:rsid w:val="006E362E"/>
    <w:rsid w:val="007572D1"/>
    <w:rsid w:val="007924FA"/>
    <w:rsid w:val="007B7DF7"/>
    <w:rsid w:val="007C456F"/>
    <w:rsid w:val="007D285B"/>
    <w:rsid w:val="007D5B49"/>
    <w:rsid w:val="007F12A0"/>
    <w:rsid w:val="00803E8A"/>
    <w:rsid w:val="00811F48"/>
    <w:rsid w:val="008559C8"/>
    <w:rsid w:val="0087399B"/>
    <w:rsid w:val="008A07F2"/>
    <w:rsid w:val="008A688D"/>
    <w:rsid w:val="008B3A56"/>
    <w:rsid w:val="008D33BE"/>
    <w:rsid w:val="008F2EA6"/>
    <w:rsid w:val="008F4D44"/>
    <w:rsid w:val="00904938"/>
    <w:rsid w:val="00907C12"/>
    <w:rsid w:val="00910252"/>
    <w:rsid w:val="0094717A"/>
    <w:rsid w:val="00953421"/>
    <w:rsid w:val="009539B2"/>
    <w:rsid w:val="00973CD5"/>
    <w:rsid w:val="00996590"/>
    <w:rsid w:val="009D2A30"/>
    <w:rsid w:val="00A171C6"/>
    <w:rsid w:val="00A5191B"/>
    <w:rsid w:val="00A53A03"/>
    <w:rsid w:val="00A705A4"/>
    <w:rsid w:val="00A9510F"/>
    <w:rsid w:val="00AE001C"/>
    <w:rsid w:val="00B07A32"/>
    <w:rsid w:val="00B10FD7"/>
    <w:rsid w:val="00B73AAB"/>
    <w:rsid w:val="00BA6848"/>
    <w:rsid w:val="00BD513C"/>
    <w:rsid w:val="00BE38F5"/>
    <w:rsid w:val="00BF1929"/>
    <w:rsid w:val="00C22865"/>
    <w:rsid w:val="00C239F6"/>
    <w:rsid w:val="00C30A42"/>
    <w:rsid w:val="00C45047"/>
    <w:rsid w:val="00C52BA5"/>
    <w:rsid w:val="00C543BD"/>
    <w:rsid w:val="00C555ED"/>
    <w:rsid w:val="00C57654"/>
    <w:rsid w:val="00C82930"/>
    <w:rsid w:val="00C96EAC"/>
    <w:rsid w:val="00CD1133"/>
    <w:rsid w:val="00D06935"/>
    <w:rsid w:val="00D3545C"/>
    <w:rsid w:val="00D40408"/>
    <w:rsid w:val="00D45FEA"/>
    <w:rsid w:val="00D50125"/>
    <w:rsid w:val="00DC5B18"/>
    <w:rsid w:val="00E330F2"/>
    <w:rsid w:val="00E511EA"/>
    <w:rsid w:val="00E82909"/>
    <w:rsid w:val="00EA78D2"/>
    <w:rsid w:val="00EF3D90"/>
    <w:rsid w:val="00F1163F"/>
    <w:rsid w:val="00F25EFF"/>
    <w:rsid w:val="00F2749C"/>
    <w:rsid w:val="00F41260"/>
    <w:rsid w:val="00F44D0F"/>
    <w:rsid w:val="00F52F68"/>
    <w:rsid w:val="00F66CF6"/>
    <w:rsid w:val="00F83AB1"/>
    <w:rsid w:val="00FC21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755592DC"/>
  <w15:docId w15:val="{4EFCD22F-8057-4D0A-84E1-DE0A66D043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A78D2"/>
    <w:rPr>
      <w:rFonts w:ascii="Times New Roman" w:eastAsia="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3545C"/>
    <w:pPr>
      <w:ind w:left="720"/>
      <w:contextualSpacing/>
    </w:pPr>
  </w:style>
  <w:style w:type="paragraph" w:styleId="Header">
    <w:name w:val="header"/>
    <w:basedOn w:val="Normal"/>
    <w:link w:val="HeaderChar"/>
    <w:uiPriority w:val="99"/>
    <w:unhideWhenUsed/>
    <w:rsid w:val="00910252"/>
    <w:pPr>
      <w:tabs>
        <w:tab w:val="center" w:pos="4680"/>
        <w:tab w:val="right" w:pos="9360"/>
      </w:tabs>
    </w:pPr>
  </w:style>
  <w:style w:type="character" w:customStyle="1" w:styleId="HeaderChar">
    <w:name w:val="Header Char"/>
    <w:link w:val="Header"/>
    <w:uiPriority w:val="99"/>
    <w:rsid w:val="00910252"/>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910252"/>
    <w:pPr>
      <w:tabs>
        <w:tab w:val="center" w:pos="4680"/>
        <w:tab w:val="right" w:pos="9360"/>
      </w:tabs>
    </w:pPr>
  </w:style>
  <w:style w:type="character" w:customStyle="1" w:styleId="FooterChar">
    <w:name w:val="Footer Char"/>
    <w:link w:val="Footer"/>
    <w:uiPriority w:val="99"/>
    <w:rsid w:val="00910252"/>
    <w:rPr>
      <w:rFonts w:ascii="Times New Roman" w:eastAsia="Times New Roman" w:hAnsi="Times New Roman" w:cs="Times New Roman"/>
      <w:sz w:val="24"/>
      <w:szCs w:val="24"/>
    </w:rPr>
  </w:style>
  <w:style w:type="character" w:styleId="Hyperlink">
    <w:name w:val="Hyperlink"/>
    <w:rsid w:val="00A5191B"/>
    <w:rPr>
      <w:color w:val="0000FF"/>
      <w:u w:val="single"/>
    </w:rPr>
  </w:style>
  <w:style w:type="paragraph" w:styleId="BalloonText">
    <w:name w:val="Balloon Text"/>
    <w:basedOn w:val="Normal"/>
    <w:link w:val="BalloonTextChar"/>
    <w:uiPriority w:val="99"/>
    <w:semiHidden/>
    <w:unhideWhenUsed/>
    <w:rsid w:val="00124C0B"/>
    <w:rPr>
      <w:rFonts w:ascii="Segoe UI" w:hAnsi="Segoe UI" w:cs="Segoe UI"/>
      <w:sz w:val="18"/>
      <w:szCs w:val="18"/>
    </w:rPr>
  </w:style>
  <w:style w:type="character" w:customStyle="1" w:styleId="BalloonTextChar">
    <w:name w:val="Balloon Text Char"/>
    <w:link w:val="BalloonText"/>
    <w:uiPriority w:val="99"/>
    <w:semiHidden/>
    <w:rsid w:val="00124C0B"/>
    <w:rPr>
      <w:rFonts w:ascii="Segoe UI" w:eastAsia="Times New Roman" w:hAnsi="Segoe UI" w:cs="Segoe UI"/>
      <w:sz w:val="18"/>
      <w:szCs w:val="18"/>
    </w:rPr>
  </w:style>
  <w:style w:type="character" w:styleId="CommentReference">
    <w:name w:val="annotation reference"/>
    <w:uiPriority w:val="99"/>
    <w:semiHidden/>
    <w:unhideWhenUsed/>
    <w:rsid w:val="00124C0B"/>
    <w:rPr>
      <w:sz w:val="16"/>
      <w:szCs w:val="16"/>
    </w:rPr>
  </w:style>
  <w:style w:type="paragraph" w:styleId="CommentText">
    <w:name w:val="annotation text"/>
    <w:basedOn w:val="Normal"/>
    <w:link w:val="CommentTextChar"/>
    <w:uiPriority w:val="99"/>
    <w:semiHidden/>
    <w:unhideWhenUsed/>
    <w:rsid w:val="00124C0B"/>
    <w:rPr>
      <w:sz w:val="20"/>
      <w:szCs w:val="20"/>
    </w:rPr>
  </w:style>
  <w:style w:type="character" w:customStyle="1" w:styleId="CommentTextChar">
    <w:name w:val="Comment Text Char"/>
    <w:link w:val="CommentText"/>
    <w:uiPriority w:val="99"/>
    <w:semiHidden/>
    <w:rsid w:val="00124C0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24C0B"/>
    <w:rPr>
      <w:b/>
      <w:bCs/>
    </w:rPr>
  </w:style>
  <w:style w:type="character" w:customStyle="1" w:styleId="CommentSubjectChar">
    <w:name w:val="Comment Subject Char"/>
    <w:link w:val="CommentSubject"/>
    <w:uiPriority w:val="99"/>
    <w:semiHidden/>
    <w:rsid w:val="00124C0B"/>
    <w:rPr>
      <w:rFonts w:ascii="Times New Roman" w:eastAsia="Times New Roman" w:hAnsi="Times New Roman" w:cs="Times New Roman"/>
      <w:b/>
      <w:bCs/>
      <w:sz w:val="20"/>
      <w:szCs w:val="20"/>
    </w:rPr>
  </w:style>
  <w:style w:type="character" w:styleId="FollowedHyperlink">
    <w:name w:val="FollowedHyperlink"/>
    <w:uiPriority w:val="99"/>
    <w:semiHidden/>
    <w:unhideWhenUsed/>
    <w:rsid w:val="00B73AAB"/>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6620541">
      <w:bodyDiv w:val="1"/>
      <w:marLeft w:val="0"/>
      <w:marRight w:val="0"/>
      <w:marTop w:val="0"/>
      <w:marBottom w:val="0"/>
      <w:divBdr>
        <w:top w:val="none" w:sz="0" w:space="0" w:color="auto"/>
        <w:left w:val="none" w:sz="0" w:space="0" w:color="auto"/>
        <w:bottom w:val="none" w:sz="0" w:space="0" w:color="auto"/>
        <w:right w:val="none" w:sz="0" w:space="0" w:color="auto"/>
      </w:divBdr>
    </w:div>
    <w:div w:id="617685114">
      <w:bodyDiv w:val="1"/>
      <w:marLeft w:val="0"/>
      <w:marRight w:val="0"/>
      <w:marTop w:val="0"/>
      <w:marBottom w:val="0"/>
      <w:divBdr>
        <w:top w:val="none" w:sz="0" w:space="0" w:color="auto"/>
        <w:left w:val="none" w:sz="0" w:space="0" w:color="auto"/>
        <w:bottom w:val="none" w:sz="0" w:space="0" w:color="auto"/>
        <w:right w:val="none" w:sz="0" w:space="0" w:color="auto"/>
      </w:divBdr>
      <w:divsChild>
        <w:div w:id="766196271">
          <w:marLeft w:val="547"/>
          <w:marRight w:val="0"/>
          <w:marTop w:val="115"/>
          <w:marBottom w:val="0"/>
          <w:divBdr>
            <w:top w:val="none" w:sz="0" w:space="0" w:color="auto"/>
            <w:left w:val="none" w:sz="0" w:space="0" w:color="auto"/>
            <w:bottom w:val="none" w:sz="0" w:space="0" w:color="auto"/>
            <w:right w:val="none" w:sz="0" w:space="0" w:color="auto"/>
          </w:divBdr>
        </w:div>
      </w:divsChild>
    </w:div>
    <w:div w:id="1716540280">
      <w:bodyDiv w:val="1"/>
      <w:marLeft w:val="0"/>
      <w:marRight w:val="0"/>
      <w:marTop w:val="0"/>
      <w:marBottom w:val="0"/>
      <w:divBdr>
        <w:top w:val="none" w:sz="0" w:space="0" w:color="auto"/>
        <w:left w:val="none" w:sz="0" w:space="0" w:color="auto"/>
        <w:bottom w:val="none" w:sz="0" w:space="0" w:color="auto"/>
        <w:right w:val="none" w:sz="0" w:space="0" w:color="auto"/>
      </w:divBdr>
    </w:div>
    <w:div w:id="18441296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bls.gov/oes/current/oes436014.htm" TargetMode="External"/><Relationship Id="rId18" Type="http://schemas.openxmlformats.org/officeDocument/2006/relationships/hyperlink" Target="http://www.bls.gov/news.release/pdf/ecec.pdf"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doleta.gov/oa/racc.cfm" TargetMode="External"/><Relationship Id="rId7" Type="http://schemas.openxmlformats.org/officeDocument/2006/relationships/webSettings" Target="webSettings.xml"/><Relationship Id="rId12" Type="http://schemas.openxmlformats.org/officeDocument/2006/relationships/hyperlink" Target="http://www.doleta.gov/oa/pdf/FinalRule29CFRPart29.pdf" TargetMode="External"/><Relationship Id="rId17" Type="http://schemas.openxmlformats.org/officeDocument/2006/relationships/hyperlink" Target="http://www.bls.gov/oes/current/oes436014.htm"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bls.gov/news.release/pdf/ecec.pdf" TargetMode="External"/><Relationship Id="rId20" Type="http://schemas.openxmlformats.org/officeDocument/2006/relationships/hyperlink" Target="http://www.bls.gov/news.release/pdf/ecec.pdf"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doleta.gov/oa/racc.cfm" TargetMode="External"/><Relationship Id="rId24" Type="http://schemas.openxmlformats.org/officeDocument/2006/relationships/footer" Target="footer1.xml"/><Relationship Id="rId5" Type="http://schemas.openxmlformats.org/officeDocument/2006/relationships/styles" Target="styles.xml"/><Relationship Id="rId15" Type="http://schemas.openxmlformats.org/officeDocument/2006/relationships/hyperlink" Target="http://www.bls.gov/oes/current/oes436014.htm" TargetMode="External"/><Relationship Id="rId23" Type="http://schemas.openxmlformats.org/officeDocument/2006/relationships/header" Target="header1.xml"/><Relationship Id="rId10" Type="http://schemas.openxmlformats.org/officeDocument/2006/relationships/hyperlink" Target="http://www.doleta.gov/oa/history.cfm" TargetMode="External"/><Relationship Id="rId19" Type="http://schemas.openxmlformats.org/officeDocument/2006/relationships/hyperlink" Target="http://www.bls.gov/oes/current/oes436014.ht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bls.gov/news.release/pdf/ecec.pdf" TargetMode="External"/><Relationship Id="rId22" Type="http://schemas.openxmlformats.org/officeDocument/2006/relationships/hyperlink" Target="https://www.opm.gov/policy-data-oversight/pay-leave/salaries-wages/salary-tables/pdf/2020/RUS_h.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BF555C7709FAF41B041D375951A48D8" ma:contentTypeVersion="2" ma:contentTypeDescription="Create a new document." ma:contentTypeScope="" ma:versionID="951280eab862802ede1955587056c6c5">
  <xsd:schema xmlns:xsd="http://www.w3.org/2001/XMLSchema" xmlns:xs="http://www.w3.org/2001/XMLSchema" xmlns:p="http://schemas.microsoft.com/office/2006/metadata/properties" xmlns:ns3="a92ddbd8-7152-407a-bf12-6d45bf074880" targetNamespace="http://schemas.microsoft.com/office/2006/metadata/properties" ma:root="true" ma:fieldsID="8f6e91a6c0e6482afbe2816759e71fcc" ns3:_="">
    <xsd:import namespace="a92ddbd8-7152-407a-bf12-6d45bf074880"/>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2ddbd8-7152-407a-bf12-6d45bf07488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F7EC61D-B7AC-4A29-9B23-C6803BAD4A59}">
  <ds:schemaRefs>
    <ds:schemaRef ds:uri="http://schemas.microsoft.com/sharepoint/v3/contenttype/forms"/>
  </ds:schemaRefs>
</ds:datastoreItem>
</file>

<file path=customXml/itemProps2.xml><?xml version="1.0" encoding="utf-8"?>
<ds:datastoreItem xmlns:ds="http://schemas.openxmlformats.org/officeDocument/2006/customXml" ds:itemID="{76579895-C821-4CBC-8D98-67D9BDCE48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2ddbd8-7152-407a-bf12-6d45bf0748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50CF1C6-516E-4EC4-B9FD-6DABE850069C}">
  <ds:schemaRefs>
    <ds:schemaRef ds:uri="http://www.w3.org/XML/1998/namespace"/>
    <ds:schemaRef ds:uri="http://purl.org/dc/terms/"/>
    <ds:schemaRef ds:uri="http://purl.org/dc/dcmitype/"/>
    <ds:schemaRef ds:uri="http://schemas.microsoft.com/office/2006/documentManagement/types"/>
    <ds:schemaRef ds:uri="http://schemas.microsoft.com/office/infopath/2007/PartnerControls"/>
    <ds:schemaRef ds:uri="http://schemas.openxmlformats.org/package/2006/metadata/core-properties"/>
    <ds:schemaRef ds:uri="a92ddbd8-7152-407a-bf12-6d45bf074880"/>
    <ds:schemaRef ds:uri="http://schemas.microsoft.com/office/2006/metadata/properties"/>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6</Pages>
  <Words>6101</Words>
  <Characters>34782</Characters>
  <Application>Microsoft Office Word</Application>
  <DocSecurity>0</DocSecurity>
  <Lines>289</Lines>
  <Paragraphs>81</Paragraphs>
  <ScaleCrop>false</ScaleCrop>
  <HeadingPairs>
    <vt:vector size="2" baseType="variant">
      <vt:variant>
        <vt:lpstr>Title</vt:lpstr>
      </vt:variant>
      <vt:variant>
        <vt:i4>1</vt:i4>
      </vt:variant>
    </vt:vector>
  </HeadingPairs>
  <TitlesOfParts>
    <vt:vector size="1" baseType="lpstr">
      <vt:lpstr/>
    </vt:vector>
  </TitlesOfParts>
  <Company>U.S. Department of Labor</Company>
  <LinksUpToDate>false</LinksUpToDate>
  <CharactersWithSpaces>40802</CharactersWithSpaces>
  <SharedDoc>false</SharedDoc>
  <HLinks>
    <vt:vector size="72" baseType="variant">
      <vt:variant>
        <vt:i4>2556010</vt:i4>
      </vt:variant>
      <vt:variant>
        <vt:i4>33</vt:i4>
      </vt:variant>
      <vt:variant>
        <vt:i4>0</vt:i4>
      </vt:variant>
      <vt:variant>
        <vt:i4>5</vt:i4>
      </vt:variant>
      <vt:variant>
        <vt:lpwstr>https://doleta.gov/oa/racc.cfm</vt:lpwstr>
      </vt:variant>
      <vt:variant>
        <vt:lpwstr/>
      </vt:variant>
      <vt:variant>
        <vt:i4>1900546</vt:i4>
      </vt:variant>
      <vt:variant>
        <vt:i4>30</vt:i4>
      </vt:variant>
      <vt:variant>
        <vt:i4>0</vt:i4>
      </vt:variant>
      <vt:variant>
        <vt:i4>5</vt:i4>
      </vt:variant>
      <vt:variant>
        <vt:lpwstr>http://www.bls.gov/news.release/pdf/ecec.pdf</vt:lpwstr>
      </vt:variant>
      <vt:variant>
        <vt:lpwstr/>
      </vt:variant>
      <vt:variant>
        <vt:i4>1638482</vt:i4>
      </vt:variant>
      <vt:variant>
        <vt:i4>27</vt:i4>
      </vt:variant>
      <vt:variant>
        <vt:i4>0</vt:i4>
      </vt:variant>
      <vt:variant>
        <vt:i4>5</vt:i4>
      </vt:variant>
      <vt:variant>
        <vt:lpwstr>http://www.bls.gov/oes/current/oes436014.htm</vt:lpwstr>
      </vt:variant>
      <vt:variant>
        <vt:lpwstr/>
      </vt:variant>
      <vt:variant>
        <vt:i4>1900546</vt:i4>
      </vt:variant>
      <vt:variant>
        <vt:i4>24</vt:i4>
      </vt:variant>
      <vt:variant>
        <vt:i4>0</vt:i4>
      </vt:variant>
      <vt:variant>
        <vt:i4>5</vt:i4>
      </vt:variant>
      <vt:variant>
        <vt:lpwstr>http://www.bls.gov/news.release/pdf/ecec.pdf</vt:lpwstr>
      </vt:variant>
      <vt:variant>
        <vt:lpwstr/>
      </vt:variant>
      <vt:variant>
        <vt:i4>1638482</vt:i4>
      </vt:variant>
      <vt:variant>
        <vt:i4>21</vt:i4>
      </vt:variant>
      <vt:variant>
        <vt:i4>0</vt:i4>
      </vt:variant>
      <vt:variant>
        <vt:i4>5</vt:i4>
      </vt:variant>
      <vt:variant>
        <vt:lpwstr>http://www.bls.gov/oes/current/oes436014.htm</vt:lpwstr>
      </vt:variant>
      <vt:variant>
        <vt:lpwstr/>
      </vt:variant>
      <vt:variant>
        <vt:i4>1900546</vt:i4>
      </vt:variant>
      <vt:variant>
        <vt:i4>18</vt:i4>
      </vt:variant>
      <vt:variant>
        <vt:i4>0</vt:i4>
      </vt:variant>
      <vt:variant>
        <vt:i4>5</vt:i4>
      </vt:variant>
      <vt:variant>
        <vt:lpwstr>http://www.bls.gov/news.release/pdf/ecec.pdf</vt:lpwstr>
      </vt:variant>
      <vt:variant>
        <vt:lpwstr/>
      </vt:variant>
      <vt:variant>
        <vt:i4>1638482</vt:i4>
      </vt:variant>
      <vt:variant>
        <vt:i4>15</vt:i4>
      </vt:variant>
      <vt:variant>
        <vt:i4>0</vt:i4>
      </vt:variant>
      <vt:variant>
        <vt:i4>5</vt:i4>
      </vt:variant>
      <vt:variant>
        <vt:lpwstr>http://www.bls.gov/oes/current/oes436014.htm</vt:lpwstr>
      </vt:variant>
      <vt:variant>
        <vt:lpwstr/>
      </vt:variant>
      <vt:variant>
        <vt:i4>1900546</vt:i4>
      </vt:variant>
      <vt:variant>
        <vt:i4>12</vt:i4>
      </vt:variant>
      <vt:variant>
        <vt:i4>0</vt:i4>
      </vt:variant>
      <vt:variant>
        <vt:i4>5</vt:i4>
      </vt:variant>
      <vt:variant>
        <vt:lpwstr>http://www.bls.gov/news.release/pdf/ecec.pdf</vt:lpwstr>
      </vt:variant>
      <vt:variant>
        <vt:lpwstr/>
      </vt:variant>
      <vt:variant>
        <vt:i4>1638482</vt:i4>
      </vt:variant>
      <vt:variant>
        <vt:i4>9</vt:i4>
      </vt:variant>
      <vt:variant>
        <vt:i4>0</vt:i4>
      </vt:variant>
      <vt:variant>
        <vt:i4>5</vt:i4>
      </vt:variant>
      <vt:variant>
        <vt:lpwstr>http://www.bls.gov/oes/current/oes436014.htm</vt:lpwstr>
      </vt:variant>
      <vt:variant>
        <vt:lpwstr/>
      </vt:variant>
      <vt:variant>
        <vt:i4>2031688</vt:i4>
      </vt:variant>
      <vt:variant>
        <vt:i4>6</vt:i4>
      </vt:variant>
      <vt:variant>
        <vt:i4>0</vt:i4>
      </vt:variant>
      <vt:variant>
        <vt:i4>5</vt:i4>
      </vt:variant>
      <vt:variant>
        <vt:lpwstr>http://www.doleta.gov/oa/pdf/FinalRule29CFRPart29.pdf</vt:lpwstr>
      </vt:variant>
      <vt:variant>
        <vt:lpwstr/>
      </vt:variant>
      <vt:variant>
        <vt:i4>2556010</vt:i4>
      </vt:variant>
      <vt:variant>
        <vt:i4>3</vt:i4>
      </vt:variant>
      <vt:variant>
        <vt:i4>0</vt:i4>
      </vt:variant>
      <vt:variant>
        <vt:i4>5</vt:i4>
      </vt:variant>
      <vt:variant>
        <vt:lpwstr>https://doleta.gov/oa/racc.cfm</vt:lpwstr>
      </vt:variant>
      <vt:variant>
        <vt:lpwstr/>
      </vt:variant>
      <vt:variant>
        <vt:i4>2621500</vt:i4>
      </vt:variant>
      <vt:variant>
        <vt:i4>0</vt:i4>
      </vt:variant>
      <vt:variant>
        <vt:i4>0</vt:i4>
      </vt:variant>
      <vt:variant>
        <vt:i4>5</vt:i4>
      </vt:variant>
      <vt:variant>
        <vt:lpwstr>http://www.doleta.gov/oa/history.cfm</vt:lpwstr>
      </vt:variant>
      <vt:variant>
        <vt:lpwstr>amendments</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myth, Michel - OASAM OCIO</dc:creator>
  <cp:keywords/>
  <cp:lastModifiedBy>St.Onge, Emily - ETA</cp:lastModifiedBy>
  <cp:revision>3</cp:revision>
  <cp:lastPrinted>2020-03-02T19:03:00Z</cp:lastPrinted>
  <dcterms:created xsi:type="dcterms:W3CDTF">2020-03-17T18:17:00Z</dcterms:created>
  <dcterms:modified xsi:type="dcterms:W3CDTF">2020-03-17T1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F555C7709FAF41B041D375951A48D8</vt:lpwstr>
  </property>
</Properties>
</file>